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90401" w14:textId="61FC89E1" w:rsidR="00957693" w:rsidRPr="00B7102A" w:rsidRDefault="00957693" w:rsidP="007D32F4">
      <w:pPr>
        <w:pStyle w:val="BodyText"/>
        <w:ind w:left="0"/>
        <w:jc w:val="center"/>
        <w:rPr>
          <w:rFonts w:ascii="Arial" w:hAnsi="Arial" w:cs="Arial"/>
          <w:b/>
        </w:rPr>
      </w:pPr>
      <w:r w:rsidRPr="00B7102A">
        <w:rPr>
          <w:rFonts w:ascii="Arial" w:hAnsi="Arial" w:cs="Arial"/>
          <w:b/>
        </w:rPr>
        <w:t>ANNEX A</w:t>
      </w:r>
    </w:p>
    <w:p w14:paraId="5F6B9E29" w14:textId="019A33E5" w:rsidR="00C10335" w:rsidRPr="00B7102A" w:rsidRDefault="00996CA5" w:rsidP="007D32F4">
      <w:pPr>
        <w:tabs>
          <w:tab w:val="left" w:pos="1125"/>
        </w:tabs>
        <w:jc w:val="center"/>
        <w:rPr>
          <w:rFonts w:ascii="Arial" w:hAnsi="Arial" w:cs="Arial"/>
          <w:bCs/>
          <w:sz w:val="24"/>
          <w:szCs w:val="24"/>
        </w:rPr>
      </w:pPr>
      <w:r w:rsidRPr="00B7102A">
        <w:rPr>
          <w:rFonts w:ascii="Arial" w:hAnsi="Arial" w:cs="Arial"/>
          <w:bCs/>
          <w:sz w:val="24"/>
          <w:szCs w:val="24"/>
        </w:rPr>
        <w:t>(</w:t>
      </w:r>
      <w:r>
        <w:rPr>
          <w:rFonts w:ascii="Arial" w:hAnsi="Arial" w:cs="Arial"/>
          <w:bCs/>
          <w:sz w:val="24"/>
          <w:szCs w:val="24"/>
        </w:rPr>
        <w:t>N</w:t>
      </w:r>
      <w:r w:rsidRPr="00B7102A">
        <w:rPr>
          <w:rFonts w:ascii="Arial" w:hAnsi="Arial" w:cs="Arial"/>
          <w:bCs/>
          <w:sz w:val="24"/>
          <w:szCs w:val="24"/>
        </w:rPr>
        <w:t>ORMATIVE)</w:t>
      </w:r>
    </w:p>
    <w:p w14:paraId="3E9F7837" w14:textId="77777777" w:rsidR="00C10335" w:rsidRPr="00B7102A" w:rsidRDefault="00C10335" w:rsidP="0046076A">
      <w:pPr>
        <w:tabs>
          <w:tab w:val="left" w:pos="1125"/>
        </w:tabs>
        <w:ind w:right="390"/>
        <w:jc w:val="center"/>
        <w:rPr>
          <w:rFonts w:ascii="Arial" w:hAnsi="Arial" w:cs="Arial"/>
          <w:b/>
        </w:rPr>
      </w:pPr>
    </w:p>
    <w:p w14:paraId="06D3B059" w14:textId="52F03E9B" w:rsidR="00C10335" w:rsidRPr="00B7102A" w:rsidRDefault="00171433" w:rsidP="007D32F4">
      <w:pPr>
        <w:tabs>
          <w:tab w:val="left" w:pos="1125"/>
        </w:tabs>
        <w:ind w:right="-42"/>
        <w:jc w:val="center"/>
        <w:rPr>
          <w:rFonts w:ascii="Arial" w:hAnsi="Arial" w:cs="Arial"/>
          <w:strike/>
          <w:sz w:val="24"/>
          <w:szCs w:val="24"/>
        </w:rPr>
      </w:pPr>
      <w:r w:rsidRPr="00B7102A">
        <w:rPr>
          <w:rFonts w:ascii="Arial" w:hAnsi="Arial" w:cs="Arial"/>
          <w:b/>
          <w:bCs/>
          <w:sz w:val="24"/>
          <w:szCs w:val="24"/>
        </w:rPr>
        <w:t>APPLICATION FORM FOR MEDICAL DEVICE ADVERTISEMENT</w:t>
      </w:r>
    </w:p>
    <w:p w14:paraId="0220FC0F" w14:textId="1FFE59A4" w:rsidR="009D7685" w:rsidRPr="00B7102A" w:rsidRDefault="009D7685">
      <w:pPr>
        <w:tabs>
          <w:tab w:val="left" w:pos="1125"/>
        </w:tabs>
        <w:ind w:right="390"/>
        <w:rPr>
          <w:rFonts w:ascii="Arial" w:hAnsi="Arial" w:cs="Arial"/>
        </w:rPr>
      </w:pPr>
    </w:p>
    <w:tbl>
      <w:tblPr>
        <w:tblW w:w="8789" w:type="dxa"/>
        <w:jc w:val="center"/>
        <w:tblLayout w:type="fixed"/>
        <w:tblLook w:val="0000" w:firstRow="0" w:lastRow="0" w:firstColumn="0" w:lastColumn="0" w:noHBand="0" w:noVBand="0"/>
      </w:tblPr>
      <w:tblGrid>
        <w:gridCol w:w="6521"/>
        <w:gridCol w:w="2268"/>
      </w:tblGrid>
      <w:tr w:rsidR="00231474" w:rsidRPr="00FF503E" w14:paraId="33EC8667" w14:textId="77777777" w:rsidTr="00231474">
        <w:trPr>
          <w:trHeight w:val="1328"/>
          <w:jc w:val="center"/>
        </w:trPr>
        <w:tc>
          <w:tcPr>
            <w:tcW w:w="6521" w:type="dxa"/>
            <w:vAlign w:val="center"/>
          </w:tcPr>
          <w:p w14:paraId="6B06DFBF" w14:textId="695024AF" w:rsidR="00231474" w:rsidRPr="00231474" w:rsidRDefault="00231474" w:rsidP="00171433">
            <w:pPr>
              <w:spacing w:before="60"/>
              <w:jc w:val="center"/>
              <w:rPr>
                <w:rFonts w:ascii="Arial" w:hAnsi="Arial" w:cs="Arial"/>
                <w:b/>
                <w:smallCaps/>
                <w:sz w:val="20"/>
                <w:szCs w:val="18"/>
                <w:lang w:val="fi-FI"/>
              </w:rPr>
            </w:pPr>
            <w:r w:rsidRPr="00231474">
              <w:rPr>
                <w:rFonts w:ascii="Arial" w:hAnsi="Arial" w:cs="Arial"/>
                <w:b/>
                <w:noProof/>
                <w:lang w:val="en-AU" w:eastAsia="en-AU"/>
              </w:rPr>
              <w:drawing>
                <wp:anchor distT="0" distB="0" distL="114300" distR="114300" simplePos="0" relativeHeight="251713024" behindDoc="0" locked="0" layoutInCell="1" allowOverlap="1" wp14:anchorId="4A73130D" wp14:editId="429C3F04">
                  <wp:simplePos x="991870" y="1889125"/>
                  <wp:positionH relativeFrom="margin">
                    <wp:align>left</wp:align>
                  </wp:positionH>
                  <wp:positionV relativeFrom="margin">
                    <wp:align>center</wp:align>
                  </wp:positionV>
                  <wp:extent cx="1319530" cy="713105"/>
                  <wp:effectExtent l="0" t="0" r="0" b="0"/>
                  <wp:wrapSquare wrapText="bothSides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9530" cy="713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1474">
              <w:rPr>
                <w:rFonts w:ascii="Arial" w:hAnsi="Arial" w:cs="Arial"/>
                <w:b/>
                <w:smallCaps/>
                <w:sz w:val="20"/>
                <w:szCs w:val="18"/>
                <w:lang w:val="fi-FI"/>
              </w:rPr>
              <w:t>Pihak Berkuasa Peranti Perubatan</w:t>
            </w:r>
          </w:p>
          <w:p w14:paraId="01C28A51" w14:textId="2A14F051" w:rsidR="00231474" w:rsidRPr="00D702F4" w:rsidRDefault="00231474" w:rsidP="00171433">
            <w:pPr>
              <w:jc w:val="center"/>
              <w:rPr>
                <w:rFonts w:ascii="Arial" w:hAnsi="Arial" w:cs="Arial"/>
                <w:b/>
                <w:bCs/>
                <w:i/>
                <w:sz w:val="18"/>
                <w:szCs w:val="18"/>
                <w:lang w:val="fi-FI"/>
              </w:rPr>
            </w:pPr>
            <w:r w:rsidRPr="00D702F4">
              <w:rPr>
                <w:rFonts w:ascii="Arial" w:hAnsi="Arial" w:cs="Arial"/>
                <w:b/>
                <w:bCs/>
                <w:i/>
                <w:sz w:val="18"/>
                <w:szCs w:val="18"/>
                <w:lang w:val="fi-FI"/>
              </w:rPr>
              <w:t>Medical Device Authority</w:t>
            </w:r>
          </w:p>
          <w:p w14:paraId="2A21B360" w14:textId="77777777" w:rsidR="00231474" w:rsidRDefault="00231474" w:rsidP="00171433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18"/>
                <w:lang w:val="fi-FI"/>
              </w:rPr>
            </w:pPr>
            <w:r w:rsidRPr="00D702F4">
              <w:rPr>
                <w:rFonts w:ascii="Arial" w:hAnsi="Arial" w:cs="Arial"/>
                <w:b/>
                <w:bCs/>
                <w:smallCaps/>
                <w:sz w:val="20"/>
                <w:szCs w:val="18"/>
                <w:lang w:val="fi-FI"/>
              </w:rPr>
              <w:t>Kementerian Kesihatan Malaysia</w:t>
            </w:r>
          </w:p>
          <w:p w14:paraId="69EB2E6F" w14:textId="77777777" w:rsidR="00231474" w:rsidRDefault="00231474" w:rsidP="00171433">
            <w:pPr>
              <w:jc w:val="center"/>
              <w:rPr>
                <w:rFonts w:ascii="Arial" w:hAnsi="Arial" w:cs="Arial"/>
                <w:b/>
                <w:bCs/>
                <w:i/>
                <w:sz w:val="18"/>
                <w:szCs w:val="18"/>
                <w:lang w:val="fi-FI"/>
              </w:rPr>
            </w:pPr>
            <w:r w:rsidRPr="00D702F4">
              <w:rPr>
                <w:rFonts w:ascii="Arial" w:hAnsi="Arial" w:cs="Arial"/>
                <w:b/>
                <w:bCs/>
                <w:i/>
                <w:sz w:val="18"/>
                <w:szCs w:val="18"/>
                <w:lang w:val="fi-FI"/>
              </w:rPr>
              <w:t>Ministry of Health Malaysia</w:t>
            </w:r>
          </w:p>
          <w:p w14:paraId="76B85988" w14:textId="7E614561" w:rsidR="00231474" w:rsidRDefault="00231474" w:rsidP="00171433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18"/>
                <w:lang w:val="fi-FI"/>
              </w:rPr>
            </w:pPr>
            <w:r w:rsidRPr="00D702F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  <w:t xml:space="preserve">Portal: </w:t>
            </w:r>
            <w:hyperlink r:id="rId9" w:history="1">
              <w:r w:rsidRPr="00231474">
                <w:rPr>
                  <w:rStyle w:val="Hyperlink"/>
                  <w:rFonts w:ascii="Arial" w:hAnsi="Arial" w:cs="Arial"/>
                  <w:b/>
                  <w:bCs/>
                  <w:color w:val="auto"/>
                  <w:sz w:val="18"/>
                  <w:szCs w:val="18"/>
                  <w:u w:val="none"/>
                  <w:lang w:val="fi-FI"/>
                </w:rPr>
                <w:t>www.mda.gov.my</w:t>
              </w:r>
            </w:hyperlink>
          </w:p>
        </w:tc>
        <w:tc>
          <w:tcPr>
            <w:tcW w:w="2268" w:type="dxa"/>
            <w:vAlign w:val="center"/>
          </w:tcPr>
          <w:p w14:paraId="409875D0" w14:textId="62CC9CBB" w:rsidR="00231474" w:rsidRPr="00231474" w:rsidRDefault="00231474" w:rsidP="00231474">
            <w:pPr>
              <w:rPr>
                <w:rFonts w:ascii="Arial" w:hAnsi="Arial" w:cs="Arial"/>
                <w:smallCap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smallCaps/>
                <w:noProof/>
                <w:sz w:val="18"/>
                <w:szCs w:val="18"/>
                <w:lang w:val="fi-FI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5EA5A76B" wp14:editId="154EDDD5">
                      <wp:simplePos x="0" y="0"/>
                      <wp:positionH relativeFrom="column">
                        <wp:posOffset>-100965</wp:posOffset>
                      </wp:positionH>
                      <wp:positionV relativeFrom="paragraph">
                        <wp:posOffset>-5715</wp:posOffset>
                      </wp:positionV>
                      <wp:extent cx="1507210" cy="839520"/>
                      <wp:effectExtent l="0" t="0" r="17145" b="17780"/>
                      <wp:wrapNone/>
                      <wp:docPr id="39" name="Rectangle: Rounded Corners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07210" cy="83952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73FFB8" w14:textId="40F28146" w:rsidR="00231474" w:rsidRPr="00231474" w:rsidRDefault="00231474" w:rsidP="00231474">
                                  <w:pPr>
                                    <w:spacing w:after="240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lang w:val="en-MY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231474">
                                    <w:rPr>
                                      <w:color w:val="000000" w:themeColor="text1"/>
                                      <w:sz w:val="18"/>
                                      <w:lang w:val="en-MY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For office use</w:t>
                                  </w:r>
                                  <w:r>
                                    <w:rPr>
                                      <w:color w:val="000000" w:themeColor="text1"/>
                                      <w:sz w:val="18"/>
                                      <w:lang w:val="en-MY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ON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A5A76B" id="Rectangle: Rounded Corners 39" o:spid="_x0000_s1026" style="position:absolute;margin-left:-7.95pt;margin-top:-.45pt;width:118.7pt;height:66.1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" fillcolor="#bdd6ee [1304]" strokecolor="#1f4d78 [1608]" strokeweight="1pt">
                      <v:stroke joinstyle="miter"/>
                      <v:textbox>
                        <w:txbxContent>
                          <w:p w14:paraId="2573FFB8" w14:textId="40F28146" w:rsidR="00231474" w:rsidRPr="00231474" w:rsidRDefault="00231474" w:rsidP="00231474">
                            <w:pPr>
                              <w:spacing w:after="240"/>
                              <w:jc w:val="center"/>
                              <w:rPr>
                                <w:color w:val="000000" w:themeColor="text1"/>
                                <w:sz w:val="18"/>
                                <w:lang w:val="en-MY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31474">
                              <w:rPr>
                                <w:color w:val="000000" w:themeColor="text1"/>
                                <w:sz w:val="18"/>
                                <w:lang w:val="en-MY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office use</w:t>
                            </w:r>
                            <w:r>
                              <w:rPr>
                                <w:color w:val="000000" w:themeColor="text1"/>
                                <w:sz w:val="18"/>
                                <w:lang w:val="en-MY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NLY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14:paraId="32BF33FF" w14:textId="20B6379C" w:rsidR="00D702F4" w:rsidRDefault="00D702F4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51DAE" w:rsidRPr="00FF503E" w14:paraId="1A623016" w14:textId="77777777" w:rsidTr="00D702F4">
        <w:tc>
          <w:tcPr>
            <w:tcW w:w="9072" w:type="dxa"/>
            <w:shd w:val="clear" w:color="auto" w:fill="E7E6E6"/>
            <w:vAlign w:val="center"/>
          </w:tcPr>
          <w:p w14:paraId="4C50FCDB" w14:textId="7E57F64D" w:rsidR="00C10335" w:rsidRPr="00B7102A" w:rsidRDefault="00C10335" w:rsidP="00D702F4">
            <w:pPr>
              <w:jc w:val="center"/>
              <w:rPr>
                <w:rFonts w:ascii="Arial" w:hAnsi="Arial" w:cs="Arial"/>
                <w:b/>
                <w:caps/>
                <w:sz w:val="18"/>
                <w:szCs w:val="18"/>
              </w:rPr>
            </w:pPr>
            <w:bookmarkStart w:id="0" w:name="_Hlk65273664"/>
            <w:r w:rsidRPr="00B7102A">
              <w:rPr>
                <w:rFonts w:ascii="Arial" w:hAnsi="Arial" w:cs="Arial"/>
                <w:b/>
                <w:bCs/>
                <w:sz w:val="24"/>
                <w:szCs w:val="24"/>
              </w:rPr>
              <w:t>CHECKLIST FOR MEDICAL DEVICE ADVERTISING</w:t>
            </w:r>
            <w:bookmarkEnd w:id="0"/>
          </w:p>
          <w:p w14:paraId="7B161CF7" w14:textId="39DC6274" w:rsidR="00957693" w:rsidRPr="00171433" w:rsidRDefault="00C10335" w:rsidP="00171433">
            <w:pPr>
              <w:jc w:val="center"/>
              <w:rPr>
                <w:rFonts w:ascii="Arial" w:hAnsi="Arial" w:cs="Arial"/>
              </w:rPr>
            </w:pPr>
            <w:r w:rsidRPr="00171433">
              <w:rPr>
                <w:rFonts w:ascii="Arial" w:hAnsi="Arial" w:cs="Arial"/>
                <w:sz w:val="18"/>
              </w:rPr>
              <w:t>In accordance with Medical Device (Advertising) Regulations 2019</w:t>
            </w:r>
          </w:p>
        </w:tc>
      </w:tr>
    </w:tbl>
    <w:p w14:paraId="43DB7550" w14:textId="29EFDE48" w:rsidR="00957693" w:rsidRPr="00171433" w:rsidRDefault="00957693" w:rsidP="00171433">
      <w:pPr>
        <w:jc w:val="right"/>
        <w:rPr>
          <w:rFonts w:ascii="Arial" w:hAnsi="Arial" w:cs="Arial"/>
          <w:sz w:val="16"/>
        </w:rPr>
      </w:pPr>
      <w:r w:rsidRPr="00171433">
        <w:rPr>
          <w:rFonts w:ascii="Arial" w:hAnsi="Arial" w:cs="Arial"/>
          <w:sz w:val="16"/>
        </w:rPr>
        <w:t xml:space="preserve">Please tick (√) in the box if the document(s) </w:t>
      </w:r>
      <w:r w:rsidRPr="00171433" w:rsidDel="003E407F">
        <w:rPr>
          <w:rFonts w:ascii="Arial" w:hAnsi="Arial" w:cs="Arial"/>
          <w:sz w:val="16"/>
        </w:rPr>
        <w:t>is</w:t>
      </w:r>
      <w:r w:rsidR="00ED0426" w:rsidRPr="00171433">
        <w:rPr>
          <w:rFonts w:ascii="Arial" w:hAnsi="Arial" w:cs="Arial"/>
          <w:sz w:val="16"/>
        </w:rPr>
        <w:t>/</w:t>
      </w:r>
      <w:r w:rsidRPr="00171433">
        <w:rPr>
          <w:rFonts w:ascii="Arial" w:hAnsi="Arial" w:cs="Arial"/>
          <w:sz w:val="16"/>
        </w:rPr>
        <w:t>are available.</w:t>
      </w:r>
    </w:p>
    <w:tbl>
      <w:tblPr>
        <w:tblW w:w="9075" w:type="dxa"/>
        <w:tblLayout w:type="fixed"/>
        <w:tblLook w:val="04A0" w:firstRow="1" w:lastRow="0" w:firstColumn="1" w:lastColumn="0" w:noHBand="0" w:noVBand="1"/>
      </w:tblPr>
      <w:tblGrid>
        <w:gridCol w:w="567"/>
        <w:gridCol w:w="2127"/>
        <w:gridCol w:w="3969"/>
        <w:gridCol w:w="992"/>
        <w:gridCol w:w="1420"/>
      </w:tblGrid>
      <w:tr w:rsidR="00251DAE" w:rsidRPr="00FF503E" w14:paraId="2016A9CE" w14:textId="77777777" w:rsidTr="00171433">
        <w:tc>
          <w:tcPr>
            <w:tcW w:w="567" w:type="dxa"/>
            <w:shd w:val="clear" w:color="auto" w:fill="auto"/>
            <w:vAlign w:val="center"/>
          </w:tcPr>
          <w:p w14:paraId="5530562D" w14:textId="77777777" w:rsidR="00957693" w:rsidRPr="00B7102A" w:rsidRDefault="00957693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  <w:vAlign w:val="center"/>
          </w:tcPr>
          <w:p w14:paraId="3A66ED91" w14:textId="77777777" w:rsidR="00957693" w:rsidRPr="00B7102A" w:rsidRDefault="00957693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604218E" w14:textId="77777777" w:rsidR="00171433" w:rsidRPr="00171433" w:rsidRDefault="00171433" w:rsidP="00171433">
            <w:pPr>
              <w:ind w:left="-103" w:right="-10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9B498C3" w14:textId="1438E70A" w:rsidR="00957693" w:rsidRPr="00171433" w:rsidRDefault="00957693" w:rsidP="00171433">
            <w:pPr>
              <w:ind w:left="-103" w:right="-10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71433">
              <w:rPr>
                <w:rFonts w:ascii="Arial" w:hAnsi="Arial" w:cs="Arial"/>
                <w:b/>
                <w:sz w:val="18"/>
                <w:szCs w:val="18"/>
              </w:rPr>
              <w:t>Applicant</w:t>
            </w:r>
          </w:p>
        </w:tc>
        <w:tc>
          <w:tcPr>
            <w:tcW w:w="1420" w:type="dxa"/>
            <w:shd w:val="clear" w:color="auto" w:fill="auto"/>
            <w:vAlign w:val="center"/>
          </w:tcPr>
          <w:p w14:paraId="4CD5E3D4" w14:textId="77777777" w:rsidR="00171433" w:rsidRPr="00171433" w:rsidRDefault="00171433" w:rsidP="00171433">
            <w:pPr>
              <w:ind w:left="-103" w:right="-10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553673" w14:textId="478823E5" w:rsidR="00957693" w:rsidRPr="00171433" w:rsidRDefault="00957693" w:rsidP="00171433">
            <w:pPr>
              <w:ind w:left="-103" w:right="-10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71433">
              <w:rPr>
                <w:rFonts w:ascii="Arial" w:hAnsi="Arial" w:cs="Arial"/>
                <w:b/>
                <w:sz w:val="18"/>
                <w:szCs w:val="18"/>
              </w:rPr>
              <w:t>For Office Use</w:t>
            </w:r>
          </w:p>
        </w:tc>
      </w:tr>
      <w:tr w:rsidR="007D32F4" w:rsidRPr="00FF503E" w14:paraId="65B430B1" w14:textId="77777777" w:rsidTr="00684730">
        <w:tc>
          <w:tcPr>
            <w:tcW w:w="567" w:type="dxa"/>
            <w:shd w:val="clear" w:color="auto" w:fill="auto"/>
          </w:tcPr>
          <w:p w14:paraId="207CF704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751D0A40" w14:textId="77777777" w:rsidR="007D32F4" w:rsidRPr="00171433" w:rsidRDefault="007D32F4" w:rsidP="00171433">
            <w:pPr>
              <w:spacing w:before="8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>Complete application form</w:t>
            </w:r>
          </w:p>
        </w:tc>
        <w:tc>
          <w:tcPr>
            <w:tcW w:w="2412" w:type="dxa"/>
            <w:gridSpan w:val="2"/>
            <w:vMerge w:val="restart"/>
            <w:shd w:val="clear" w:color="auto" w:fill="auto"/>
          </w:tcPr>
          <w:p w14:paraId="6A309AEC" w14:textId="020A06A0" w:rsidR="007D32F4" w:rsidRPr="00B7102A" w:rsidRDefault="0017143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6FEBF33E" wp14:editId="6FA0CEE9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1710690</wp:posOffset>
                      </wp:positionV>
                      <wp:extent cx="200025" cy="180975"/>
                      <wp:effectExtent l="0" t="0" r="28575" b="2857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D6B9EF" id="Rectangle 19" o:spid="_x0000_s1026" style="position:absolute;margin-left:11.85pt;margin-top:134.7pt;width:15.75pt;height:14.2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150BBF07" wp14:editId="7D383045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2040890</wp:posOffset>
                      </wp:positionV>
                      <wp:extent cx="200025" cy="180975"/>
                      <wp:effectExtent l="0" t="0" r="28575" b="28575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AFDB57" id="Rectangle 24" o:spid="_x0000_s1026" style="position:absolute;margin-left:11.5pt;margin-top:160.7pt;width:15.75pt;height:14.25pt;z-index:25168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15AE2F1D" wp14:editId="4D382033">
                      <wp:simplePos x="0" y="0"/>
                      <wp:positionH relativeFrom="column">
                        <wp:posOffset>149860</wp:posOffset>
                      </wp:positionH>
                      <wp:positionV relativeFrom="paragraph">
                        <wp:posOffset>2376170</wp:posOffset>
                      </wp:positionV>
                      <wp:extent cx="200025" cy="180975"/>
                      <wp:effectExtent l="0" t="0" r="28575" b="2857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0E545F" id="Rectangle 21" o:spid="_x0000_s1026" style="position:absolute;margin-left:11.8pt;margin-top:187.1pt;width:15.75pt;height:14.2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6495FF86" wp14:editId="570746E8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1713230</wp:posOffset>
                      </wp:positionV>
                      <wp:extent cx="200025" cy="180975"/>
                      <wp:effectExtent l="0" t="0" r="28575" b="28575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9D4C90" id="Rectangle 35" o:spid="_x0000_s1026" style="position:absolute;margin-left:72.6pt;margin-top:134.9pt;width:15.75pt;height:14.2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" fillcolor="white [3201]" strokecolor="black [3200]" strokeweight="1pt"/>
                  </w:pict>
                </mc:Fallback>
              </mc:AlternateContent>
            </w:r>
            <w:r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5856" behindDoc="0" locked="0" layoutInCell="1" allowOverlap="1" wp14:anchorId="55AC3C5C" wp14:editId="3E86DE34">
                      <wp:simplePos x="0" y="0"/>
                      <wp:positionH relativeFrom="column">
                        <wp:posOffset>921385</wp:posOffset>
                      </wp:positionH>
                      <wp:positionV relativeFrom="paragraph">
                        <wp:posOffset>2378710</wp:posOffset>
                      </wp:positionV>
                      <wp:extent cx="200025" cy="180975"/>
                      <wp:effectExtent l="0" t="0" r="28575" b="28575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CADA0F9" id="Rectangle 36" o:spid="_x0000_s1026" style="position:absolute;margin-left:72.55pt;margin-top:187.3pt;width:15.75pt;height:14.25pt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" fillcolor="white [3201]" strokecolor="black [3200]" strokeweight="1pt"/>
                  </w:pict>
                </mc:Fallback>
              </mc:AlternateContent>
            </w:r>
            <w:r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1BECC771" wp14:editId="563B58BC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2043694</wp:posOffset>
                      </wp:positionV>
                      <wp:extent cx="200025" cy="180975"/>
                      <wp:effectExtent l="0" t="0" r="28575" b="28575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A65285" id="Rectangle 37" o:spid="_x0000_s1026" style="position:absolute;margin-left:72.25pt;margin-top:160.9pt;width:15.75pt;height:14.25pt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" fillcolor="white [3201]" strokecolor="black [3200]" strokeweight="1pt"/>
                  </w:pict>
                </mc:Fallback>
              </mc:AlternateContent>
            </w:r>
            <w:r w:rsidR="00D702F4"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488670D0" wp14:editId="45D4B6D2">
                      <wp:simplePos x="0" y="0"/>
                      <wp:positionH relativeFrom="column">
                        <wp:posOffset>920115</wp:posOffset>
                      </wp:positionH>
                      <wp:positionV relativeFrom="paragraph">
                        <wp:posOffset>1057910</wp:posOffset>
                      </wp:positionV>
                      <wp:extent cx="200025" cy="180975"/>
                      <wp:effectExtent l="0" t="0" r="28575" b="2857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BE71F5B" id="Rectangle 32" o:spid="_x0000_s1026" style="position:absolute;margin-left:72.45pt;margin-top:83.3pt;width:15.75pt;height:14.2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="00D702F4"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6A88324F" wp14:editId="0C765F1F">
                      <wp:simplePos x="0" y="0"/>
                      <wp:positionH relativeFrom="column">
                        <wp:posOffset>916940</wp:posOffset>
                      </wp:positionH>
                      <wp:positionV relativeFrom="paragraph">
                        <wp:posOffset>788035</wp:posOffset>
                      </wp:positionV>
                      <wp:extent cx="200025" cy="180975"/>
                      <wp:effectExtent l="0" t="0" r="28575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1B8616" id="Rectangle 30" o:spid="_x0000_s1026" style="position:absolute;margin-left:72.2pt;margin-top:62.05pt;width:15.75pt;height:14.2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" fillcolor="white [3201]" strokecolor="black [3200]" strokeweight="1pt"/>
                  </w:pict>
                </mc:Fallback>
              </mc:AlternateContent>
            </w:r>
            <w:r w:rsidR="00D702F4"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191333E7" wp14:editId="342BF105">
                      <wp:simplePos x="0" y="0"/>
                      <wp:positionH relativeFrom="column">
                        <wp:posOffset>916940</wp:posOffset>
                      </wp:positionH>
                      <wp:positionV relativeFrom="paragraph">
                        <wp:posOffset>534035</wp:posOffset>
                      </wp:positionV>
                      <wp:extent cx="200025" cy="180975"/>
                      <wp:effectExtent l="0" t="0" r="28575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26AAAC" id="Rectangle 29" o:spid="_x0000_s1026" style="position:absolute;margin-left:72.2pt;margin-top:42.05pt;width:15.75pt;height:14.2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" fillcolor="white [3201]" strokecolor="black [3200]" strokeweight="1pt"/>
                  </w:pict>
                </mc:Fallback>
              </mc:AlternateContent>
            </w:r>
            <w:r w:rsidR="00D702F4"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0D95B52E" wp14:editId="14CA0E9B">
                      <wp:simplePos x="0" y="0"/>
                      <wp:positionH relativeFrom="column">
                        <wp:posOffset>916940</wp:posOffset>
                      </wp:positionH>
                      <wp:positionV relativeFrom="paragraph">
                        <wp:posOffset>22860</wp:posOffset>
                      </wp:positionV>
                      <wp:extent cx="200025" cy="180975"/>
                      <wp:effectExtent l="0" t="0" r="28575" b="2857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1B96F6" id="Rectangle 28" o:spid="_x0000_s1026" style="position:absolute;margin-left:72.2pt;margin-top:1.8pt;width:15.75pt;height:14.2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" fillcolor="white [3201]" strokecolor="black [3200]" strokeweight="1pt"/>
                  </w:pict>
                </mc:Fallback>
              </mc:AlternateContent>
            </w:r>
            <w:r w:rsidR="00D702F4"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4F6E684D" wp14:editId="269F1638">
                      <wp:simplePos x="0" y="0"/>
                      <wp:positionH relativeFrom="column">
                        <wp:posOffset>916940</wp:posOffset>
                      </wp:positionH>
                      <wp:positionV relativeFrom="paragraph">
                        <wp:posOffset>270922</wp:posOffset>
                      </wp:positionV>
                      <wp:extent cx="200025" cy="180975"/>
                      <wp:effectExtent l="0" t="0" r="28575" b="2857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EEA6A1" id="Rectangle 27" o:spid="_x0000_s1026" style="position:absolute;margin-left:72.2pt;margin-top:21.35pt;width:15.75pt;height:14.25pt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4B99F2E4" wp14:editId="0A0C087F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798195</wp:posOffset>
                      </wp:positionV>
                      <wp:extent cx="200025" cy="18097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8975AC" id="Rectangle 11" o:spid="_x0000_s1026" style="position:absolute;margin-left:11.85pt;margin-top:62.85pt;width:15.75pt;height:14.2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" fillcolor="white [3201]" strokecolor="black [3200]" strokeweight="1pt"/>
                  </w:pict>
                </mc:Fallback>
              </mc:AlternateContent>
            </w:r>
            <w:r w:rsid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8516159" wp14:editId="1C6B6885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280670</wp:posOffset>
                      </wp:positionV>
                      <wp:extent cx="200025" cy="180975"/>
                      <wp:effectExtent l="0" t="0" r="2857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BC0913" id="Rectangle 3" o:spid="_x0000_s1026" style="position:absolute;margin-left:11.85pt;margin-top:22.1pt;width:15.75pt;height:14.2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2FCA0AF" wp14:editId="0DB69A11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33020</wp:posOffset>
                      </wp:positionV>
                      <wp:extent cx="200025" cy="1809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189C98" id="Rectangle 4" o:spid="_x0000_s1026" style="position:absolute;margin-left:11.85pt;margin-top:2.6pt;width:15.75pt;height:14.2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" fillcolor="white [3201]" strokecolor="black [3200]" strokeweight="1pt"/>
                  </w:pict>
                </mc:Fallback>
              </mc:AlternateContent>
            </w:r>
            <w:r w:rsidR="007D32F4" w:rsidRP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214AF9DE" wp14:editId="72A7B38F">
                      <wp:simplePos x="0" y="0"/>
                      <wp:positionH relativeFrom="column">
                        <wp:posOffset>153670</wp:posOffset>
                      </wp:positionH>
                      <wp:positionV relativeFrom="paragraph">
                        <wp:posOffset>1068070</wp:posOffset>
                      </wp:positionV>
                      <wp:extent cx="200025" cy="180975"/>
                      <wp:effectExtent l="0" t="0" r="28575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661F68" id="Rectangle 20" o:spid="_x0000_s1026" style="position:absolute;margin-left:12.1pt;margin-top:84.1pt;width:15.75pt;height:14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" fillcolor="white [3201]" strokecolor="black [3200]" strokeweight="1pt"/>
                  </w:pict>
                </mc:Fallback>
              </mc:AlternateContent>
            </w:r>
            <w:r w:rsid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1558AF03" wp14:editId="75671E6F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544195</wp:posOffset>
                      </wp:positionV>
                      <wp:extent cx="200025" cy="18097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B8A6C0" id="Rectangle 9" o:spid="_x0000_s1026" style="position:absolute;margin-left:11.85pt;margin-top:42.85pt;width:15.75pt;height:14.2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" fillcolor="white [3201]" strokecolor="black [3200]" strokeweight="1pt"/>
                  </w:pict>
                </mc:Fallback>
              </mc:AlternateContent>
            </w:r>
          </w:p>
        </w:tc>
      </w:tr>
      <w:tr w:rsidR="007D32F4" w:rsidRPr="00FF503E" w14:paraId="4A6AE844" w14:textId="77777777" w:rsidTr="00835D8D">
        <w:tc>
          <w:tcPr>
            <w:tcW w:w="567" w:type="dxa"/>
            <w:shd w:val="clear" w:color="auto" w:fill="auto"/>
          </w:tcPr>
          <w:p w14:paraId="4CBCD1CA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02C903E9" w14:textId="77777777" w:rsidR="007D32F4" w:rsidRPr="00171433" w:rsidRDefault="007D32F4" w:rsidP="00171433">
            <w:pPr>
              <w:spacing w:before="6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>Copy of proposed advertisement for the registered medical device (such as story board/art work)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2AD1B71F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603302EF" w14:textId="77777777" w:rsidTr="00ED56D5">
        <w:tc>
          <w:tcPr>
            <w:tcW w:w="567" w:type="dxa"/>
            <w:shd w:val="clear" w:color="auto" w:fill="auto"/>
          </w:tcPr>
          <w:p w14:paraId="025D67E7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5467AB4F" w14:textId="77777777" w:rsidR="007D32F4" w:rsidRPr="00171433" w:rsidRDefault="007D32F4" w:rsidP="00171433">
            <w:pPr>
              <w:spacing w:before="8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 xml:space="preserve">RM1000 Bank Draft payable to </w:t>
            </w:r>
            <w:r w:rsidRPr="00171433">
              <w:rPr>
                <w:rFonts w:ascii="Arial" w:hAnsi="Arial" w:cs="Arial"/>
                <w:b/>
                <w:sz w:val="18"/>
              </w:rPr>
              <w:t>‘KUMPULAN WANG PIHAK BERKUASA PERANTI PERUBATAN’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67591978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4CF3E455" w14:textId="77777777" w:rsidTr="00ED56D5">
        <w:tc>
          <w:tcPr>
            <w:tcW w:w="567" w:type="dxa"/>
            <w:shd w:val="clear" w:color="auto" w:fill="auto"/>
          </w:tcPr>
          <w:p w14:paraId="20046BB5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64A4D345" w14:textId="3CA56D35" w:rsidR="007D32F4" w:rsidRPr="00171433" w:rsidRDefault="007D32F4" w:rsidP="00171433">
            <w:pPr>
              <w:spacing w:before="8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>Appointment/ Authorisation</w:t>
            </w:r>
            <w:bookmarkStart w:id="1" w:name="_GoBack"/>
            <w:bookmarkEnd w:id="1"/>
            <w:r w:rsidRPr="00171433">
              <w:rPr>
                <w:rFonts w:ascii="Arial" w:hAnsi="Arial" w:cs="Arial"/>
                <w:sz w:val="18"/>
              </w:rPr>
              <w:t xml:space="preserve"> Letter from the manufacturer or AR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741E641F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133A2241" w14:textId="77777777" w:rsidTr="00ED56D5">
        <w:tc>
          <w:tcPr>
            <w:tcW w:w="567" w:type="dxa"/>
            <w:shd w:val="clear" w:color="auto" w:fill="auto"/>
          </w:tcPr>
          <w:p w14:paraId="438B8072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59CB8103" w14:textId="77777777" w:rsidR="007D32F4" w:rsidRPr="00171433" w:rsidRDefault="007D32F4" w:rsidP="00171433">
            <w:pPr>
              <w:spacing w:before="6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>Copy of translated advertisement (if the advertisement is in other language apart from Bahasa Malaysia and English)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4CA93A9B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05A5FC83" w14:textId="77777777" w:rsidTr="00ED56D5">
        <w:tc>
          <w:tcPr>
            <w:tcW w:w="567" w:type="dxa"/>
            <w:vMerge w:val="restart"/>
            <w:shd w:val="clear" w:color="auto" w:fill="auto"/>
          </w:tcPr>
          <w:p w14:paraId="3840D834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2AB30C66" w14:textId="56B9DF1F" w:rsidR="007D32F4" w:rsidRPr="00171433" w:rsidRDefault="007D32F4" w:rsidP="00171433">
            <w:pPr>
              <w:spacing w:before="80"/>
              <w:rPr>
                <w:rFonts w:ascii="Arial" w:hAnsi="Arial" w:cs="Arial"/>
                <w:sz w:val="18"/>
              </w:rPr>
            </w:pPr>
            <w:r w:rsidRPr="00171433">
              <w:rPr>
                <w:rFonts w:ascii="Arial" w:hAnsi="Arial" w:cs="Arial"/>
                <w:sz w:val="18"/>
              </w:rPr>
              <w:t xml:space="preserve">Supporting documents (where applicable): 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002424D7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35841673" w14:textId="77777777" w:rsidTr="00D702F4">
        <w:tc>
          <w:tcPr>
            <w:tcW w:w="567" w:type="dxa"/>
            <w:vMerge/>
            <w:shd w:val="clear" w:color="auto" w:fill="auto"/>
          </w:tcPr>
          <w:p w14:paraId="4BD4EE1B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42BF52B8" w14:textId="33B18014" w:rsidR="007D32F4" w:rsidRPr="00B7102A" w:rsidRDefault="007D32F4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7102A">
              <w:rPr>
                <w:rFonts w:ascii="Arial" w:hAnsi="Arial" w:cs="Arial"/>
                <w:b/>
                <w:bCs/>
                <w:sz w:val="18"/>
                <w:szCs w:val="18"/>
              </w:rPr>
              <w:t>For contents with:</w:t>
            </w:r>
          </w:p>
        </w:tc>
        <w:tc>
          <w:tcPr>
            <w:tcW w:w="3969" w:type="dxa"/>
            <w:shd w:val="clear" w:color="auto" w:fill="auto"/>
          </w:tcPr>
          <w:p w14:paraId="40D5266C" w14:textId="77777777" w:rsidR="007D32F4" w:rsidRPr="00B7102A" w:rsidRDefault="007D32F4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7102A">
              <w:rPr>
                <w:rFonts w:ascii="Arial" w:hAnsi="Arial" w:cs="Arial"/>
                <w:b/>
                <w:bCs/>
                <w:sz w:val="18"/>
                <w:szCs w:val="18"/>
              </w:rPr>
              <w:t>Supporting document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4567ADD1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3408388C" w14:textId="77777777" w:rsidTr="00171433">
        <w:trPr>
          <w:trHeight w:val="443"/>
        </w:trPr>
        <w:tc>
          <w:tcPr>
            <w:tcW w:w="567" w:type="dxa"/>
            <w:vMerge/>
            <w:shd w:val="clear" w:color="auto" w:fill="auto"/>
          </w:tcPr>
          <w:p w14:paraId="275E065B" w14:textId="77777777" w:rsidR="007D32F4" w:rsidRPr="00B7102A" w:rsidRDefault="007D32F4">
            <w:pPr>
              <w:pStyle w:val="ListParagraph"/>
              <w:spacing w:before="60" w:after="60"/>
              <w:ind w:left="50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5D269CF6" w14:textId="3B8B549C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3"/>
              </w:numPr>
              <w:spacing w:before="60" w:after="60"/>
              <w:ind w:left="344" w:hanging="344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Testimonials</w:t>
            </w:r>
          </w:p>
        </w:tc>
        <w:tc>
          <w:tcPr>
            <w:tcW w:w="3969" w:type="dxa"/>
            <w:shd w:val="clear" w:color="auto" w:fill="auto"/>
          </w:tcPr>
          <w:p w14:paraId="2D606348" w14:textId="77777777" w:rsidR="007D32F4" w:rsidRPr="00B7102A" w:rsidRDefault="007D32F4" w:rsidP="00171433">
            <w:pPr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Consent letter from the user using the medical device to be advertised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2C7588A7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05C0BD09" w14:textId="77777777" w:rsidTr="00D702F4">
        <w:tc>
          <w:tcPr>
            <w:tcW w:w="567" w:type="dxa"/>
            <w:vMerge/>
            <w:shd w:val="clear" w:color="auto" w:fill="auto"/>
          </w:tcPr>
          <w:p w14:paraId="3A6E3072" w14:textId="77777777" w:rsidR="007D32F4" w:rsidRPr="00B7102A" w:rsidRDefault="007D32F4">
            <w:pPr>
              <w:pStyle w:val="ListParagraph"/>
              <w:spacing w:before="60" w:after="60"/>
              <w:ind w:left="50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30455A3C" w14:textId="77777777" w:rsidR="007D32F4" w:rsidRPr="00B7102A" w:rsidRDefault="007D32F4" w:rsidP="00B63B41">
            <w:pPr>
              <w:pStyle w:val="ListParagraph"/>
              <w:widowControl/>
              <w:numPr>
                <w:ilvl w:val="0"/>
                <w:numId w:val="3"/>
              </w:numPr>
              <w:spacing w:before="60" w:after="60"/>
              <w:ind w:left="344" w:hanging="344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Celebrity Endorsement</w:t>
            </w:r>
          </w:p>
        </w:tc>
        <w:tc>
          <w:tcPr>
            <w:tcW w:w="3969" w:type="dxa"/>
            <w:shd w:val="clear" w:color="auto" w:fill="auto"/>
          </w:tcPr>
          <w:p w14:paraId="6FA37AF3" w14:textId="77777777" w:rsidR="007D32F4" w:rsidRPr="00B7102A" w:rsidRDefault="007D32F4" w:rsidP="00171433">
            <w:pPr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Endorsement/Consent letter form the celebrity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2CF9C9D5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32F4" w:rsidRPr="00FF503E" w14:paraId="486AB53E" w14:textId="77777777" w:rsidTr="00D702F4">
        <w:tc>
          <w:tcPr>
            <w:tcW w:w="567" w:type="dxa"/>
            <w:vMerge/>
            <w:shd w:val="clear" w:color="auto" w:fill="auto"/>
          </w:tcPr>
          <w:p w14:paraId="4E20AEC7" w14:textId="77777777" w:rsidR="007D32F4" w:rsidRPr="00B7102A" w:rsidRDefault="007D32F4">
            <w:pPr>
              <w:pStyle w:val="ListParagraph"/>
              <w:spacing w:before="60" w:after="60"/>
              <w:ind w:left="50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56DDDE16" w14:textId="77777777" w:rsidR="007D32F4" w:rsidRPr="00B7102A" w:rsidRDefault="007D32F4" w:rsidP="00B63B41">
            <w:pPr>
              <w:widowControl/>
              <w:numPr>
                <w:ilvl w:val="0"/>
                <w:numId w:val="3"/>
              </w:numPr>
              <w:spacing w:before="60" w:after="60"/>
              <w:ind w:left="351" w:hanging="351"/>
              <w:contextualSpacing/>
              <w:rPr>
                <w:rFonts w:ascii="Arial" w:hAnsi="Arial" w:cs="Arial"/>
                <w:strike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Test, trials or scientific reference</w:t>
            </w:r>
          </w:p>
        </w:tc>
        <w:tc>
          <w:tcPr>
            <w:tcW w:w="3969" w:type="dxa"/>
            <w:shd w:val="clear" w:color="auto" w:fill="auto"/>
          </w:tcPr>
          <w:p w14:paraId="189DCB02" w14:textId="21FA412A" w:rsidR="007D32F4" w:rsidRPr="00B7102A" w:rsidRDefault="007D32F4" w:rsidP="00171433">
            <w:pPr>
              <w:spacing w:after="60"/>
              <w:rPr>
                <w:rFonts w:ascii="Arial" w:hAnsi="Arial" w:cs="Arial"/>
                <w:strike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pproval or permission letter from the sponsor/</w:t>
            </w:r>
            <w:r w:rsidR="00D702F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7102A">
              <w:rPr>
                <w:rFonts w:ascii="Arial" w:hAnsi="Arial" w:cs="Arial"/>
                <w:sz w:val="18"/>
                <w:szCs w:val="18"/>
              </w:rPr>
              <w:t>investigator (hospital) and data/</w:t>
            </w:r>
            <w:r w:rsidR="00D702F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7102A">
              <w:rPr>
                <w:rFonts w:ascii="Arial" w:hAnsi="Arial" w:cs="Arial"/>
                <w:sz w:val="18"/>
                <w:szCs w:val="18"/>
              </w:rPr>
              <w:t>reports/</w:t>
            </w:r>
            <w:r w:rsidR="00D702F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7102A">
              <w:rPr>
                <w:rFonts w:ascii="Arial" w:hAnsi="Arial" w:cs="Arial"/>
                <w:sz w:val="18"/>
                <w:szCs w:val="18"/>
              </w:rPr>
              <w:t>evidence of claims</w:t>
            </w:r>
          </w:p>
        </w:tc>
        <w:tc>
          <w:tcPr>
            <w:tcW w:w="2412" w:type="dxa"/>
            <w:gridSpan w:val="2"/>
            <w:vMerge/>
            <w:shd w:val="clear" w:color="auto" w:fill="auto"/>
          </w:tcPr>
          <w:p w14:paraId="273C1E7F" w14:textId="77777777" w:rsidR="007D32F4" w:rsidRPr="00B7102A" w:rsidRDefault="007D3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02F4" w:rsidRPr="00FF503E" w14:paraId="6CF8E66E" w14:textId="77777777" w:rsidTr="000318A5">
        <w:tc>
          <w:tcPr>
            <w:tcW w:w="567" w:type="dxa"/>
            <w:shd w:val="clear" w:color="auto" w:fill="auto"/>
          </w:tcPr>
          <w:p w14:paraId="7F0620CA" w14:textId="77777777" w:rsidR="00D702F4" w:rsidRPr="00B7102A" w:rsidRDefault="00D702F4" w:rsidP="00B63B41">
            <w:pPr>
              <w:pStyle w:val="ListParagraph"/>
              <w:widowControl/>
              <w:numPr>
                <w:ilvl w:val="0"/>
                <w:numId w:val="2"/>
              </w:num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6" w:type="dxa"/>
            <w:gridSpan w:val="2"/>
            <w:shd w:val="clear" w:color="auto" w:fill="auto"/>
          </w:tcPr>
          <w:p w14:paraId="2924D5B4" w14:textId="77777777" w:rsidR="00D702F4" w:rsidRPr="00B7102A" w:rsidRDefault="00D702F4">
            <w:pPr>
              <w:spacing w:before="60" w:after="60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ttestation &amp; Declaration</w:t>
            </w:r>
          </w:p>
        </w:tc>
        <w:tc>
          <w:tcPr>
            <w:tcW w:w="2412" w:type="dxa"/>
            <w:gridSpan w:val="2"/>
            <w:shd w:val="clear" w:color="auto" w:fill="auto"/>
          </w:tcPr>
          <w:p w14:paraId="47E9BCB2" w14:textId="399CFB22" w:rsidR="00D702F4" w:rsidRPr="00B7102A" w:rsidRDefault="00D702F4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70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10709DF5" wp14:editId="476A0382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11059</wp:posOffset>
                      </wp:positionV>
                      <wp:extent cx="200025" cy="180975"/>
                      <wp:effectExtent l="0" t="0" r="28575" b="28575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F6401" id="Rectangle 38" o:spid="_x0000_s1026" style="position:absolute;margin-left:72.65pt;margin-top:.85pt;width:15.75pt;height:14.2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7D32F4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3068BEB8" wp14:editId="377686E8">
                      <wp:simplePos x="0" y="0"/>
                      <wp:positionH relativeFrom="column">
                        <wp:posOffset>151130</wp:posOffset>
                      </wp:positionH>
                      <wp:positionV relativeFrom="paragraph">
                        <wp:posOffset>5939</wp:posOffset>
                      </wp:positionV>
                      <wp:extent cx="200025" cy="180975"/>
                      <wp:effectExtent l="0" t="0" r="28575" b="2857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210123" id="Rectangle 25" o:spid="_x0000_s1026" style="position:absolute;margin-left:11.9pt;margin-top:.45pt;width:15.75pt;height:14.2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" fillcolor="white [3201]" strokecolor="black [3200]" strokeweight="1pt"/>
                  </w:pict>
                </mc:Fallback>
              </mc:AlternateContent>
            </w:r>
          </w:p>
        </w:tc>
      </w:tr>
    </w:tbl>
    <w:p w14:paraId="23AD0E23" w14:textId="7C83B7B6" w:rsidR="00957693" w:rsidRDefault="00171433">
      <w:pPr>
        <w:pBdr>
          <w:bottom w:val="single" w:sz="6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</w:t>
      </w:r>
    </w:p>
    <w:p w14:paraId="41041813" w14:textId="33D4ADEA" w:rsidR="00957693" w:rsidRPr="00B7102A" w:rsidRDefault="00171433" w:rsidP="00171433">
      <w:pPr>
        <w:spacing w:before="240"/>
        <w:jc w:val="center"/>
        <w:rPr>
          <w:rFonts w:ascii="Arial" w:eastAsia="Times New Roman" w:hAnsi="Arial" w:cs="Arial"/>
          <w:b/>
          <w:bCs/>
          <w:color w:val="202124"/>
          <w:sz w:val="20"/>
          <w:szCs w:val="20"/>
          <w:lang w:val="en" w:eastAsia="en-MY"/>
        </w:rPr>
      </w:pPr>
      <w:r w:rsidRPr="00B7102A">
        <w:rPr>
          <w:rFonts w:ascii="Arial" w:eastAsia="Times New Roman" w:hAnsi="Arial" w:cs="Arial"/>
          <w:b/>
          <w:bCs/>
          <w:color w:val="202124"/>
          <w:sz w:val="20"/>
          <w:szCs w:val="20"/>
          <w:lang w:val="en" w:eastAsia="en-MY"/>
        </w:rPr>
        <w:t>ACKNOWLEDGMENT OF RECEIPT</w:t>
      </w:r>
    </w:p>
    <w:tbl>
      <w:tblPr>
        <w:tblW w:w="9266" w:type="dxa"/>
        <w:tblLook w:val="04A0" w:firstRow="1" w:lastRow="0" w:firstColumn="1" w:lastColumn="0" w:noHBand="0" w:noVBand="1"/>
      </w:tblPr>
      <w:tblGrid>
        <w:gridCol w:w="1951"/>
        <w:gridCol w:w="3036"/>
        <w:gridCol w:w="621"/>
        <w:gridCol w:w="771"/>
        <w:gridCol w:w="2887"/>
      </w:tblGrid>
      <w:tr w:rsidR="00251DAE" w:rsidRPr="00FF503E" w14:paraId="093D178C" w14:textId="77777777" w:rsidTr="00B7102A">
        <w:tc>
          <w:tcPr>
            <w:tcW w:w="1951" w:type="dxa"/>
            <w:shd w:val="clear" w:color="auto" w:fill="auto"/>
            <w:vAlign w:val="bottom"/>
          </w:tcPr>
          <w:p w14:paraId="551C760E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Date of Receipt:</w:t>
            </w:r>
          </w:p>
        </w:tc>
        <w:tc>
          <w:tcPr>
            <w:tcW w:w="7315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E9D92B" w14:textId="15A39F09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0683C5C8" w14:textId="77777777" w:rsidTr="00B7102A">
        <w:tc>
          <w:tcPr>
            <w:tcW w:w="1951" w:type="dxa"/>
            <w:shd w:val="clear" w:color="auto" w:fill="auto"/>
            <w:vAlign w:val="bottom"/>
          </w:tcPr>
          <w:p w14:paraId="07BD0FEF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pplication Ref. No.:</w:t>
            </w:r>
          </w:p>
        </w:tc>
        <w:tc>
          <w:tcPr>
            <w:tcW w:w="73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B18EE88" w14:textId="7F19D531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5A1A2B47" w14:textId="77777777" w:rsidTr="00B7102A">
        <w:tc>
          <w:tcPr>
            <w:tcW w:w="1951" w:type="dxa"/>
            <w:shd w:val="clear" w:color="auto" w:fill="auto"/>
            <w:vAlign w:val="bottom"/>
          </w:tcPr>
          <w:p w14:paraId="08472C34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pplicant’s Name:</w:t>
            </w:r>
          </w:p>
        </w:tc>
        <w:tc>
          <w:tcPr>
            <w:tcW w:w="73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D777041" w14:textId="73CA528A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1D0974A1" w14:textId="77777777" w:rsidTr="00B7102A">
        <w:tc>
          <w:tcPr>
            <w:tcW w:w="1951" w:type="dxa"/>
            <w:shd w:val="clear" w:color="auto" w:fill="auto"/>
            <w:vAlign w:val="bottom"/>
          </w:tcPr>
          <w:p w14:paraId="38FB2F71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Company Name:</w:t>
            </w:r>
          </w:p>
        </w:tc>
        <w:tc>
          <w:tcPr>
            <w:tcW w:w="73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757C411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5FBE1064" w14:textId="77777777" w:rsidTr="00B7102A">
        <w:tc>
          <w:tcPr>
            <w:tcW w:w="1951" w:type="dxa"/>
            <w:shd w:val="clear" w:color="auto" w:fill="auto"/>
            <w:vAlign w:val="bottom"/>
          </w:tcPr>
          <w:p w14:paraId="0ECBFDA9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Payment Status:</w:t>
            </w:r>
          </w:p>
        </w:tc>
        <w:tc>
          <w:tcPr>
            <w:tcW w:w="3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CF0693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3C0880" w14:textId="6B39BA3D" w:rsidR="00957693" w:rsidRPr="00B7102A" w:rsidRDefault="00957693" w:rsidP="00B7102A">
            <w:pPr>
              <w:spacing w:before="120"/>
              <w:ind w:right="-81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 xml:space="preserve">Bank Draft </w:t>
            </w:r>
            <w:r w:rsidR="009D7685" w:rsidRPr="00B7102A">
              <w:rPr>
                <w:rFonts w:ascii="Arial" w:hAnsi="Arial" w:cs="Arial"/>
                <w:sz w:val="18"/>
                <w:szCs w:val="18"/>
              </w:rPr>
              <w:t>N</w:t>
            </w:r>
            <w:r w:rsidRPr="00B7102A">
              <w:rPr>
                <w:rFonts w:ascii="Arial" w:hAnsi="Arial" w:cs="Arial"/>
                <w:sz w:val="18"/>
                <w:szCs w:val="18"/>
              </w:rPr>
              <w:t>o.:</w:t>
            </w:r>
          </w:p>
        </w:tc>
        <w:tc>
          <w:tcPr>
            <w:tcW w:w="2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91EDAD5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2EFD5767" w14:textId="77777777" w:rsidTr="00B7102A">
        <w:tc>
          <w:tcPr>
            <w:tcW w:w="1951" w:type="dxa"/>
            <w:shd w:val="clear" w:color="auto" w:fill="auto"/>
            <w:vAlign w:val="bottom"/>
          </w:tcPr>
          <w:p w14:paraId="1987C591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pplication Status:</w:t>
            </w:r>
          </w:p>
        </w:tc>
        <w:tc>
          <w:tcPr>
            <w:tcW w:w="3657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8B2FB1C" w14:textId="77777777" w:rsidR="00957693" w:rsidRPr="00B7102A" w:rsidRDefault="00957693" w:rsidP="00B63B41">
            <w:pPr>
              <w:pStyle w:val="ListParagraph"/>
              <w:widowControl/>
              <w:numPr>
                <w:ilvl w:val="0"/>
                <w:numId w:val="4"/>
              </w:numPr>
              <w:spacing w:before="120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Complete</w:t>
            </w:r>
          </w:p>
        </w:tc>
        <w:tc>
          <w:tcPr>
            <w:tcW w:w="3658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55813D3" w14:textId="77777777" w:rsidR="00957693" w:rsidRPr="00B7102A" w:rsidRDefault="00957693" w:rsidP="00B63B41">
            <w:pPr>
              <w:pStyle w:val="ListParagraph"/>
              <w:widowControl/>
              <w:numPr>
                <w:ilvl w:val="0"/>
                <w:numId w:val="4"/>
              </w:numPr>
              <w:spacing w:before="120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Processing</w:t>
            </w:r>
          </w:p>
        </w:tc>
      </w:tr>
      <w:tr w:rsidR="00251DAE" w:rsidRPr="00FF503E" w14:paraId="21801AB7" w14:textId="77777777" w:rsidTr="00B7102A">
        <w:tc>
          <w:tcPr>
            <w:tcW w:w="1951" w:type="dxa"/>
            <w:shd w:val="clear" w:color="auto" w:fill="auto"/>
            <w:vAlign w:val="bottom"/>
          </w:tcPr>
          <w:p w14:paraId="480EC46A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7" w:type="dxa"/>
            <w:gridSpan w:val="2"/>
            <w:shd w:val="clear" w:color="auto" w:fill="auto"/>
            <w:vAlign w:val="bottom"/>
          </w:tcPr>
          <w:p w14:paraId="7991E09C" w14:textId="77777777" w:rsidR="00957693" w:rsidRPr="00B7102A" w:rsidRDefault="00957693" w:rsidP="00B63B41">
            <w:pPr>
              <w:pStyle w:val="ListParagraph"/>
              <w:widowControl/>
              <w:numPr>
                <w:ilvl w:val="0"/>
                <w:numId w:val="4"/>
              </w:numPr>
              <w:spacing w:before="120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Incomplete</w:t>
            </w:r>
          </w:p>
        </w:tc>
        <w:tc>
          <w:tcPr>
            <w:tcW w:w="3658" w:type="dxa"/>
            <w:gridSpan w:val="2"/>
            <w:shd w:val="clear" w:color="auto" w:fill="auto"/>
            <w:vAlign w:val="bottom"/>
          </w:tcPr>
          <w:p w14:paraId="6C62B329" w14:textId="77777777" w:rsidR="00957693" w:rsidRPr="00B7102A" w:rsidRDefault="00957693" w:rsidP="00B63B41">
            <w:pPr>
              <w:pStyle w:val="ListParagraph"/>
              <w:widowControl/>
              <w:numPr>
                <w:ilvl w:val="0"/>
                <w:numId w:val="4"/>
              </w:numPr>
              <w:spacing w:before="120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Reject</w:t>
            </w:r>
          </w:p>
        </w:tc>
      </w:tr>
      <w:tr w:rsidR="00251DAE" w:rsidRPr="00FF503E" w14:paraId="3D595939" w14:textId="77777777" w:rsidTr="00B7102A">
        <w:tc>
          <w:tcPr>
            <w:tcW w:w="1951" w:type="dxa"/>
            <w:shd w:val="clear" w:color="auto" w:fill="auto"/>
            <w:vAlign w:val="bottom"/>
          </w:tcPr>
          <w:p w14:paraId="4A8DAAD5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Acknowledged by:</w:t>
            </w:r>
          </w:p>
        </w:tc>
        <w:tc>
          <w:tcPr>
            <w:tcW w:w="3657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5DA5AF1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8" w:type="dxa"/>
            <w:gridSpan w:val="2"/>
            <w:shd w:val="clear" w:color="auto" w:fill="auto"/>
            <w:vAlign w:val="bottom"/>
          </w:tcPr>
          <w:p w14:paraId="74DF80B3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492D9C97" w14:textId="77777777" w:rsidTr="00B7102A">
        <w:tc>
          <w:tcPr>
            <w:tcW w:w="1951" w:type="dxa"/>
            <w:shd w:val="clear" w:color="auto" w:fill="auto"/>
            <w:vAlign w:val="bottom"/>
          </w:tcPr>
          <w:p w14:paraId="27C0C5D6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Officer’s Name:</w:t>
            </w:r>
          </w:p>
        </w:tc>
        <w:tc>
          <w:tcPr>
            <w:tcW w:w="36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726C53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8" w:type="dxa"/>
            <w:gridSpan w:val="2"/>
            <w:shd w:val="clear" w:color="auto" w:fill="auto"/>
            <w:vAlign w:val="bottom"/>
          </w:tcPr>
          <w:p w14:paraId="25B26DDE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5E122105" w14:textId="77777777" w:rsidTr="00B7102A">
        <w:tc>
          <w:tcPr>
            <w:tcW w:w="1951" w:type="dxa"/>
            <w:shd w:val="clear" w:color="auto" w:fill="auto"/>
            <w:vAlign w:val="bottom"/>
          </w:tcPr>
          <w:p w14:paraId="75DD1682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Designation:</w:t>
            </w:r>
          </w:p>
        </w:tc>
        <w:tc>
          <w:tcPr>
            <w:tcW w:w="36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DB56845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8" w:type="dxa"/>
            <w:gridSpan w:val="2"/>
            <w:shd w:val="clear" w:color="auto" w:fill="auto"/>
            <w:vAlign w:val="bottom"/>
          </w:tcPr>
          <w:p w14:paraId="736E0065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51DAE" w:rsidRPr="00FF503E" w14:paraId="61364693" w14:textId="77777777" w:rsidTr="00B7102A">
        <w:tc>
          <w:tcPr>
            <w:tcW w:w="1951" w:type="dxa"/>
            <w:shd w:val="clear" w:color="auto" w:fill="auto"/>
            <w:vAlign w:val="bottom"/>
          </w:tcPr>
          <w:p w14:paraId="7889A03E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B7102A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36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2D56C26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8" w:type="dxa"/>
            <w:gridSpan w:val="2"/>
            <w:shd w:val="clear" w:color="auto" w:fill="auto"/>
            <w:vAlign w:val="bottom"/>
          </w:tcPr>
          <w:p w14:paraId="60A2D0EF" w14:textId="77777777" w:rsidR="00957693" w:rsidRPr="00B7102A" w:rsidRDefault="00957693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8950128" w14:textId="0742A49A" w:rsidR="00171433" w:rsidRDefault="00171433">
      <w:pPr>
        <w:rPr>
          <w:rFonts w:ascii="Arial" w:hAnsi="Arial" w:cs="Arial"/>
        </w:rPr>
      </w:pPr>
      <w:bookmarkStart w:id="2" w:name="_Hlk59118726"/>
    </w:p>
    <w:p w14:paraId="22B14ACA" w14:textId="77777777" w:rsidR="00171433" w:rsidRDefault="00171433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9129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3"/>
        <w:gridCol w:w="426"/>
        <w:gridCol w:w="850"/>
        <w:gridCol w:w="709"/>
        <w:gridCol w:w="283"/>
        <w:gridCol w:w="709"/>
        <w:gridCol w:w="992"/>
        <w:gridCol w:w="993"/>
        <w:gridCol w:w="1984"/>
      </w:tblGrid>
      <w:tr w:rsidR="00957693" w:rsidRPr="00FF503E" w14:paraId="1E03FB26" w14:textId="77777777" w:rsidTr="00A81FF1">
        <w:trPr>
          <w:trHeight w:val="195"/>
        </w:trPr>
        <w:tc>
          <w:tcPr>
            <w:tcW w:w="9129" w:type="dxa"/>
            <w:gridSpan w:val="9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6D9718" w14:textId="1BB666FA" w:rsidR="00171433" w:rsidRDefault="00171433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231474">
              <w:rPr>
                <w:rFonts w:ascii="Arial" w:hAnsi="Arial" w:cs="Arial"/>
                <w:b/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716096" behindDoc="0" locked="0" layoutInCell="1" allowOverlap="1" wp14:anchorId="3E4D2BBD" wp14:editId="2C801FE1">
                  <wp:simplePos x="0" y="0"/>
                  <wp:positionH relativeFrom="margin">
                    <wp:posOffset>2152015</wp:posOffset>
                  </wp:positionH>
                  <wp:positionV relativeFrom="margin">
                    <wp:posOffset>38100</wp:posOffset>
                  </wp:positionV>
                  <wp:extent cx="1390650" cy="752475"/>
                  <wp:effectExtent l="0" t="0" r="0" b="9525"/>
                  <wp:wrapSquare wrapText="bothSides"/>
                  <wp:docPr id="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5874A0" w14:textId="77777777" w:rsidR="00171433" w:rsidRDefault="00171433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</w:p>
          <w:p w14:paraId="5FC4194F" w14:textId="77777777" w:rsidR="00171433" w:rsidRDefault="00171433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</w:p>
          <w:p w14:paraId="4E145F78" w14:textId="77777777" w:rsidR="00171433" w:rsidRPr="00171433" w:rsidRDefault="00171433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</w:rPr>
            </w:pPr>
          </w:p>
          <w:p w14:paraId="2D63014D" w14:textId="77777777" w:rsidR="00A81FF1" w:rsidRPr="00A81FF1" w:rsidRDefault="00A81FF1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  <w:sz w:val="6"/>
                <w:szCs w:val="6"/>
              </w:rPr>
            </w:pPr>
          </w:p>
          <w:p w14:paraId="21F5EB8E" w14:textId="77777777" w:rsidR="00A81FF1" w:rsidRDefault="00A81FF1" w:rsidP="00171433">
            <w:pPr>
              <w:pStyle w:val="SectionHeading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</w:p>
          <w:p w14:paraId="075A5D29" w14:textId="0B2B94BE" w:rsidR="00957693" w:rsidRPr="00B7102A" w:rsidRDefault="00957693" w:rsidP="00171433">
            <w:pPr>
              <w:pStyle w:val="SectionHeading"/>
              <w:rPr>
                <w:rFonts w:ascii="Arial" w:hAnsi="Arial" w:cs="Arial"/>
                <w:b/>
                <w:spacing w:val="0"/>
                <w:sz w:val="18"/>
                <w:szCs w:val="18"/>
              </w:rPr>
            </w:pPr>
            <w:r w:rsidRPr="00B7102A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APPLICATION FORM FOR MEDICAL DEVICE ADVERTISING</w:t>
            </w:r>
          </w:p>
          <w:p w14:paraId="30B4AAAA" w14:textId="77777777" w:rsidR="00957693" w:rsidRPr="00A81FF1" w:rsidRDefault="00957693" w:rsidP="009709A0">
            <w:pPr>
              <w:jc w:val="center"/>
              <w:rPr>
                <w:rFonts w:ascii="Arial" w:hAnsi="Arial" w:cs="Arial"/>
                <w:b/>
              </w:rPr>
            </w:pPr>
            <w:r w:rsidRPr="00A81FF1">
              <w:rPr>
                <w:rFonts w:ascii="Arial" w:hAnsi="Arial" w:cs="Arial"/>
                <w:b/>
                <w:sz w:val="20"/>
              </w:rPr>
              <w:t>In accordance with Medical Device (Advertising) Regulations 2019</w:t>
            </w:r>
            <w:bookmarkEnd w:id="2"/>
          </w:p>
        </w:tc>
      </w:tr>
      <w:tr w:rsidR="00957693" w:rsidRPr="009709A0" w14:paraId="760A7398" w14:textId="77777777" w:rsidTr="00A81FF1">
        <w:trPr>
          <w:trHeight w:val="195"/>
        </w:trPr>
        <w:tc>
          <w:tcPr>
            <w:tcW w:w="9129" w:type="dxa"/>
            <w:gridSpan w:val="9"/>
            <w:tcBorders>
              <w:bottom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C6ADE9" w14:textId="77777777" w:rsidR="00957693" w:rsidRPr="009709A0" w:rsidRDefault="00957693" w:rsidP="009709A0">
            <w:pPr>
              <w:rPr>
                <w:rFonts w:ascii="Arial" w:hAnsi="Arial" w:cs="Arial"/>
                <w:b/>
                <w:sz w:val="18"/>
              </w:rPr>
            </w:pPr>
            <w:r w:rsidRPr="009709A0">
              <w:rPr>
                <w:rFonts w:ascii="Arial" w:hAnsi="Arial" w:cs="Arial"/>
                <w:b/>
                <w:sz w:val="18"/>
              </w:rPr>
              <w:t xml:space="preserve">1. APPLICANT’S DETAILS </w:t>
            </w:r>
          </w:p>
        </w:tc>
      </w:tr>
      <w:tr w:rsidR="009709A0" w:rsidRPr="00FF503E" w14:paraId="58FEED8C" w14:textId="77777777" w:rsidTr="00A81FF1">
        <w:trPr>
          <w:trHeight w:val="412"/>
        </w:trPr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8401A3" w14:textId="77777777" w:rsidR="009709A0" w:rsidRPr="009709A0" w:rsidRDefault="009709A0" w:rsidP="00A81FF1">
            <w:pPr>
              <w:spacing w:before="120"/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Name of Applicant:</w:t>
            </w:r>
          </w:p>
          <w:p w14:paraId="7A31866D" w14:textId="6C7075BA" w:rsidR="009709A0" w:rsidRPr="009709A0" w:rsidRDefault="009709A0" w:rsidP="009709A0">
            <w:pPr>
              <w:rPr>
                <w:rFonts w:ascii="Arial" w:hAnsi="Arial" w:cs="Arial"/>
                <w:i/>
                <w:sz w:val="18"/>
              </w:rPr>
            </w:pPr>
            <w:r w:rsidRPr="009709A0">
              <w:rPr>
                <w:rFonts w:ascii="Arial" w:hAnsi="Arial" w:cs="Arial"/>
                <w:i/>
                <w:sz w:val="16"/>
              </w:rPr>
              <w:t>Note</w:t>
            </w:r>
            <w:r>
              <w:rPr>
                <w:rFonts w:ascii="Arial" w:hAnsi="Arial" w:cs="Arial"/>
                <w:i/>
                <w:sz w:val="16"/>
              </w:rPr>
              <w:t>:</w:t>
            </w:r>
            <w:r w:rsidRPr="009709A0">
              <w:rPr>
                <w:rFonts w:ascii="Arial" w:hAnsi="Arial" w:cs="Arial"/>
                <w:i/>
                <w:sz w:val="16"/>
              </w:rPr>
              <w:t xml:space="preserve"> Applicant will be the person responsible for the advertisement.</w:t>
            </w:r>
          </w:p>
        </w:tc>
      </w:tr>
      <w:tr w:rsidR="009709A0" w:rsidRPr="00FF503E" w14:paraId="4530B3EE" w14:textId="77777777" w:rsidTr="00A81FF1">
        <w:trPr>
          <w:trHeight w:val="21"/>
        </w:trPr>
        <w:tc>
          <w:tcPr>
            <w:tcW w:w="912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B2749E" w14:textId="6EFFF85D" w:rsidR="009709A0" w:rsidRPr="009709A0" w:rsidRDefault="009709A0" w:rsidP="009709A0">
            <w:pPr>
              <w:rPr>
                <w:rFonts w:ascii="Arial" w:hAnsi="Arial" w:cs="Arial"/>
                <w:sz w:val="18"/>
              </w:rPr>
            </w:pPr>
            <w:r w:rsidRPr="00DD1C2A">
              <w:rPr>
                <w:rFonts w:ascii="Arial" w:hAnsi="Arial" w:cs="Arial"/>
                <w:sz w:val="18"/>
                <w:szCs w:val="18"/>
              </w:rPr>
              <w:t>Identification Card/ Passport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957693" w:rsidRPr="00FF503E" w14:paraId="512CA7E0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1B3E2B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Designation:</w:t>
            </w:r>
          </w:p>
        </w:tc>
      </w:tr>
      <w:tr w:rsidR="00957693" w:rsidRPr="00FF503E" w14:paraId="7581A25E" w14:textId="77777777" w:rsidTr="00A81FF1">
        <w:trPr>
          <w:trHeight w:val="195"/>
        </w:trPr>
        <w:tc>
          <w:tcPr>
            <w:tcW w:w="4168" w:type="dxa"/>
            <w:gridSpan w:val="4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11551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Phone No.:</w:t>
            </w:r>
          </w:p>
        </w:tc>
        <w:tc>
          <w:tcPr>
            <w:tcW w:w="4961" w:type="dxa"/>
            <w:gridSpan w:val="5"/>
            <w:shd w:val="clear" w:color="auto" w:fill="auto"/>
            <w:vAlign w:val="center"/>
          </w:tcPr>
          <w:p w14:paraId="2B0B8F35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Email Address:</w:t>
            </w:r>
          </w:p>
        </w:tc>
      </w:tr>
      <w:tr w:rsidR="00957693" w:rsidRPr="00FF503E" w14:paraId="4C2D7A2C" w14:textId="77777777" w:rsidTr="00A81FF1">
        <w:trPr>
          <w:trHeight w:val="195"/>
        </w:trPr>
        <w:tc>
          <w:tcPr>
            <w:tcW w:w="9129" w:type="dxa"/>
            <w:gridSpan w:val="9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EE03F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Company name &amp; registration number (if applicable):</w:t>
            </w:r>
          </w:p>
        </w:tc>
      </w:tr>
      <w:tr w:rsidR="009709A0" w:rsidRPr="00FF503E" w14:paraId="3D44E1C3" w14:textId="77777777" w:rsidTr="00A81FF1">
        <w:trPr>
          <w:trHeight w:val="584"/>
        </w:trPr>
        <w:tc>
          <w:tcPr>
            <w:tcW w:w="9129" w:type="dxa"/>
            <w:gridSpan w:val="9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4C70D" w14:textId="77777777" w:rsidR="009709A0" w:rsidRPr="009709A0" w:rsidRDefault="009709A0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Address:</w:t>
            </w:r>
          </w:p>
        </w:tc>
      </w:tr>
      <w:tr w:rsidR="00957693" w:rsidRPr="00FF503E" w14:paraId="14574648" w14:textId="77777777" w:rsidTr="00A81FF1">
        <w:trPr>
          <w:trHeight w:val="195"/>
        </w:trPr>
        <w:tc>
          <w:tcPr>
            <w:tcW w:w="2609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963FD3" w14:textId="77777777" w:rsidR="00957693" w:rsidRPr="00B7102A" w:rsidRDefault="00957693">
            <w:pPr>
              <w:pStyle w:val="Default"/>
              <w:suppressAutoHyphens/>
              <w:rPr>
                <w:rFonts w:ascii="Arial" w:hAnsi="Arial" w:cs="Arial"/>
                <w:spacing w:val="10"/>
                <w:sz w:val="18"/>
                <w:szCs w:val="18"/>
                <w:u w:color="000000"/>
              </w:rPr>
            </w:pPr>
            <w:r w:rsidRPr="00B7102A">
              <w:rPr>
                <w:rFonts w:ascii="Arial" w:hAnsi="Arial" w:cs="Arial"/>
                <w:spacing w:val="10"/>
                <w:sz w:val="18"/>
                <w:szCs w:val="18"/>
                <w:u w:color="000000"/>
              </w:rPr>
              <w:t>Postcode:</w:t>
            </w:r>
          </w:p>
        </w:tc>
        <w:tc>
          <w:tcPr>
            <w:tcW w:w="3543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B7053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City: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B0DE91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State:</w:t>
            </w:r>
          </w:p>
        </w:tc>
      </w:tr>
      <w:tr w:rsidR="00957693" w:rsidRPr="00FF503E" w14:paraId="5231B029" w14:textId="77777777" w:rsidTr="00A81FF1">
        <w:trPr>
          <w:trHeight w:val="195"/>
        </w:trPr>
        <w:tc>
          <w:tcPr>
            <w:tcW w:w="4168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FF751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Company’s Phone No.:</w:t>
            </w:r>
          </w:p>
        </w:tc>
        <w:tc>
          <w:tcPr>
            <w:tcW w:w="4961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2FE35A" w14:textId="77777777" w:rsidR="00957693" w:rsidRPr="009709A0" w:rsidRDefault="00957693" w:rsidP="009709A0">
            <w:pPr>
              <w:rPr>
                <w:rFonts w:ascii="Arial" w:hAnsi="Arial" w:cs="Arial"/>
                <w:sz w:val="18"/>
              </w:rPr>
            </w:pPr>
            <w:r w:rsidRPr="009709A0">
              <w:rPr>
                <w:rFonts w:ascii="Arial" w:hAnsi="Arial" w:cs="Arial"/>
                <w:sz w:val="18"/>
              </w:rPr>
              <w:t>Company Email Address:</w:t>
            </w:r>
          </w:p>
        </w:tc>
      </w:tr>
      <w:tr w:rsidR="00A81FF1" w:rsidRPr="00FF503E" w14:paraId="6C0571E6" w14:textId="77777777" w:rsidTr="00A81FF1">
        <w:trPr>
          <w:trHeight w:val="1250"/>
        </w:trPr>
        <w:tc>
          <w:tcPr>
            <w:tcW w:w="9129" w:type="dxa"/>
            <w:gridSpan w:val="9"/>
            <w:vMerge w:val="restart"/>
            <w:tcBorders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7A08C" w14:textId="38D5C562" w:rsidR="00A81FF1" w:rsidRPr="00A81FF1" w:rsidRDefault="00A81FF1" w:rsidP="00A81FF1">
            <w:pPr>
              <w:spacing w:after="80" w:line="276" w:lineRule="auto"/>
              <w:rPr>
                <w:rFonts w:ascii="Arial" w:hAnsi="Arial" w:cs="Arial"/>
                <w:b/>
                <w:sz w:val="18"/>
              </w:rPr>
            </w:pPr>
            <w:r w:rsidRPr="00A81FF1">
              <w:rPr>
                <w:rFonts w:ascii="Arial" w:hAnsi="Arial" w:cs="Arial"/>
                <w:b/>
                <w:sz w:val="18"/>
              </w:rPr>
              <w:t>Role of Applicant: Please tick one only.</w:t>
            </w:r>
          </w:p>
          <w:p w14:paraId="4C49B459" w14:textId="245BF9F3" w:rsidR="00A81FF1" w:rsidRPr="00A81FF1" w:rsidDel="008677CB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>Establishment (Please state the Establishment License Number: ……………</w:t>
            </w:r>
            <w:r>
              <w:rPr>
                <w:rFonts w:ascii="Arial" w:hAnsi="Arial" w:cs="Arial"/>
                <w:sz w:val="18"/>
              </w:rPr>
              <w:t>………………………</w:t>
            </w:r>
            <w:r w:rsidRPr="00A81FF1">
              <w:rPr>
                <w:rFonts w:ascii="Arial" w:hAnsi="Arial" w:cs="Arial"/>
                <w:sz w:val="18"/>
              </w:rPr>
              <w:t xml:space="preserve">……) </w:t>
            </w:r>
          </w:p>
          <w:p w14:paraId="429885DC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ind w:left="1395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>Manufacturer</w:t>
            </w:r>
          </w:p>
          <w:p w14:paraId="7054265B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ind w:left="1395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 xml:space="preserve">Authorized Representative (AR) </w:t>
            </w:r>
          </w:p>
          <w:p w14:paraId="67505E4D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ind w:left="1395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>Distributor</w:t>
            </w:r>
          </w:p>
          <w:p w14:paraId="4EF7E5A9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ind w:left="1395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 xml:space="preserve">Importer </w:t>
            </w:r>
          </w:p>
          <w:p w14:paraId="0436F579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>Advertising agency/ service provider</w:t>
            </w:r>
          </w:p>
          <w:p w14:paraId="45331995" w14:textId="77777777" w:rsidR="00A81FF1" w:rsidRPr="00A81FF1" w:rsidRDefault="00A81FF1" w:rsidP="00B63B41">
            <w:pPr>
              <w:pStyle w:val="ListParagraph"/>
              <w:numPr>
                <w:ilvl w:val="0"/>
                <w:numId w:val="16"/>
              </w:numPr>
              <w:spacing w:before="40" w:after="40" w:line="276" w:lineRule="auto"/>
              <w:rPr>
                <w:rFonts w:ascii="Arial" w:hAnsi="Arial" w:cs="Arial"/>
                <w:sz w:val="18"/>
              </w:rPr>
            </w:pPr>
            <w:r w:rsidRPr="00A81FF1">
              <w:rPr>
                <w:rFonts w:ascii="Arial" w:hAnsi="Arial" w:cs="Arial"/>
                <w:sz w:val="18"/>
              </w:rPr>
              <w:t>Other (Please specify: …………………………………………….)</w:t>
            </w:r>
          </w:p>
          <w:p w14:paraId="4E11ED4D" w14:textId="54693DA6" w:rsidR="00A81FF1" w:rsidRPr="00B7102A" w:rsidRDefault="00A81FF1" w:rsidP="00A81FF1">
            <w:pPr>
              <w:spacing w:before="40" w:after="40" w:line="276" w:lineRule="auto"/>
              <w:ind w:left="686"/>
              <w:rPr>
                <w:sz w:val="14"/>
                <w:szCs w:val="14"/>
                <w:u w:color="000000"/>
              </w:rPr>
            </w:pPr>
            <w:r w:rsidRPr="00A81FF1">
              <w:rPr>
                <w:rFonts w:ascii="Arial" w:hAnsi="Arial" w:cs="Arial"/>
                <w:sz w:val="18"/>
              </w:rPr>
              <w:t>e.g.: Retailer, Healthcare Service Provider, Online Selling Platform Provider, etc.</w:t>
            </w:r>
          </w:p>
        </w:tc>
      </w:tr>
      <w:tr w:rsidR="00A81FF1" w:rsidRPr="00FF503E" w14:paraId="0DCC62D6" w14:textId="77777777" w:rsidTr="00A81FF1">
        <w:trPr>
          <w:trHeight w:val="243"/>
        </w:trPr>
        <w:tc>
          <w:tcPr>
            <w:tcW w:w="9129" w:type="dxa"/>
            <w:gridSpan w:val="9"/>
            <w:vMerge/>
            <w:tcBorders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36D18" w14:textId="77777777" w:rsidR="00A81FF1" w:rsidRPr="00B7102A" w:rsidRDefault="00A81FF1">
            <w:pPr>
              <w:pStyle w:val="Default"/>
              <w:suppressAutoHyphens/>
              <w:rPr>
                <w:rFonts w:ascii="Arial" w:hAnsi="Arial" w:cs="Arial"/>
                <w:spacing w:val="10"/>
                <w:sz w:val="18"/>
                <w:szCs w:val="18"/>
                <w:u w:color="000000"/>
              </w:rPr>
            </w:pPr>
          </w:p>
        </w:tc>
      </w:tr>
      <w:tr w:rsidR="00A81FF1" w:rsidRPr="00FF503E" w14:paraId="2B8AE905" w14:textId="77777777" w:rsidTr="00A81FF1">
        <w:trPr>
          <w:trHeight w:val="249"/>
        </w:trPr>
        <w:tc>
          <w:tcPr>
            <w:tcW w:w="9129" w:type="dxa"/>
            <w:gridSpan w:val="9"/>
            <w:vMerge/>
            <w:tcBorders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1A291" w14:textId="77777777" w:rsidR="00A81FF1" w:rsidRPr="00B7102A" w:rsidRDefault="00A81FF1">
            <w:pPr>
              <w:pStyle w:val="Default"/>
              <w:suppressAutoHyphens/>
              <w:rPr>
                <w:rFonts w:ascii="Arial" w:hAnsi="Arial" w:cs="Arial"/>
                <w:strike/>
                <w:spacing w:val="10"/>
                <w:sz w:val="18"/>
                <w:szCs w:val="18"/>
                <w:u w:color="000000"/>
              </w:rPr>
            </w:pPr>
          </w:p>
        </w:tc>
      </w:tr>
      <w:tr w:rsidR="00957693" w:rsidRPr="009709A0" w14:paraId="06A689F2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A2FC0" w14:textId="77777777" w:rsidR="00957693" w:rsidRPr="009709A0" w:rsidRDefault="00957693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709A0">
              <w:rPr>
                <w:rFonts w:ascii="Arial" w:hAnsi="Arial" w:cs="Arial"/>
                <w:b/>
                <w:sz w:val="18"/>
                <w:szCs w:val="18"/>
              </w:rPr>
              <w:t>2. MEDICAL DEVICE DETAILS</w:t>
            </w:r>
          </w:p>
        </w:tc>
      </w:tr>
      <w:tr w:rsidR="007E3C36" w:rsidRPr="009709A0" w14:paraId="74E69AFF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06B2B0" w14:textId="2B04A2FF" w:rsidR="007E3C36" w:rsidRPr="009709A0" w:rsidRDefault="007E3C36" w:rsidP="009709A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3" w:name="_Hlk65276679"/>
            <w:r w:rsidRPr="009709A0">
              <w:rPr>
                <w:rFonts w:ascii="Arial" w:hAnsi="Arial" w:cs="Arial"/>
                <w:b/>
                <w:sz w:val="18"/>
                <w:szCs w:val="18"/>
              </w:rPr>
              <w:t>Name of Medical Device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4D020C7A" w14:textId="77777777" w:rsidR="007E3C36" w:rsidRPr="009709A0" w:rsidRDefault="007E3C36" w:rsidP="009709A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709A0">
              <w:rPr>
                <w:rFonts w:ascii="Arial" w:hAnsi="Arial" w:cs="Arial"/>
                <w:b/>
                <w:sz w:val="18"/>
                <w:szCs w:val="18"/>
              </w:rPr>
              <w:t>Brand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3C31BA96" w14:textId="2501B178" w:rsidR="007E3C36" w:rsidRPr="009709A0" w:rsidRDefault="007E3C36" w:rsidP="009709A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709A0">
              <w:rPr>
                <w:rFonts w:ascii="Arial" w:hAnsi="Arial" w:cs="Arial"/>
                <w:b/>
                <w:sz w:val="18"/>
                <w:szCs w:val="18"/>
              </w:rPr>
              <w:t>Registration Numbe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CFE73B" w14:textId="6F3772B8" w:rsidR="007E3C36" w:rsidRPr="009709A0" w:rsidRDefault="007E3C36" w:rsidP="009709A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709A0">
              <w:rPr>
                <w:rFonts w:ascii="Arial" w:hAnsi="Arial" w:cs="Arial"/>
                <w:b/>
                <w:sz w:val="18"/>
                <w:szCs w:val="18"/>
              </w:rPr>
              <w:t xml:space="preserve">Establishment License </w:t>
            </w:r>
            <w:r w:rsidR="009709A0" w:rsidRPr="009709A0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9709A0">
              <w:rPr>
                <w:rFonts w:ascii="Arial" w:hAnsi="Arial" w:cs="Arial"/>
                <w:b/>
                <w:sz w:val="18"/>
                <w:szCs w:val="18"/>
              </w:rPr>
              <w:t>umber</w:t>
            </w:r>
          </w:p>
        </w:tc>
      </w:tr>
      <w:tr w:rsidR="007E3C36" w:rsidRPr="009709A0" w14:paraId="070F0595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6C62D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65EDA7D4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694C570A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0B41178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3C36" w:rsidRPr="009709A0" w14:paraId="2376A4CB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66E40E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7447BAA2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7ECFD8FA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6C3E00A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3C36" w:rsidRPr="009709A0" w14:paraId="7BB0103E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B71910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66493913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221F8BEF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F48173B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3C36" w:rsidRPr="009709A0" w14:paraId="0F298D9D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F87624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6D93DF6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472ADC03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2472A2B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E3C36" w:rsidRPr="009709A0" w14:paraId="1AE6206B" w14:textId="77777777" w:rsidTr="00A81FF1">
        <w:trPr>
          <w:trHeight w:val="195"/>
        </w:trPr>
        <w:tc>
          <w:tcPr>
            <w:tcW w:w="3459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3B3EA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7759DB84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4D474A0B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2F061D6" w14:textId="77777777" w:rsidR="007E3C36" w:rsidRPr="009709A0" w:rsidRDefault="007E3C36" w:rsidP="009709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bookmarkEnd w:id="3"/>
      <w:tr w:rsidR="00957693" w:rsidRPr="007E3C36" w14:paraId="76E9F621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9D415" w14:textId="77777777" w:rsidR="00957693" w:rsidRPr="007E3C36" w:rsidRDefault="00957693" w:rsidP="007E3C3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E3C36">
              <w:rPr>
                <w:rFonts w:ascii="Arial" w:hAnsi="Arial" w:cs="Arial"/>
                <w:b/>
                <w:sz w:val="18"/>
                <w:szCs w:val="18"/>
              </w:rPr>
              <w:t>3. ADVERTISEMENT DETAILS</w:t>
            </w:r>
          </w:p>
        </w:tc>
      </w:tr>
      <w:tr w:rsidR="007E3C36" w:rsidRPr="007E3C36" w14:paraId="2BF0ABFD" w14:textId="77777777" w:rsidTr="00A81FF1">
        <w:trPr>
          <w:trHeight w:val="526"/>
        </w:trPr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FC77D" w14:textId="39A261C1" w:rsidR="007E3C36" w:rsidRPr="007E3C36" w:rsidRDefault="007E3C36" w:rsidP="007E3C36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Has this advertisement been approved before?</w:t>
            </w:r>
          </w:p>
          <w:p w14:paraId="2FAF3333" w14:textId="77777777" w:rsidR="007E3C36" w:rsidRDefault="007E3C36" w:rsidP="00B63B41">
            <w:pPr>
              <w:pStyle w:val="ListParagraph"/>
              <w:numPr>
                <w:ilvl w:val="0"/>
                <w:numId w:val="15"/>
              </w:numPr>
              <w:spacing w:line="360" w:lineRule="auto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Pr="007E3C36">
              <w:rPr>
                <w:rFonts w:ascii="Arial" w:hAnsi="Arial" w:cs="Arial"/>
                <w:b/>
                <w:sz w:val="18"/>
                <w:szCs w:val="18"/>
              </w:rPr>
              <w:t>Please provide approval numb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E3C36">
              <w:rPr>
                <w:rFonts w:ascii="Arial" w:hAnsi="Arial" w:cs="Arial"/>
                <w:sz w:val="18"/>
                <w:szCs w:val="18"/>
              </w:rPr>
              <w:t>………………………………………</w:t>
            </w:r>
          </w:p>
          <w:p w14:paraId="2C4D48DA" w14:textId="5ACAC332" w:rsidR="007E3C36" w:rsidRPr="007E3C36" w:rsidRDefault="007E3C36" w:rsidP="00B63B41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957693" w:rsidRPr="00FF503E" w14:paraId="39C519A6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446AE0" w14:textId="2A896588" w:rsidR="00957693" w:rsidRPr="007E3C36" w:rsidRDefault="00476253" w:rsidP="007E3C36">
            <w:pPr>
              <w:rPr>
                <w:rFonts w:ascii="Arial" w:hAnsi="Arial" w:cs="Arial"/>
                <w:b/>
              </w:rPr>
            </w:pPr>
            <w:r w:rsidRPr="007E3C36">
              <w:rPr>
                <w:rFonts w:ascii="Arial" w:hAnsi="Arial" w:cs="Arial"/>
                <w:b/>
                <w:sz w:val="18"/>
              </w:rPr>
              <w:t>4. CONTENT TYPE (TICK 1 ONLY)</w:t>
            </w:r>
          </w:p>
        </w:tc>
      </w:tr>
      <w:tr w:rsidR="007E3C36" w:rsidRPr="00FF503E" w14:paraId="4A57F210" w14:textId="77777777" w:rsidTr="00A81FF1">
        <w:trPr>
          <w:trHeight w:val="650"/>
        </w:trPr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6235F" w14:textId="6640C8FC" w:rsidR="007E3C36" w:rsidRPr="007E3C36" w:rsidRDefault="007E3C36" w:rsidP="00B63B41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545" w:hanging="284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Text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E3C36">
              <w:rPr>
                <w:rFonts w:ascii="Arial" w:hAnsi="Arial" w:cs="Arial"/>
                <w:sz w:val="18"/>
                <w:szCs w:val="18"/>
              </w:rPr>
              <w:t>Infographic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E3C36">
              <w:rPr>
                <w:rFonts w:ascii="Arial" w:hAnsi="Arial" w:cs="Arial"/>
                <w:sz w:val="18"/>
                <w:szCs w:val="18"/>
              </w:rPr>
              <w:t>Pictorial presentation (without video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E3C36">
              <w:rPr>
                <w:rFonts w:ascii="Arial" w:hAnsi="Arial" w:cs="Arial"/>
                <w:sz w:val="18"/>
                <w:szCs w:val="18"/>
              </w:rPr>
              <w:t>audio recording)</w:t>
            </w:r>
          </w:p>
          <w:p w14:paraId="01F7C45D" w14:textId="5E6B51BF" w:rsidR="007E3C36" w:rsidRPr="007E3C36" w:rsidRDefault="007E3C36" w:rsidP="00B63B41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545" w:hanging="284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Visual recording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E3C36">
              <w:rPr>
                <w:rFonts w:ascii="Arial" w:hAnsi="Arial" w:cs="Arial"/>
                <w:sz w:val="18"/>
                <w:szCs w:val="18"/>
              </w:rPr>
              <w:t>Audio visual recording</w:t>
            </w:r>
          </w:p>
          <w:p w14:paraId="27CEF9F5" w14:textId="1934D6E4" w:rsidR="007E3C36" w:rsidRPr="007E3C36" w:rsidRDefault="007E3C36" w:rsidP="00B63B41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545" w:hanging="284"/>
              <w:rPr>
                <w:rFonts w:ascii="Arial" w:hAnsi="Arial" w:cs="Arial"/>
                <w:sz w:val="18"/>
                <w:szCs w:val="18"/>
              </w:rPr>
            </w:pPr>
            <w:r w:rsidRPr="007E3C36">
              <w:rPr>
                <w:rFonts w:ascii="Arial" w:hAnsi="Arial" w:cs="Arial"/>
                <w:sz w:val="18"/>
                <w:szCs w:val="18"/>
              </w:rPr>
              <w:t>Audio recording</w:t>
            </w:r>
          </w:p>
        </w:tc>
      </w:tr>
      <w:tr w:rsidR="00C6406F" w:rsidRPr="00FF503E" w14:paraId="432D24B8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C6BB8" w14:textId="5B70ED41" w:rsidR="00C6406F" w:rsidRPr="00B7102A" w:rsidRDefault="007E3C36">
            <w:pPr>
              <w:pStyle w:val="Default"/>
              <w:suppressAutoHyphens/>
              <w:rPr>
                <w:rFonts w:ascii="Arial" w:hAnsi="Arial" w:cs="Arial"/>
                <w:b/>
                <w:noProof/>
                <w:color w:val="auto"/>
                <w:spacing w:val="10"/>
                <w:sz w:val="18"/>
                <w:szCs w:val="18"/>
                <w:u w:color="00000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color w:val="auto"/>
                <w:spacing w:val="10"/>
                <w:sz w:val="18"/>
                <w:szCs w:val="18"/>
                <w:u w:color="000000"/>
                <w:lang w:val="en-MY" w:eastAsia="en-MY"/>
              </w:rPr>
              <w:lastRenderedPageBreak/>
              <w:t>5</w:t>
            </w:r>
            <w:r w:rsidR="00C6406F" w:rsidRPr="00B7102A">
              <w:rPr>
                <w:rFonts w:ascii="Arial" w:hAnsi="Arial" w:cs="Arial"/>
                <w:b/>
                <w:noProof/>
                <w:color w:val="auto"/>
                <w:spacing w:val="10"/>
                <w:sz w:val="18"/>
                <w:szCs w:val="18"/>
                <w:u w:color="000000"/>
                <w:lang w:val="en-MY" w:eastAsia="en-MY"/>
              </w:rPr>
              <w:t xml:space="preserve">. </w:t>
            </w:r>
            <w:r w:rsidR="00C6406F" w:rsidRPr="00B7102A">
              <w:rPr>
                <w:rFonts w:ascii="Arial" w:eastAsia="Calibri" w:hAnsi="Arial" w:cs="Arial"/>
                <w:b/>
                <w:color w:val="auto"/>
                <w:sz w:val="18"/>
                <w:szCs w:val="18"/>
              </w:rPr>
              <w:t>PROPOSED MEDIA FOR ADVERTISEMENT</w:t>
            </w:r>
          </w:p>
        </w:tc>
      </w:tr>
      <w:tr w:rsidR="00AD7EF8" w:rsidRPr="00FB7E8D" w14:paraId="2280AEA5" w14:textId="77777777" w:rsidTr="00A81FF1">
        <w:trPr>
          <w:trHeight w:val="1609"/>
        </w:trPr>
        <w:tc>
          <w:tcPr>
            <w:tcW w:w="445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28B0DB" w14:textId="77777777" w:rsidR="00AD7EF8" w:rsidRPr="00AD7EF8" w:rsidRDefault="00AD7EF8" w:rsidP="00AD7EF8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AD7EF8">
              <w:rPr>
                <w:rFonts w:ascii="Arial" w:hAnsi="Arial" w:cs="Arial"/>
                <w:b/>
                <w:sz w:val="18"/>
                <w:szCs w:val="18"/>
              </w:rPr>
              <w:t>Broadcast Media</w:t>
            </w:r>
          </w:p>
          <w:p w14:paraId="14B8B139" w14:textId="77777777" w:rsidR="00AD7EF8" w:rsidRPr="00FB7E8D" w:rsidRDefault="00AD7EF8" w:rsidP="00B63B41">
            <w:pPr>
              <w:pStyle w:val="ListParagraph"/>
              <w:numPr>
                <w:ilvl w:val="0"/>
                <w:numId w:val="11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TV</w:t>
            </w:r>
          </w:p>
          <w:p w14:paraId="0C739DEB" w14:textId="77777777" w:rsidR="00AD7EF8" w:rsidRPr="00FB7E8D" w:rsidRDefault="00AD7EF8" w:rsidP="00B63B41">
            <w:pPr>
              <w:pStyle w:val="ListParagraph"/>
              <w:numPr>
                <w:ilvl w:val="0"/>
                <w:numId w:val="11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Radio</w:t>
            </w:r>
          </w:p>
          <w:p w14:paraId="0282B32C" w14:textId="1FA17C52" w:rsidR="00AD7EF8" w:rsidRPr="00FB7E8D" w:rsidRDefault="00AD7EF8" w:rsidP="00B63B41">
            <w:pPr>
              <w:pStyle w:val="ListParagraph"/>
              <w:numPr>
                <w:ilvl w:val="0"/>
                <w:numId w:val="11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Others (please state)</w:t>
            </w:r>
          </w:p>
          <w:p w14:paraId="6B204B7B" w14:textId="148EC87B" w:rsidR="00AD7EF8" w:rsidRPr="00FB7E8D" w:rsidRDefault="00AD7EF8" w:rsidP="00AD7EF8">
            <w:pPr>
              <w:spacing w:before="40" w:after="40"/>
              <w:ind w:left="686" w:hanging="425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Name of program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B7E8D">
              <w:rPr>
                <w:rFonts w:ascii="Arial" w:hAnsi="Arial" w:cs="Arial"/>
                <w:sz w:val="18"/>
                <w:szCs w:val="18"/>
              </w:rPr>
              <w:t>slot</w:t>
            </w:r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FB7E8D">
              <w:rPr>
                <w:rFonts w:ascii="Arial" w:hAnsi="Arial" w:cs="Arial"/>
                <w:sz w:val="18"/>
                <w:szCs w:val="18"/>
              </w:rPr>
              <w:t>…</w:t>
            </w:r>
            <w:r>
              <w:rPr>
                <w:rFonts w:ascii="Arial" w:hAnsi="Arial" w:cs="Arial"/>
                <w:sz w:val="18"/>
                <w:szCs w:val="18"/>
              </w:rPr>
              <w:t>…………………….</w:t>
            </w:r>
          </w:p>
          <w:p w14:paraId="4A7DFB6A" w14:textId="7C58B84F" w:rsidR="00AD7EF8" w:rsidRPr="00FB7E8D" w:rsidRDefault="00AD7EF8" w:rsidP="00AD7EF8">
            <w:pPr>
              <w:spacing w:before="120"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……………………………………………………</w:t>
            </w:r>
          </w:p>
        </w:tc>
        <w:tc>
          <w:tcPr>
            <w:tcW w:w="467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CF6C19" w14:textId="77777777" w:rsidR="00AD7EF8" w:rsidRPr="00AD7EF8" w:rsidRDefault="00AD7EF8" w:rsidP="00AD7EF8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AD7EF8">
              <w:rPr>
                <w:rFonts w:ascii="Arial" w:hAnsi="Arial" w:cs="Arial"/>
                <w:b/>
                <w:sz w:val="18"/>
                <w:szCs w:val="18"/>
              </w:rPr>
              <w:t>External Media</w:t>
            </w:r>
          </w:p>
          <w:p w14:paraId="7D72CACD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595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Billboard</w:t>
            </w:r>
          </w:p>
          <w:p w14:paraId="37DB24DE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595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Signage</w:t>
            </w:r>
          </w:p>
          <w:p w14:paraId="4D8CD425" w14:textId="2EB36DC7" w:rsidR="00AD7EF8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595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Moving signage (Bus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B7E8D">
              <w:rPr>
                <w:rFonts w:ascii="Arial" w:hAnsi="Arial" w:cs="Arial"/>
                <w:sz w:val="18"/>
                <w:szCs w:val="18"/>
              </w:rPr>
              <w:t>Taxi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B7E8D">
              <w:rPr>
                <w:rFonts w:ascii="Arial" w:hAnsi="Arial" w:cs="Arial"/>
                <w:sz w:val="18"/>
                <w:szCs w:val="18"/>
              </w:rPr>
              <w:t>Car/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B7E8D">
              <w:rPr>
                <w:rFonts w:ascii="Arial" w:hAnsi="Arial" w:cs="Arial"/>
                <w:sz w:val="18"/>
                <w:szCs w:val="18"/>
              </w:rPr>
              <w:t>etc.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2B2DD472" w14:textId="281DB3A6" w:rsidR="00AD7EF8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595" w:hanging="283"/>
              <w:rPr>
                <w:rFonts w:ascii="Arial" w:hAnsi="Arial" w:cs="Arial"/>
                <w:sz w:val="18"/>
                <w:szCs w:val="18"/>
              </w:rPr>
            </w:pPr>
            <w:r w:rsidRPr="00AD7EF8">
              <w:rPr>
                <w:rFonts w:ascii="Arial" w:hAnsi="Arial" w:cs="Arial"/>
                <w:sz w:val="18"/>
                <w:szCs w:val="18"/>
              </w:rPr>
              <w:t>Others (please state)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</w:t>
            </w:r>
          </w:p>
          <w:p w14:paraId="617361ED" w14:textId="361993F7" w:rsidR="00AD7EF8" w:rsidRPr="00AD7EF8" w:rsidRDefault="00AD7EF8" w:rsidP="00AD7EF8">
            <w:pPr>
              <w:pStyle w:val="ListParagraph"/>
              <w:spacing w:before="120" w:after="40"/>
              <w:ind w:left="595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………</w:t>
            </w:r>
            <w:r w:rsidR="007E3C36">
              <w:rPr>
                <w:rFonts w:ascii="Arial" w:hAnsi="Arial" w:cs="Arial"/>
                <w:sz w:val="18"/>
                <w:szCs w:val="18"/>
              </w:rPr>
              <w:t>….</w:t>
            </w:r>
            <w:r>
              <w:rPr>
                <w:rFonts w:ascii="Arial" w:hAnsi="Arial" w:cs="Arial"/>
                <w:sz w:val="18"/>
                <w:szCs w:val="18"/>
              </w:rPr>
              <w:t>…………………</w:t>
            </w:r>
          </w:p>
        </w:tc>
      </w:tr>
      <w:tr w:rsidR="00AD7EF8" w:rsidRPr="00FB7E8D" w14:paraId="79E0F297" w14:textId="77777777" w:rsidTr="00A81FF1">
        <w:trPr>
          <w:trHeight w:val="1863"/>
        </w:trPr>
        <w:tc>
          <w:tcPr>
            <w:tcW w:w="445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5B0C4" w14:textId="77777777" w:rsidR="00AD7EF8" w:rsidRPr="00AD7EF8" w:rsidRDefault="00AD7EF8" w:rsidP="00AD7EF8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AD7EF8">
              <w:rPr>
                <w:rFonts w:ascii="Arial" w:hAnsi="Arial" w:cs="Arial"/>
                <w:b/>
                <w:sz w:val="18"/>
                <w:szCs w:val="18"/>
              </w:rPr>
              <w:t>Printed Media</w:t>
            </w:r>
          </w:p>
          <w:p w14:paraId="66B3EA12" w14:textId="34F097A0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Newspaper</w:t>
            </w:r>
          </w:p>
          <w:p w14:paraId="1F27A190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Magazine</w:t>
            </w:r>
          </w:p>
          <w:p w14:paraId="4E6DCFCD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Book</w:t>
            </w:r>
          </w:p>
          <w:p w14:paraId="65C9D80B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Catalogue</w:t>
            </w:r>
          </w:p>
          <w:p w14:paraId="0B71FF68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Brochure</w:t>
            </w:r>
          </w:p>
          <w:p w14:paraId="2F5FF15A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Poster/Flyer</w:t>
            </w:r>
          </w:p>
          <w:p w14:paraId="06CE0D13" w14:textId="77777777" w:rsidR="00AD7EF8" w:rsidRPr="00FB7E8D" w:rsidRDefault="00AD7EF8" w:rsidP="00B63B41">
            <w:pPr>
              <w:pStyle w:val="ListParagraph"/>
              <w:numPr>
                <w:ilvl w:val="0"/>
                <w:numId w:val="12"/>
              </w:numPr>
              <w:spacing w:before="40" w:after="40"/>
              <w:ind w:left="544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Others (please state)</w:t>
            </w:r>
          </w:p>
          <w:p w14:paraId="4167A65C" w14:textId="36F0BA10" w:rsidR="00AD7EF8" w:rsidRDefault="00AD7EF8" w:rsidP="00AD7EF8">
            <w:pPr>
              <w:spacing w:before="40" w:after="40"/>
              <w:ind w:left="686" w:hanging="425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Name of publication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...…</w:t>
            </w:r>
          </w:p>
          <w:p w14:paraId="0EBAE8DC" w14:textId="13228B69" w:rsidR="00AD7EF8" w:rsidRPr="00FB7E8D" w:rsidRDefault="00AD7EF8" w:rsidP="00AD7EF8">
            <w:pPr>
              <w:spacing w:before="120" w:after="40"/>
              <w:ind w:left="686" w:hanging="42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  <w:r w:rsidR="007E3C36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……</w:t>
            </w:r>
          </w:p>
        </w:tc>
        <w:tc>
          <w:tcPr>
            <w:tcW w:w="467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9CB5E04" w14:textId="77777777" w:rsidR="00AD7EF8" w:rsidRPr="00AD7EF8" w:rsidRDefault="00AD7EF8" w:rsidP="00AD7EF8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AD7EF8">
              <w:rPr>
                <w:rFonts w:ascii="Arial" w:hAnsi="Arial" w:cs="Arial"/>
                <w:b/>
                <w:sz w:val="18"/>
                <w:szCs w:val="18"/>
              </w:rPr>
              <w:t>Internet/ Social Media</w:t>
            </w:r>
            <w:r w:rsidRPr="00AD7EF8" w:rsidDel="00A6458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9E26DAF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 xml:space="preserve">Company </w:t>
            </w:r>
            <w:r w:rsidRPr="00FB7E8D" w:rsidDel="003E0442">
              <w:rPr>
                <w:rFonts w:ascii="Arial" w:hAnsi="Arial" w:cs="Arial"/>
                <w:sz w:val="18"/>
                <w:szCs w:val="18"/>
              </w:rPr>
              <w:t>W</w:t>
            </w:r>
            <w:r w:rsidRPr="00FB7E8D">
              <w:rPr>
                <w:rFonts w:ascii="Arial" w:hAnsi="Arial" w:cs="Arial"/>
                <w:sz w:val="18"/>
                <w:szCs w:val="18"/>
              </w:rPr>
              <w:t>ebpage/portal</w:t>
            </w:r>
          </w:p>
          <w:p w14:paraId="5E96AF2F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YouTube</w:t>
            </w:r>
          </w:p>
          <w:p w14:paraId="55CB8B65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Facebook</w:t>
            </w:r>
          </w:p>
          <w:p w14:paraId="7CAF7C0D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Instagram</w:t>
            </w:r>
          </w:p>
          <w:p w14:paraId="7337012C" w14:textId="77777777" w:rsidR="00AD7EF8" w:rsidRPr="00FB7E8D" w:rsidRDefault="00AD7EF8" w:rsidP="00B63B41">
            <w:pPr>
              <w:pStyle w:val="ListParagraph"/>
              <w:numPr>
                <w:ilvl w:val="0"/>
                <w:numId w:val="13"/>
              </w:numPr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Pr="00FB7E8D" w:rsidDel="003E0442">
              <w:rPr>
                <w:rFonts w:ascii="Arial" w:hAnsi="Arial" w:cs="Arial"/>
                <w:sz w:val="18"/>
                <w:szCs w:val="18"/>
              </w:rPr>
              <w:t>O</w:t>
            </w:r>
            <w:r w:rsidRPr="00FB7E8D">
              <w:rPr>
                <w:rFonts w:ascii="Arial" w:hAnsi="Arial" w:cs="Arial"/>
                <w:sz w:val="18"/>
                <w:szCs w:val="18"/>
              </w:rPr>
              <w:t>nline selling platform (please state)</w:t>
            </w:r>
          </w:p>
          <w:p w14:paraId="6105F65D" w14:textId="3736C1B1" w:rsidR="00AD7EF8" w:rsidRDefault="00AD7EF8" w:rsidP="00AD7EF8">
            <w:pPr>
              <w:pStyle w:val="ListParagraph"/>
              <w:spacing w:before="40" w:after="40"/>
              <w:ind w:left="453" w:hanging="28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URL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...</w:t>
            </w:r>
          </w:p>
          <w:p w14:paraId="43F3C532" w14:textId="141AF6C6" w:rsidR="00AD7EF8" w:rsidRPr="00FB7E8D" w:rsidRDefault="00AD7EF8" w:rsidP="00AD7EF8">
            <w:pPr>
              <w:pStyle w:val="ListParagraph"/>
              <w:spacing w:before="120" w:after="40"/>
              <w:ind w:left="45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………………………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r>
              <w:rPr>
                <w:rFonts w:ascii="Arial" w:hAnsi="Arial" w:cs="Arial"/>
                <w:sz w:val="18"/>
                <w:szCs w:val="18"/>
              </w:rPr>
              <w:t>…</w:t>
            </w:r>
          </w:p>
        </w:tc>
      </w:tr>
      <w:tr w:rsidR="00957693" w:rsidRPr="00FB7E8D" w14:paraId="37187B5C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A7288" w14:textId="4420065A" w:rsidR="00957693" w:rsidRPr="00AD7EF8" w:rsidRDefault="007E3C36" w:rsidP="00FB7E8D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*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>Note. Please provide</w:t>
            </w:r>
            <w:r w:rsidR="00881BA8" w:rsidRPr="00AD7EF8">
              <w:rPr>
                <w:rFonts w:ascii="Arial" w:hAnsi="Arial" w:cs="Arial"/>
                <w:i/>
                <w:sz w:val="18"/>
                <w:szCs w:val="18"/>
              </w:rPr>
              <w:t xml:space="preserve"> two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 xml:space="preserve"> copy of proposed advertisement for the registered medical device (such as story board/</w:t>
            </w:r>
            <w:r w:rsidR="00AD7EF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>art work/</w:t>
            </w:r>
            <w:r w:rsidR="00AD7EF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>video/</w:t>
            </w:r>
            <w:r w:rsidR="00AD7EF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>script/</w:t>
            </w:r>
            <w:r w:rsidR="00AD7EF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957693" w:rsidRPr="00AD7EF8">
              <w:rPr>
                <w:rFonts w:ascii="Arial" w:hAnsi="Arial" w:cs="Arial"/>
                <w:i/>
                <w:sz w:val="18"/>
                <w:szCs w:val="18"/>
              </w:rPr>
              <w:t>dialog)</w:t>
            </w:r>
          </w:p>
        </w:tc>
      </w:tr>
      <w:tr w:rsidR="00957693" w:rsidRPr="00FF503E" w14:paraId="036D9576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415BDA" w14:textId="4BBBF42A" w:rsidR="00957693" w:rsidRPr="00FB7E8D" w:rsidRDefault="007E3C36" w:rsidP="00FB7E8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="00957693" w:rsidRPr="00FB7E8D">
              <w:rPr>
                <w:rFonts w:ascii="Arial" w:hAnsi="Arial" w:cs="Arial"/>
                <w:b/>
                <w:sz w:val="18"/>
                <w:szCs w:val="18"/>
              </w:rPr>
              <w:t>. PROPOSED LANGUAGE(S) FOR ADVERTISEMENT</w:t>
            </w:r>
          </w:p>
        </w:tc>
      </w:tr>
      <w:tr w:rsidR="00FB7E8D" w:rsidRPr="00FF503E" w14:paraId="4105100F" w14:textId="77777777" w:rsidTr="00A81FF1">
        <w:trPr>
          <w:trHeight w:val="195"/>
        </w:trPr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4CDF2" w14:textId="77777777" w:rsidR="00FB7E8D" w:rsidRPr="00FB7E8D" w:rsidRDefault="00FB7E8D" w:rsidP="00B63B4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Malay</w:t>
            </w:r>
          </w:p>
          <w:p w14:paraId="513DDAA1" w14:textId="4CF93937" w:rsidR="00FB7E8D" w:rsidRPr="00FB7E8D" w:rsidDel="00597904" w:rsidRDefault="00FB7E8D" w:rsidP="00B63B4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English</w:t>
            </w:r>
          </w:p>
          <w:p w14:paraId="287150C4" w14:textId="77777777" w:rsidR="00FB7E8D" w:rsidRPr="00FB7E8D" w:rsidRDefault="00FB7E8D" w:rsidP="00B63B4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Mandarin</w:t>
            </w:r>
            <w:r w:rsidRPr="00FB7E8D" w:rsidDel="0059790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946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67772A" w14:textId="5C5E4B08" w:rsidR="00FB7E8D" w:rsidRPr="00FB7E8D" w:rsidRDefault="00FB7E8D" w:rsidP="00B63B41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57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Tamil</w:t>
            </w:r>
          </w:p>
          <w:p w14:paraId="33EEC760" w14:textId="77777777" w:rsidR="007E3C36" w:rsidRDefault="00FB7E8D" w:rsidP="00B63B41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53" w:hanging="357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 xml:space="preserve">Other language (Please specify: </w:t>
            </w:r>
          </w:p>
          <w:p w14:paraId="4939948F" w14:textId="004DCF8D" w:rsidR="00FB7E8D" w:rsidRPr="007E3C36" w:rsidRDefault="00FB7E8D" w:rsidP="00A81FF1">
            <w:pPr>
              <w:pStyle w:val="ListParagraph"/>
              <w:spacing w:before="120" w:line="276" w:lineRule="auto"/>
              <w:ind w:left="453"/>
              <w:rPr>
                <w:rFonts w:ascii="Arial" w:hAnsi="Arial" w:cs="Arial"/>
                <w:sz w:val="18"/>
                <w:szCs w:val="18"/>
              </w:rPr>
            </w:pPr>
            <w:r w:rsidRPr="00FB7E8D">
              <w:rPr>
                <w:rFonts w:ascii="Arial" w:hAnsi="Arial" w:cs="Arial"/>
                <w:sz w:val="18"/>
                <w:szCs w:val="18"/>
              </w:rPr>
              <w:t>……………………………………………………………….)</w:t>
            </w:r>
          </w:p>
        </w:tc>
      </w:tr>
      <w:tr w:rsidR="00957693" w:rsidRPr="00FF503E" w14:paraId="67E2843E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45EEAE" w14:textId="1BA07208" w:rsidR="00957693" w:rsidRPr="00FB7E8D" w:rsidRDefault="007E3C36" w:rsidP="007E3C36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*</w:t>
            </w:r>
            <w:r w:rsidR="00FB7E8D" w:rsidRPr="00FB7E8D">
              <w:rPr>
                <w:rFonts w:ascii="Arial" w:hAnsi="Arial" w:cs="Arial"/>
                <w:i/>
                <w:sz w:val="18"/>
                <w:szCs w:val="18"/>
              </w:rPr>
              <w:t xml:space="preserve">Note: </w:t>
            </w:r>
            <w:r w:rsidR="00FB7E8D">
              <w:rPr>
                <w:rFonts w:ascii="Arial" w:hAnsi="Arial" w:cs="Arial"/>
                <w:i/>
                <w:sz w:val="18"/>
                <w:szCs w:val="18"/>
              </w:rPr>
              <w:t>Kindly</w:t>
            </w:r>
            <w:r w:rsidR="00FB7E8D" w:rsidRPr="00FB7E8D">
              <w:rPr>
                <w:rFonts w:ascii="Arial" w:hAnsi="Arial" w:cs="Arial"/>
                <w:i/>
                <w:sz w:val="18"/>
                <w:szCs w:val="18"/>
              </w:rPr>
              <w:t xml:space="preserve"> provide the translated format of the advertisement in a language other than Malay or English.</w:t>
            </w:r>
          </w:p>
        </w:tc>
      </w:tr>
      <w:tr w:rsidR="00957693" w:rsidRPr="00FF503E" w14:paraId="0546E864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F82240" w14:textId="0E2B3667" w:rsidR="00957693" w:rsidRPr="00A14632" w:rsidRDefault="007E3C36" w:rsidP="00A146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="00957693" w:rsidRPr="00A14632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="00782E36" w:rsidRPr="00A14632">
              <w:rPr>
                <w:rFonts w:ascii="Arial" w:hAnsi="Arial" w:cs="Arial"/>
                <w:b/>
                <w:sz w:val="18"/>
                <w:szCs w:val="18"/>
              </w:rPr>
              <w:t>ADVERTISEMENT CONSIST OF:</w:t>
            </w:r>
          </w:p>
        </w:tc>
      </w:tr>
      <w:tr w:rsidR="00A14632" w:rsidRPr="00FF503E" w14:paraId="1D497E1D" w14:textId="77777777" w:rsidTr="00A81FF1">
        <w:trPr>
          <w:trHeight w:val="22"/>
        </w:trPr>
        <w:tc>
          <w:tcPr>
            <w:tcW w:w="9129" w:type="dxa"/>
            <w:gridSpan w:val="9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65F7B9" w14:textId="77777777" w:rsidR="00A14632" w:rsidRPr="00A14632" w:rsidRDefault="00A14632" w:rsidP="00B63B41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14" w:hanging="357"/>
              <w:rPr>
                <w:rFonts w:ascii="Arial" w:hAnsi="Arial" w:cs="Arial"/>
                <w:sz w:val="18"/>
                <w:szCs w:val="18"/>
              </w:rPr>
            </w:pPr>
            <w:r w:rsidRPr="00A14632" w:rsidDel="00896166">
              <w:rPr>
                <w:rFonts w:ascii="Arial" w:hAnsi="Arial" w:cs="Arial"/>
                <w:sz w:val="18"/>
                <w:szCs w:val="18"/>
              </w:rPr>
              <w:t>Information on tests, trials, scientific reference</w:t>
            </w:r>
          </w:p>
          <w:p w14:paraId="5301F13E" w14:textId="77777777" w:rsidR="00A14632" w:rsidRPr="00A14632" w:rsidRDefault="00A14632" w:rsidP="00B63B41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14" w:hanging="357"/>
              <w:rPr>
                <w:rFonts w:ascii="Arial" w:hAnsi="Arial" w:cs="Arial"/>
                <w:sz w:val="18"/>
                <w:szCs w:val="18"/>
              </w:rPr>
            </w:pPr>
            <w:r w:rsidRPr="00A14632">
              <w:rPr>
                <w:rFonts w:ascii="Arial" w:hAnsi="Arial" w:cs="Arial"/>
                <w:sz w:val="18"/>
                <w:szCs w:val="18"/>
              </w:rPr>
              <w:t>Testimony</w:t>
            </w:r>
          </w:p>
          <w:p w14:paraId="3FD9570A" w14:textId="77777777" w:rsidR="00A14632" w:rsidRDefault="00A14632" w:rsidP="00B63B41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14" w:hanging="357"/>
              <w:rPr>
                <w:rFonts w:ascii="Arial" w:hAnsi="Arial" w:cs="Arial"/>
                <w:sz w:val="18"/>
                <w:szCs w:val="18"/>
              </w:rPr>
            </w:pPr>
            <w:r w:rsidRPr="00A14632">
              <w:rPr>
                <w:rFonts w:ascii="Arial" w:hAnsi="Arial" w:cs="Arial"/>
                <w:sz w:val="18"/>
                <w:szCs w:val="18"/>
              </w:rPr>
              <w:t>Celebrity endorsement</w:t>
            </w:r>
          </w:p>
          <w:p w14:paraId="251477ED" w14:textId="0C013BD0" w:rsidR="00A14632" w:rsidRPr="00A14632" w:rsidRDefault="00A14632" w:rsidP="00A81FF1">
            <w:pPr>
              <w:spacing w:before="80" w:line="276" w:lineRule="auto"/>
              <w:rPr>
                <w:rFonts w:ascii="Arial" w:hAnsi="Arial" w:cs="Arial"/>
                <w:i/>
                <w:sz w:val="18"/>
                <w:szCs w:val="18"/>
              </w:rPr>
            </w:pPr>
            <w:r w:rsidRPr="00A14632">
              <w:rPr>
                <w:rFonts w:ascii="Arial" w:hAnsi="Arial" w:cs="Arial"/>
                <w:i/>
                <w:sz w:val="18"/>
                <w:szCs w:val="18"/>
              </w:rPr>
              <w:t>Note: Please provide supporting documents for the above, e.g.: consent/ endorsement/ approval letter from the relevant individual/ organization and data/ report/ evidences.</w:t>
            </w:r>
          </w:p>
        </w:tc>
      </w:tr>
      <w:tr w:rsidR="00957693" w:rsidRPr="00FF503E" w14:paraId="673FF69F" w14:textId="77777777" w:rsidTr="00A81FF1">
        <w:trPr>
          <w:trHeight w:val="195"/>
        </w:trPr>
        <w:tc>
          <w:tcPr>
            <w:tcW w:w="9129" w:type="dxa"/>
            <w:gridSpan w:val="9"/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F14063" w14:textId="75442012" w:rsidR="00957693" w:rsidRPr="00A14632" w:rsidRDefault="007E3C36" w:rsidP="00DD1C2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DD1C2A" w:rsidRPr="00A14632">
              <w:rPr>
                <w:rFonts w:ascii="Arial" w:hAnsi="Arial" w:cs="Arial"/>
                <w:b/>
                <w:sz w:val="18"/>
                <w:szCs w:val="18"/>
              </w:rPr>
              <w:t xml:space="preserve">. ATTESTATION &amp; DECLARATION </w:t>
            </w:r>
          </w:p>
        </w:tc>
      </w:tr>
      <w:tr w:rsidR="00957693" w:rsidRPr="00FF503E" w14:paraId="70060733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517BE" w14:textId="24273C7D" w:rsidR="00957693" w:rsidRPr="00DD1C2A" w:rsidRDefault="00957693" w:rsidP="00A14632">
            <w:pPr>
              <w:spacing w:before="120" w:after="120"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D1C2A">
              <w:rPr>
                <w:rFonts w:ascii="Arial" w:hAnsi="Arial" w:cs="Arial"/>
                <w:sz w:val="20"/>
                <w:szCs w:val="20"/>
              </w:rPr>
              <w:t>I,</w:t>
            </w:r>
            <w:r w:rsidRPr="00DD1C2A">
              <w:t xml:space="preserve"> </w:t>
            </w:r>
            <w:r w:rsidRPr="00DD1C2A">
              <w:rPr>
                <w:rFonts w:ascii="Arial" w:hAnsi="Arial" w:cs="Arial"/>
                <w:sz w:val="18"/>
                <w:szCs w:val="18"/>
              </w:rPr>
              <w:t>…………………………………………………………………… (name of person responsible), I</w:t>
            </w:r>
            <w:r w:rsidR="00DD1C2A" w:rsidRPr="00DD1C2A">
              <w:rPr>
                <w:rFonts w:ascii="Arial" w:hAnsi="Arial" w:cs="Arial"/>
                <w:sz w:val="18"/>
                <w:szCs w:val="18"/>
              </w:rPr>
              <w:t xml:space="preserve">dentification Card/ </w:t>
            </w:r>
            <w:r w:rsidR="00782E36" w:rsidRPr="00DD1C2A">
              <w:rPr>
                <w:rFonts w:ascii="Arial" w:hAnsi="Arial" w:cs="Arial"/>
                <w:sz w:val="18"/>
                <w:szCs w:val="18"/>
              </w:rPr>
              <w:t>Passport</w:t>
            </w:r>
            <w:r w:rsidRPr="00DD1C2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D1C2A" w:rsidRPr="00DD1C2A">
              <w:rPr>
                <w:rFonts w:ascii="Arial" w:hAnsi="Arial" w:cs="Arial"/>
                <w:sz w:val="18"/>
                <w:szCs w:val="18"/>
              </w:rPr>
              <w:t>Number.</w:t>
            </w:r>
            <w:r w:rsidRPr="00DD1C2A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  <w:r w:rsidR="00DD1C2A" w:rsidRPr="00DD1C2A">
              <w:rPr>
                <w:rFonts w:ascii="Arial" w:hAnsi="Arial" w:cs="Arial"/>
                <w:sz w:val="18"/>
                <w:szCs w:val="18"/>
              </w:rPr>
              <w:t>….</w:t>
            </w:r>
            <w:r w:rsidR="00DD1C2A" w:rsidRPr="00DD1C2A" w:rsidDel="003E0442">
              <w:rPr>
                <w:rFonts w:ascii="Arial" w:hAnsi="Arial" w:cs="Arial"/>
                <w:sz w:val="18"/>
                <w:szCs w:val="18"/>
              </w:rPr>
              <w:t>…,</w:t>
            </w:r>
            <w:r w:rsidRPr="00DD1C2A">
              <w:rPr>
                <w:rFonts w:ascii="Arial" w:hAnsi="Arial" w:cs="Arial"/>
                <w:sz w:val="18"/>
                <w:szCs w:val="18"/>
              </w:rPr>
              <w:t xml:space="preserve"> as the applicant of this advertisement, hereby declare that: </w:t>
            </w:r>
          </w:p>
          <w:p w14:paraId="7D540D8B" w14:textId="77777777" w:rsidR="00A14632" w:rsidRDefault="00957693" w:rsidP="00B63B41">
            <w:pPr>
              <w:pStyle w:val="ListParagraph"/>
              <w:numPr>
                <w:ilvl w:val="0"/>
                <w:numId w:val="8"/>
              </w:numPr>
              <w:spacing w:before="120" w:after="120" w:line="276" w:lineRule="auto"/>
              <w:ind w:left="544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A14632">
              <w:rPr>
                <w:rFonts w:ascii="Arial" w:hAnsi="Arial" w:cs="Arial"/>
                <w:sz w:val="18"/>
                <w:szCs w:val="18"/>
              </w:rPr>
              <w:t>This advertisement complies with Medical Device (Advertising) Regulations 2019; and</w:t>
            </w:r>
          </w:p>
          <w:p w14:paraId="48B05D13" w14:textId="1C987D71" w:rsidR="00957693" w:rsidRPr="00A14632" w:rsidRDefault="00957693" w:rsidP="00B63B41">
            <w:pPr>
              <w:pStyle w:val="ListParagraph"/>
              <w:numPr>
                <w:ilvl w:val="0"/>
                <w:numId w:val="8"/>
              </w:numPr>
              <w:spacing w:before="120" w:after="120" w:line="276" w:lineRule="auto"/>
              <w:ind w:left="544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A14632">
              <w:rPr>
                <w:rFonts w:ascii="Arial" w:hAnsi="Arial" w:cs="Arial"/>
                <w:sz w:val="18"/>
                <w:szCs w:val="18"/>
              </w:rPr>
              <w:t>Medical device</w:t>
            </w:r>
            <w:r w:rsidRPr="00A14632" w:rsidDel="00CB76A6">
              <w:rPr>
                <w:rFonts w:ascii="Arial" w:hAnsi="Arial" w:cs="Arial"/>
                <w:sz w:val="18"/>
                <w:szCs w:val="18"/>
              </w:rPr>
              <w:t xml:space="preserve">(s) </w:t>
            </w:r>
            <w:r w:rsidRPr="00A14632">
              <w:rPr>
                <w:rFonts w:ascii="Arial" w:hAnsi="Arial" w:cs="Arial"/>
                <w:sz w:val="18"/>
                <w:szCs w:val="18"/>
              </w:rPr>
              <w:t>in this advertisement has/</w:t>
            </w:r>
            <w:r w:rsidR="00DD1C2A" w:rsidRPr="00A1463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4632">
              <w:rPr>
                <w:rFonts w:ascii="Arial" w:hAnsi="Arial" w:cs="Arial"/>
                <w:sz w:val="18"/>
                <w:szCs w:val="18"/>
              </w:rPr>
              <w:t>have been registered under Section 5 of Act 737.</w:t>
            </w:r>
          </w:p>
          <w:p w14:paraId="30EF8675" w14:textId="012679B8" w:rsidR="00957693" w:rsidRPr="00DD1C2A" w:rsidRDefault="00957693" w:rsidP="00A14632">
            <w:pPr>
              <w:spacing w:before="120" w:after="120" w:line="276" w:lineRule="auto"/>
              <w:jc w:val="both"/>
            </w:pPr>
            <w:r w:rsidRPr="00DD1C2A">
              <w:rPr>
                <w:rFonts w:ascii="Arial" w:hAnsi="Arial" w:cs="Arial"/>
                <w:sz w:val="18"/>
                <w:szCs w:val="18"/>
              </w:rPr>
              <w:t>I, the undersigned, hereby attest that the information and documents provided in this application are true,</w:t>
            </w:r>
            <w:r w:rsidR="00A1463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D1C2A">
              <w:rPr>
                <w:rFonts w:ascii="Arial" w:hAnsi="Arial" w:cs="Arial"/>
                <w:sz w:val="18"/>
                <w:szCs w:val="18"/>
              </w:rPr>
              <w:t>accurate, correct, complete and current to this date. I understand that any declaration made by me in this</w:t>
            </w:r>
            <w:r w:rsidR="00DD1C2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D1C2A">
              <w:rPr>
                <w:rFonts w:ascii="Arial" w:hAnsi="Arial" w:cs="Arial"/>
                <w:sz w:val="18"/>
                <w:szCs w:val="18"/>
              </w:rPr>
              <w:t>application that is untrue, inaccurate or misleading is an offence under section 76(1) Act 737 and shall, upon</w:t>
            </w:r>
            <w:r w:rsidR="00DD1C2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D1C2A">
              <w:rPr>
                <w:rFonts w:ascii="Arial" w:hAnsi="Arial" w:cs="Arial"/>
                <w:sz w:val="18"/>
                <w:szCs w:val="18"/>
              </w:rPr>
              <w:t>conviction be liable to a fine not exceeding RM</w:t>
            </w:r>
            <w:r w:rsidRPr="00DD1C2A" w:rsidDel="00CB76A6">
              <w:rPr>
                <w:rFonts w:ascii="Arial" w:hAnsi="Arial" w:cs="Arial"/>
                <w:sz w:val="18"/>
                <w:szCs w:val="18"/>
              </w:rPr>
              <w:t>1</w:t>
            </w:r>
            <w:r w:rsidRPr="00DD1C2A">
              <w:rPr>
                <w:rFonts w:ascii="Arial" w:hAnsi="Arial" w:cs="Arial"/>
                <w:sz w:val="18"/>
                <w:szCs w:val="18"/>
              </w:rPr>
              <w:t>00,000.00 or to imprisonment for a term not exceeding 2 years</w:t>
            </w:r>
            <w:r w:rsidR="00DD1C2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D1C2A">
              <w:rPr>
                <w:rFonts w:ascii="Arial" w:hAnsi="Arial" w:cs="Arial"/>
                <w:sz w:val="18"/>
                <w:szCs w:val="18"/>
              </w:rPr>
              <w:t>or to both.</w:t>
            </w:r>
          </w:p>
        </w:tc>
      </w:tr>
      <w:tr w:rsidR="007E3C36" w:rsidRPr="00FF503E" w14:paraId="601A6767" w14:textId="77777777" w:rsidTr="00A81FF1">
        <w:trPr>
          <w:trHeight w:val="195"/>
        </w:trPr>
        <w:tc>
          <w:tcPr>
            <w:tcW w:w="912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18F91" w14:textId="77777777" w:rsidR="007E3C36" w:rsidRDefault="007E3C36" w:rsidP="00A14632">
            <w:pPr>
              <w:rPr>
                <w:rFonts w:ascii="Arial" w:hAnsi="Arial" w:cs="Arial"/>
                <w:sz w:val="18"/>
              </w:rPr>
            </w:pPr>
          </w:p>
          <w:p w14:paraId="766D869D" w14:textId="77777777" w:rsidR="007E3C36" w:rsidRDefault="007E3C36" w:rsidP="00A14632">
            <w:pPr>
              <w:rPr>
                <w:rFonts w:ascii="Arial" w:hAnsi="Arial" w:cs="Arial"/>
                <w:sz w:val="18"/>
              </w:rPr>
            </w:pPr>
          </w:p>
          <w:p w14:paraId="5D981BA5" w14:textId="77777777" w:rsidR="007E3C36" w:rsidRDefault="007E3C36" w:rsidP="007E3C36">
            <w:pPr>
              <w:rPr>
                <w:rFonts w:ascii="Arial" w:hAnsi="Arial" w:cs="Arial"/>
                <w:sz w:val="18"/>
              </w:rPr>
            </w:pPr>
            <w:r w:rsidRPr="00A14632">
              <w:rPr>
                <w:rFonts w:ascii="Arial" w:hAnsi="Arial" w:cs="Arial"/>
                <w:sz w:val="18"/>
              </w:rPr>
              <w:t>Signature:</w:t>
            </w:r>
            <w:r>
              <w:rPr>
                <w:rFonts w:ascii="Arial" w:hAnsi="Arial" w:cs="Arial"/>
                <w:sz w:val="18"/>
              </w:rPr>
              <w:t xml:space="preserve">                                                                        </w:t>
            </w:r>
            <w:r w:rsidRPr="00A14632">
              <w:rPr>
                <w:rFonts w:ascii="Arial" w:hAnsi="Arial" w:cs="Arial"/>
                <w:sz w:val="18"/>
              </w:rPr>
              <w:t>Company stamp:</w:t>
            </w:r>
          </w:p>
          <w:p w14:paraId="330F70FA" w14:textId="77777777" w:rsidR="007E3C36" w:rsidRDefault="007E3C36" w:rsidP="00A14632">
            <w:pPr>
              <w:rPr>
                <w:rFonts w:ascii="Arial" w:hAnsi="Arial" w:cs="Arial"/>
                <w:sz w:val="18"/>
              </w:rPr>
            </w:pPr>
          </w:p>
          <w:p w14:paraId="726DFE7C" w14:textId="77777777" w:rsidR="007E3C36" w:rsidRPr="00A14632" w:rsidRDefault="007E3C36" w:rsidP="00A14632">
            <w:pPr>
              <w:rPr>
                <w:rFonts w:ascii="Arial" w:hAnsi="Arial" w:cs="Arial"/>
                <w:sz w:val="18"/>
              </w:rPr>
            </w:pPr>
          </w:p>
          <w:p w14:paraId="00C8C8D2" w14:textId="77777777" w:rsidR="007E3C36" w:rsidRDefault="007E3C36" w:rsidP="00A14632">
            <w:pPr>
              <w:rPr>
                <w:rFonts w:ascii="Arial" w:hAnsi="Arial" w:cs="Arial"/>
                <w:sz w:val="18"/>
              </w:rPr>
            </w:pPr>
            <w:r w:rsidRPr="00A14632">
              <w:rPr>
                <w:rFonts w:ascii="Arial" w:hAnsi="Arial" w:cs="Arial"/>
                <w:sz w:val="18"/>
              </w:rPr>
              <w:t>Applicant’s Name:</w:t>
            </w:r>
          </w:p>
          <w:p w14:paraId="31CCD7D0" w14:textId="77777777" w:rsidR="007E3C36" w:rsidRDefault="007E3C36" w:rsidP="00A14632">
            <w:pPr>
              <w:rPr>
                <w:rFonts w:ascii="Arial" w:hAnsi="Arial" w:cs="Arial"/>
                <w:sz w:val="18"/>
              </w:rPr>
            </w:pPr>
            <w:r w:rsidRPr="00A14632">
              <w:rPr>
                <w:rFonts w:ascii="Arial" w:hAnsi="Arial" w:cs="Arial"/>
                <w:sz w:val="18"/>
              </w:rPr>
              <w:t>Date:</w:t>
            </w:r>
          </w:p>
          <w:p w14:paraId="39FAA861" w14:textId="752EF50E" w:rsidR="007E3C36" w:rsidRPr="00A14632" w:rsidRDefault="007E3C36" w:rsidP="007E3C36">
            <w:pPr>
              <w:rPr>
                <w:rFonts w:ascii="Arial" w:hAnsi="Arial" w:cs="Arial"/>
                <w:sz w:val="18"/>
              </w:rPr>
            </w:pPr>
          </w:p>
        </w:tc>
      </w:tr>
    </w:tbl>
    <w:p w14:paraId="5CFBD2B7" w14:textId="061280CD" w:rsidR="00A81FF1" w:rsidRDefault="00A81FF1" w:rsidP="00996CA5">
      <w:pPr>
        <w:pStyle w:val="BodyText"/>
        <w:ind w:left="0"/>
        <w:jc w:val="center"/>
        <w:rPr>
          <w:rFonts w:ascii="Arial" w:hAnsi="Arial" w:cs="Arial"/>
          <w:b/>
        </w:rPr>
      </w:pPr>
    </w:p>
    <w:p w14:paraId="0EE3ED14" w14:textId="77777777" w:rsidR="00A81FF1" w:rsidRDefault="00A81FF1">
      <w:pPr>
        <w:widowControl/>
        <w:rPr>
          <w:rFonts w:ascii="Arial" w:eastAsia="Walbaum Text" w:hAnsi="Arial" w:cs="Arial"/>
          <w:b/>
          <w:sz w:val="24"/>
          <w:szCs w:val="24"/>
          <w:lang w:val="x-none" w:eastAsia="x-none"/>
        </w:rPr>
      </w:pPr>
      <w:r>
        <w:rPr>
          <w:rFonts w:ascii="Arial" w:hAnsi="Arial" w:cs="Arial"/>
          <w:b/>
        </w:rPr>
        <w:br w:type="page"/>
      </w:r>
    </w:p>
    <w:p w14:paraId="022FFD3B" w14:textId="77777777" w:rsidR="00A14632" w:rsidRDefault="00A14632" w:rsidP="00996CA5">
      <w:pPr>
        <w:pStyle w:val="BodyText"/>
        <w:ind w:left="0"/>
        <w:jc w:val="center"/>
        <w:rPr>
          <w:rFonts w:ascii="Arial" w:hAnsi="Arial" w:cs="Arial"/>
          <w:b/>
        </w:rPr>
      </w:pPr>
    </w:p>
    <w:p w14:paraId="7F429E7D" w14:textId="2F72AA4B" w:rsidR="00996CA5" w:rsidRDefault="0015021A" w:rsidP="00996CA5">
      <w:pPr>
        <w:pStyle w:val="BodyText"/>
        <w:ind w:left="0"/>
        <w:jc w:val="center"/>
        <w:rPr>
          <w:rFonts w:ascii="Arial" w:hAnsi="Arial" w:cs="Arial"/>
          <w:b/>
          <w:lang w:val="en-MY"/>
        </w:rPr>
      </w:pPr>
      <w:r w:rsidRPr="00F95269">
        <w:rPr>
          <w:rFonts w:ascii="Arial" w:hAnsi="Arial" w:cs="Arial"/>
          <w:b/>
        </w:rPr>
        <w:t xml:space="preserve">ANNEX </w:t>
      </w:r>
      <w:r w:rsidR="0015619C" w:rsidRPr="00F95269">
        <w:rPr>
          <w:rFonts w:ascii="Arial" w:hAnsi="Arial" w:cs="Arial"/>
          <w:b/>
          <w:lang w:val="en-MY"/>
        </w:rPr>
        <w:t>B</w:t>
      </w:r>
    </w:p>
    <w:p w14:paraId="2BCDD748" w14:textId="27C5F155" w:rsidR="0015021A" w:rsidRPr="00996CA5" w:rsidRDefault="0015021A" w:rsidP="00996CA5">
      <w:pPr>
        <w:pStyle w:val="BodyText"/>
        <w:ind w:left="0"/>
        <w:jc w:val="center"/>
        <w:rPr>
          <w:rFonts w:ascii="Arial" w:hAnsi="Arial" w:cs="Arial"/>
          <w:b/>
          <w:lang w:val="en-MY"/>
        </w:rPr>
      </w:pPr>
      <w:r w:rsidRPr="00F95269">
        <w:rPr>
          <w:rFonts w:ascii="Arial" w:hAnsi="Arial" w:cs="Arial"/>
          <w:bCs/>
        </w:rPr>
        <w:t>(</w:t>
      </w:r>
      <w:r w:rsidR="00996CA5" w:rsidRPr="00F95269">
        <w:rPr>
          <w:rFonts w:ascii="Arial" w:hAnsi="Arial" w:cs="Arial"/>
          <w:bCs/>
        </w:rPr>
        <w:t>NORMATIVE</w:t>
      </w:r>
      <w:r w:rsidRPr="00F95269">
        <w:rPr>
          <w:rFonts w:ascii="Arial" w:hAnsi="Arial" w:cs="Arial"/>
          <w:bCs/>
        </w:rPr>
        <w:t>)</w:t>
      </w:r>
    </w:p>
    <w:p w14:paraId="12C89D0E" w14:textId="473AC41A" w:rsidR="00957693" w:rsidRPr="00B7102A" w:rsidRDefault="00957693" w:rsidP="00B7102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30"/>
      </w:tblGrid>
      <w:tr w:rsidR="00251DAE" w:rsidRPr="00A81FF1" w14:paraId="20D5A677" w14:textId="77777777" w:rsidTr="0064554E">
        <w:tc>
          <w:tcPr>
            <w:tcW w:w="9770" w:type="dxa"/>
            <w:shd w:val="clear" w:color="auto" w:fill="auto"/>
          </w:tcPr>
          <w:p w14:paraId="231C659F" w14:textId="3ABFD71B" w:rsidR="00957693" w:rsidRPr="00A81FF1" w:rsidRDefault="00996CA5" w:rsidP="00996CA5">
            <w:pPr>
              <w:jc w:val="center"/>
              <w:rPr>
                <w:rFonts w:ascii="Arial" w:hAnsi="Arial" w:cs="Arial"/>
                <w:b/>
              </w:rPr>
            </w:pPr>
            <w:r w:rsidRPr="00A81FF1">
              <w:rPr>
                <w:rFonts w:ascii="Arial" w:hAnsi="Arial" w:cs="Arial"/>
                <w:b/>
              </w:rPr>
              <w:t>SUBMISSION AND PAYMENT INSTRUCTIONS FOR MEDICAL DEVICE ADVERTISING</w:t>
            </w:r>
          </w:p>
          <w:p w14:paraId="47D3BBBA" w14:textId="77777777" w:rsidR="00957693" w:rsidRPr="00A81FF1" w:rsidRDefault="00957693" w:rsidP="00996CA5">
            <w:pPr>
              <w:rPr>
                <w:rFonts w:ascii="Arial" w:hAnsi="Arial" w:cs="Arial"/>
              </w:rPr>
            </w:pPr>
          </w:p>
        </w:tc>
      </w:tr>
      <w:tr w:rsidR="00251DAE" w:rsidRPr="00A81FF1" w14:paraId="70A8F8E2" w14:textId="77777777" w:rsidTr="0064554E">
        <w:tc>
          <w:tcPr>
            <w:tcW w:w="9770" w:type="dxa"/>
            <w:shd w:val="clear" w:color="auto" w:fill="auto"/>
          </w:tcPr>
          <w:p w14:paraId="3F5FD92E" w14:textId="6ADD6FE0" w:rsidR="00957693" w:rsidRPr="00A81FF1" w:rsidRDefault="00957693" w:rsidP="00996CA5">
            <w:pPr>
              <w:jc w:val="both"/>
              <w:rPr>
                <w:rFonts w:ascii="Arial" w:hAnsi="Arial" w:cs="Arial"/>
                <w:u w:val="single"/>
              </w:rPr>
            </w:pPr>
            <w:r w:rsidRPr="00A81FF1">
              <w:rPr>
                <w:rFonts w:ascii="Arial" w:hAnsi="Arial" w:cs="Arial"/>
                <w:u w:val="single"/>
              </w:rPr>
              <w:t>FORM FILLING INSTRUCTION</w:t>
            </w:r>
          </w:p>
          <w:p w14:paraId="4C19DB36" w14:textId="77777777" w:rsidR="00996CA5" w:rsidRPr="00A81FF1" w:rsidRDefault="00996CA5" w:rsidP="00996CA5">
            <w:pPr>
              <w:jc w:val="both"/>
              <w:rPr>
                <w:rFonts w:ascii="Arial" w:hAnsi="Arial" w:cs="Arial"/>
                <w:u w:val="single"/>
              </w:rPr>
            </w:pPr>
          </w:p>
          <w:p w14:paraId="4AB66861" w14:textId="16FB83C2" w:rsidR="00957693" w:rsidRPr="00A81FF1" w:rsidRDefault="00957693" w:rsidP="00B63B41">
            <w:pPr>
              <w:pStyle w:val="ListParagraph"/>
              <w:numPr>
                <w:ilvl w:val="0"/>
                <w:numId w:val="5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Please complete all information requested in this form. Incomplete application will be rejected and returned to the applicant.</w:t>
            </w:r>
          </w:p>
          <w:p w14:paraId="49FA547C" w14:textId="77777777" w:rsidR="00996CA5" w:rsidRPr="00A81FF1" w:rsidRDefault="00996CA5" w:rsidP="00996CA5">
            <w:pPr>
              <w:pStyle w:val="ListParagraph"/>
              <w:ind w:left="720"/>
              <w:jc w:val="both"/>
              <w:rPr>
                <w:rFonts w:ascii="Arial" w:hAnsi="Arial" w:cs="Arial"/>
              </w:rPr>
            </w:pPr>
          </w:p>
          <w:p w14:paraId="32A533FF" w14:textId="2387FCEE" w:rsidR="002F54FE" w:rsidRPr="00A81FF1" w:rsidRDefault="00957693" w:rsidP="00B63B41">
            <w:pPr>
              <w:pStyle w:val="ListParagraph"/>
              <w:numPr>
                <w:ilvl w:val="0"/>
                <w:numId w:val="5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Please complete the Checklist form to indicate all documents have been provided for the application.</w:t>
            </w:r>
          </w:p>
          <w:p w14:paraId="32FEEECF" w14:textId="77777777" w:rsidR="00996CA5" w:rsidRPr="00A81FF1" w:rsidRDefault="00996CA5" w:rsidP="00996CA5">
            <w:pPr>
              <w:jc w:val="both"/>
              <w:rPr>
                <w:rFonts w:ascii="Arial" w:hAnsi="Arial" w:cs="Arial"/>
              </w:rPr>
            </w:pPr>
          </w:p>
          <w:p w14:paraId="73E4184F" w14:textId="1713D44E" w:rsidR="00957693" w:rsidRPr="00A81FF1" w:rsidRDefault="00957693" w:rsidP="00B63B41">
            <w:pPr>
              <w:pStyle w:val="ListParagraph"/>
              <w:numPr>
                <w:ilvl w:val="0"/>
                <w:numId w:val="5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 xml:space="preserve">Please send your application </w:t>
            </w:r>
            <w:r w:rsidR="002F54FE" w:rsidRPr="00A81FF1">
              <w:rPr>
                <w:rFonts w:ascii="Arial" w:hAnsi="Arial" w:cs="Arial"/>
              </w:rPr>
              <w:t>in hardcopy by hand or via post/</w:t>
            </w:r>
            <w:r w:rsidR="00A81FF1">
              <w:rPr>
                <w:rFonts w:ascii="Arial" w:hAnsi="Arial" w:cs="Arial"/>
              </w:rPr>
              <w:t xml:space="preserve"> </w:t>
            </w:r>
            <w:r w:rsidR="002F54FE" w:rsidRPr="00A81FF1">
              <w:rPr>
                <w:rFonts w:ascii="Arial" w:hAnsi="Arial" w:cs="Arial"/>
              </w:rPr>
              <w:t xml:space="preserve">courier. </w:t>
            </w:r>
          </w:p>
          <w:p w14:paraId="46777AA5" w14:textId="730A7980" w:rsidR="00996CA5" w:rsidRPr="00A81FF1" w:rsidRDefault="00996CA5" w:rsidP="00996CA5">
            <w:pPr>
              <w:jc w:val="both"/>
              <w:rPr>
                <w:rFonts w:ascii="Arial" w:hAnsi="Arial" w:cs="Arial"/>
              </w:rPr>
            </w:pPr>
          </w:p>
        </w:tc>
      </w:tr>
      <w:tr w:rsidR="00251DAE" w:rsidRPr="00A81FF1" w14:paraId="2FBD00DA" w14:textId="77777777" w:rsidTr="0064554E">
        <w:tc>
          <w:tcPr>
            <w:tcW w:w="9770" w:type="dxa"/>
            <w:shd w:val="clear" w:color="auto" w:fill="auto"/>
          </w:tcPr>
          <w:p w14:paraId="2C71191A" w14:textId="77777777" w:rsidR="00957693" w:rsidRPr="00A81FF1" w:rsidRDefault="00957693" w:rsidP="00996CA5">
            <w:pPr>
              <w:jc w:val="both"/>
              <w:rPr>
                <w:rFonts w:ascii="Arial" w:hAnsi="Arial" w:cs="Arial"/>
                <w:u w:val="single"/>
              </w:rPr>
            </w:pPr>
            <w:r w:rsidRPr="00A81FF1">
              <w:rPr>
                <w:rFonts w:ascii="Arial" w:hAnsi="Arial" w:cs="Arial"/>
                <w:u w:val="single"/>
              </w:rPr>
              <w:t>FORMAT OF PROPOSED ADVERTISEMENT</w:t>
            </w:r>
          </w:p>
          <w:p w14:paraId="09DCBC16" w14:textId="77777777" w:rsidR="00957693" w:rsidRPr="00A81FF1" w:rsidRDefault="00957693" w:rsidP="00996CA5">
            <w:pPr>
              <w:jc w:val="both"/>
              <w:rPr>
                <w:rFonts w:ascii="Arial" w:hAnsi="Arial" w:cs="Arial"/>
              </w:rPr>
            </w:pPr>
          </w:p>
          <w:p w14:paraId="056CF64E" w14:textId="3F7E25DB" w:rsidR="00000000" w:rsidRPr="00A81FF1" w:rsidRDefault="00B63B41" w:rsidP="00B63B41">
            <w:pPr>
              <w:pStyle w:val="ListParagraph"/>
              <w:numPr>
                <w:ilvl w:val="0"/>
                <w:numId w:val="6"/>
              </w:numPr>
              <w:ind w:hanging="687"/>
              <w:jc w:val="both"/>
              <w:rPr>
                <w:rFonts w:ascii="Arial" w:hAnsi="Arial" w:cs="Arial"/>
                <w:lang w:val="en-MY"/>
              </w:rPr>
            </w:pPr>
            <w:r w:rsidRPr="00A81FF1">
              <w:rPr>
                <w:rFonts w:ascii="Arial" w:hAnsi="Arial" w:cs="Arial"/>
                <w:lang w:val="en-MY"/>
              </w:rPr>
              <w:t>Audio or video shall be in story board (frame by frame)</w:t>
            </w:r>
            <w:r w:rsidR="00A81FF1">
              <w:rPr>
                <w:rFonts w:ascii="Arial" w:hAnsi="Arial" w:cs="Arial"/>
                <w:lang w:val="en-MY"/>
              </w:rPr>
              <w:t>,</w:t>
            </w:r>
            <w:r w:rsidRPr="00A81FF1">
              <w:rPr>
                <w:rFonts w:ascii="Arial" w:hAnsi="Arial" w:cs="Arial"/>
                <w:lang w:val="en-MY"/>
              </w:rPr>
              <w:t xml:space="preserve"> </w:t>
            </w:r>
            <w:r w:rsidR="003C3B96" w:rsidRPr="003C3B96">
              <w:rPr>
                <w:rFonts w:ascii="Arial" w:hAnsi="Arial" w:cs="Arial"/>
                <w:lang w:val="en-MY"/>
              </w:rPr>
              <w:t>however if the Authority requests it, submissions can be made in MP3, MP4, or AVI files.</w:t>
            </w:r>
          </w:p>
          <w:p w14:paraId="49908481" w14:textId="77777777" w:rsidR="001759F5" w:rsidRPr="00A81FF1" w:rsidRDefault="001759F5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29709E54" w14:textId="14AC0E8A" w:rsidR="00957693" w:rsidRPr="00A81FF1" w:rsidRDefault="00957693" w:rsidP="00B63B41">
            <w:pPr>
              <w:pStyle w:val="ListParagraph"/>
              <w:numPr>
                <w:ilvl w:val="0"/>
                <w:numId w:val="6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The size of the copy of the proposed advertisement (</w:t>
            </w:r>
            <w:r w:rsidR="003C3B96" w:rsidRPr="00A81FF1">
              <w:rPr>
                <w:rFonts w:ascii="Arial" w:hAnsi="Arial" w:cs="Arial"/>
              </w:rPr>
              <w:t>e.g.</w:t>
            </w:r>
            <w:r w:rsidRPr="00A81FF1">
              <w:rPr>
                <w:rFonts w:ascii="Arial" w:hAnsi="Arial" w:cs="Arial"/>
              </w:rPr>
              <w:t>: advertisement write-up/</w:t>
            </w:r>
            <w:r w:rsidR="00996CA5" w:rsidRPr="00A81FF1">
              <w:rPr>
                <w:rFonts w:ascii="Arial" w:hAnsi="Arial" w:cs="Arial"/>
              </w:rPr>
              <w:t xml:space="preserve"> </w:t>
            </w:r>
            <w:r w:rsidRPr="00A81FF1">
              <w:rPr>
                <w:rFonts w:ascii="Arial" w:hAnsi="Arial" w:cs="Arial"/>
              </w:rPr>
              <w:t>story board/</w:t>
            </w:r>
            <w:r w:rsidR="00996CA5" w:rsidRPr="00A81FF1">
              <w:rPr>
                <w:rFonts w:ascii="Arial" w:hAnsi="Arial" w:cs="Arial"/>
              </w:rPr>
              <w:t xml:space="preserve"> </w:t>
            </w:r>
            <w:r w:rsidR="00B662FC" w:rsidRPr="00A81FF1">
              <w:rPr>
                <w:rFonts w:ascii="Arial" w:hAnsi="Arial" w:cs="Arial"/>
              </w:rPr>
              <w:t>artwork</w:t>
            </w:r>
            <w:r w:rsidRPr="00A81FF1">
              <w:rPr>
                <w:rFonts w:ascii="Arial" w:hAnsi="Arial" w:cs="Arial"/>
              </w:rPr>
              <w:t>/</w:t>
            </w:r>
            <w:r w:rsidR="00996CA5" w:rsidRPr="00A81FF1">
              <w:rPr>
                <w:rFonts w:ascii="Arial" w:hAnsi="Arial" w:cs="Arial"/>
              </w:rPr>
              <w:t xml:space="preserve"> </w:t>
            </w:r>
            <w:r w:rsidRPr="00A81FF1">
              <w:rPr>
                <w:rFonts w:ascii="Arial" w:hAnsi="Arial" w:cs="Arial"/>
              </w:rPr>
              <w:t>script/</w:t>
            </w:r>
            <w:r w:rsidR="00996CA5" w:rsidRPr="00A81FF1">
              <w:rPr>
                <w:rFonts w:ascii="Arial" w:hAnsi="Arial" w:cs="Arial"/>
              </w:rPr>
              <w:t xml:space="preserve"> </w:t>
            </w:r>
            <w:r w:rsidRPr="00A81FF1">
              <w:rPr>
                <w:rFonts w:ascii="Arial" w:hAnsi="Arial" w:cs="Arial"/>
              </w:rPr>
              <w:t xml:space="preserve">dialog </w:t>
            </w:r>
            <w:r w:rsidRPr="00A81FF1" w:rsidDel="00ED53EA">
              <w:rPr>
                <w:rFonts w:ascii="Arial" w:hAnsi="Arial" w:cs="Arial"/>
              </w:rPr>
              <w:t xml:space="preserve">must </w:t>
            </w:r>
            <w:r w:rsidRPr="00A81FF1">
              <w:rPr>
                <w:rFonts w:ascii="Arial" w:hAnsi="Arial" w:cs="Arial"/>
              </w:rPr>
              <w:t>shall be not more than 300 Mb per document</w:t>
            </w:r>
            <w:r w:rsidR="00996CA5" w:rsidRPr="00A81FF1">
              <w:rPr>
                <w:rFonts w:ascii="Arial" w:hAnsi="Arial" w:cs="Arial"/>
              </w:rPr>
              <w:t>).</w:t>
            </w:r>
          </w:p>
          <w:p w14:paraId="483837AF" w14:textId="6DE29B67" w:rsidR="00996CA5" w:rsidRPr="00A81FF1" w:rsidRDefault="00996CA5" w:rsidP="00996CA5">
            <w:pPr>
              <w:jc w:val="both"/>
              <w:rPr>
                <w:rFonts w:ascii="Arial" w:hAnsi="Arial" w:cs="Arial"/>
              </w:rPr>
            </w:pPr>
          </w:p>
        </w:tc>
      </w:tr>
      <w:tr w:rsidR="00251DAE" w:rsidRPr="00A81FF1" w14:paraId="53137670" w14:textId="77777777" w:rsidTr="0064554E">
        <w:tc>
          <w:tcPr>
            <w:tcW w:w="9770" w:type="dxa"/>
            <w:shd w:val="clear" w:color="auto" w:fill="auto"/>
          </w:tcPr>
          <w:p w14:paraId="00D68198" w14:textId="472A53D6" w:rsidR="00957693" w:rsidRPr="00A81FF1" w:rsidRDefault="00957693" w:rsidP="00996CA5">
            <w:pPr>
              <w:jc w:val="both"/>
              <w:rPr>
                <w:rFonts w:ascii="Arial" w:hAnsi="Arial" w:cs="Arial"/>
                <w:u w:val="single"/>
              </w:rPr>
            </w:pPr>
            <w:r w:rsidRPr="00A81FF1">
              <w:rPr>
                <w:rFonts w:ascii="Arial" w:hAnsi="Arial" w:cs="Arial"/>
                <w:u w:val="single"/>
              </w:rPr>
              <w:t>PAYMENT INSTRUCTION</w:t>
            </w:r>
          </w:p>
          <w:p w14:paraId="3DDF2550" w14:textId="77777777" w:rsidR="00996CA5" w:rsidRPr="00A81FF1" w:rsidRDefault="00996CA5" w:rsidP="00996CA5">
            <w:pPr>
              <w:jc w:val="both"/>
              <w:rPr>
                <w:rFonts w:ascii="Arial" w:hAnsi="Arial" w:cs="Arial"/>
                <w:u w:val="single"/>
              </w:rPr>
            </w:pPr>
          </w:p>
          <w:p w14:paraId="403641E4" w14:textId="44E56013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Processing fee shall be paid during submission.</w:t>
            </w:r>
          </w:p>
          <w:p w14:paraId="7C8A9EF8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6D017EE9" w14:textId="43638410" w:rsidR="00957693" w:rsidRPr="003C3B96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  <w:lang w:val="en-MY"/>
              </w:rPr>
            </w:pPr>
            <w:r w:rsidRPr="00A81FF1">
              <w:rPr>
                <w:rFonts w:ascii="Arial" w:hAnsi="Arial" w:cs="Arial"/>
              </w:rPr>
              <w:t>All payments shall be made through bank draft</w:t>
            </w:r>
            <w:r w:rsidR="003C3B96" w:rsidRPr="003C3B96">
              <w:rPr>
                <w:rFonts w:ascii="Arial" w:eastAsia="Times New Roman" w:hAnsi="Arial" w:cs="Arial"/>
                <w:lang w:val="en-MY" w:eastAsia="en-MY"/>
              </w:rPr>
              <w:t xml:space="preserve"> </w:t>
            </w:r>
            <w:r w:rsidR="00B63B41" w:rsidRPr="003C3B96">
              <w:rPr>
                <w:rFonts w:ascii="Arial" w:hAnsi="Arial" w:cs="Arial"/>
                <w:lang w:val="en-MY"/>
              </w:rPr>
              <w:t>or BayarNow.</w:t>
            </w:r>
            <w:r w:rsidR="003C3B96">
              <w:rPr>
                <w:rFonts w:ascii="Arial" w:hAnsi="Arial" w:cs="Arial"/>
                <w:lang w:val="en-MY"/>
              </w:rPr>
              <w:t xml:space="preserve"> </w:t>
            </w:r>
            <w:r w:rsidRPr="003C3B96">
              <w:rPr>
                <w:rFonts w:ascii="Arial" w:hAnsi="Arial" w:cs="Arial"/>
              </w:rPr>
              <w:t xml:space="preserve">Cash and online payment are NOT accepted. We will not be responsible for the cash sent or brought to our office. </w:t>
            </w:r>
          </w:p>
          <w:p w14:paraId="6D6EA35B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487DDDDB" w14:textId="77777777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  <w:color w:val="1F3864" w:themeColor="accent1" w:themeShade="80"/>
              </w:rPr>
            </w:pPr>
            <w:r w:rsidRPr="00A81FF1">
              <w:rPr>
                <w:rFonts w:ascii="Arial" w:hAnsi="Arial" w:cs="Arial"/>
              </w:rPr>
              <w:t xml:space="preserve">The bank draft shall be made payable to </w:t>
            </w:r>
            <w:r w:rsidRPr="008A0B82">
              <w:rPr>
                <w:rFonts w:ascii="Arial" w:hAnsi="Arial" w:cs="Arial"/>
                <w:b/>
                <w:color w:val="1F3864" w:themeColor="accent1" w:themeShade="80"/>
              </w:rPr>
              <w:t>"KUMPULAN WANG PIHAK BERKUASA PERANTI PERUBATAN".</w:t>
            </w:r>
          </w:p>
          <w:p w14:paraId="1FB507E2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0A5DA552" w14:textId="77777777" w:rsidR="00996CA5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Information of the name and phone no. of the applicant shall be written at the back of the bank draft.</w:t>
            </w:r>
          </w:p>
          <w:p w14:paraId="459BE37A" w14:textId="77777777" w:rsidR="00996CA5" w:rsidRPr="00A81FF1" w:rsidRDefault="00996CA5" w:rsidP="00996CA5">
            <w:pPr>
              <w:pStyle w:val="ListParagraph"/>
              <w:rPr>
                <w:rFonts w:ascii="Arial" w:hAnsi="Arial" w:cs="Arial"/>
              </w:rPr>
            </w:pPr>
          </w:p>
          <w:p w14:paraId="65392662" w14:textId="5D791D15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 xml:space="preserve">Payment of the processing fee for multiple applications for advertisement </w:t>
            </w:r>
            <w:r w:rsidR="00996CA5" w:rsidRPr="00A81FF1">
              <w:rPr>
                <w:rFonts w:ascii="Arial" w:hAnsi="Arial" w:cs="Arial"/>
              </w:rPr>
              <w:t>CAN</w:t>
            </w:r>
            <w:r w:rsidRPr="00A81FF1">
              <w:rPr>
                <w:rFonts w:ascii="Arial" w:hAnsi="Arial" w:cs="Arial"/>
              </w:rPr>
              <w:t xml:space="preserve"> be</w:t>
            </w:r>
            <w:r w:rsidR="00996CA5" w:rsidRPr="00A81FF1">
              <w:rPr>
                <w:rFonts w:ascii="Arial" w:hAnsi="Arial" w:cs="Arial"/>
              </w:rPr>
              <w:t xml:space="preserve"> </w:t>
            </w:r>
            <w:r w:rsidRPr="00A81FF1">
              <w:rPr>
                <w:rFonts w:ascii="Arial" w:hAnsi="Arial" w:cs="Arial"/>
              </w:rPr>
              <w:t xml:space="preserve">combined in one bank draft. </w:t>
            </w:r>
            <w:r w:rsidR="00113488" w:rsidRPr="00A81FF1">
              <w:rPr>
                <w:rFonts w:ascii="Arial" w:hAnsi="Arial" w:cs="Arial"/>
              </w:rPr>
              <w:br/>
            </w:r>
          </w:p>
          <w:p w14:paraId="5C827BC8" w14:textId="080CD700" w:rsidR="00ED480C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 xml:space="preserve">The advertisement approval shall be given only after </w:t>
            </w:r>
            <w:r w:rsidRPr="00A81FF1" w:rsidDel="00ED53EA">
              <w:rPr>
                <w:rFonts w:ascii="Arial" w:hAnsi="Arial" w:cs="Arial"/>
              </w:rPr>
              <w:t>acceptance</w:t>
            </w:r>
            <w:r w:rsidRPr="00A81FF1">
              <w:rPr>
                <w:rFonts w:ascii="Arial" w:hAnsi="Arial" w:cs="Arial"/>
              </w:rPr>
              <w:t xml:space="preserve"> of the bank draft</w:t>
            </w:r>
            <w:r w:rsidR="00B77CA6" w:rsidRPr="00A81FF1">
              <w:rPr>
                <w:rFonts w:ascii="Arial" w:hAnsi="Arial" w:cs="Arial"/>
              </w:rPr>
              <w:t>.</w:t>
            </w:r>
            <w:r w:rsidRPr="00A81FF1">
              <w:rPr>
                <w:rFonts w:ascii="Arial" w:hAnsi="Arial" w:cs="Arial"/>
              </w:rPr>
              <w:t xml:space="preserve"> </w:t>
            </w:r>
          </w:p>
          <w:p w14:paraId="106F3E92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16C02B27" w14:textId="364C53F2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The bank draft will be returned to the applicant if payment information is inaccurate.</w:t>
            </w:r>
          </w:p>
          <w:p w14:paraId="65442EEA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03C8A63F" w14:textId="293D2DE7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A receipt of payment will be issued once the bank draft is accepted. The receipt shall be kept as proof of payment.</w:t>
            </w:r>
          </w:p>
          <w:p w14:paraId="439E6D31" w14:textId="77777777" w:rsidR="00ED480C" w:rsidRPr="00A81FF1" w:rsidRDefault="00ED480C" w:rsidP="00996CA5">
            <w:pPr>
              <w:ind w:hanging="687"/>
              <w:jc w:val="both"/>
              <w:rPr>
                <w:rFonts w:ascii="Arial" w:hAnsi="Arial" w:cs="Arial"/>
              </w:rPr>
            </w:pPr>
          </w:p>
          <w:p w14:paraId="2FCFD462" w14:textId="77777777" w:rsidR="00957693" w:rsidRPr="00A81FF1" w:rsidRDefault="00957693" w:rsidP="00B63B41">
            <w:pPr>
              <w:pStyle w:val="ListParagraph"/>
              <w:numPr>
                <w:ilvl w:val="0"/>
                <w:numId w:val="7"/>
              </w:numPr>
              <w:ind w:hanging="687"/>
              <w:jc w:val="both"/>
              <w:rPr>
                <w:rFonts w:ascii="Arial" w:hAnsi="Arial" w:cs="Arial"/>
              </w:rPr>
            </w:pPr>
            <w:r w:rsidRPr="00A81FF1">
              <w:rPr>
                <w:rFonts w:ascii="Arial" w:hAnsi="Arial" w:cs="Arial"/>
              </w:rPr>
              <w:t>Processing fee is non-refundable regardless</w:t>
            </w:r>
            <w:r w:rsidR="00ED480C" w:rsidRPr="00A81FF1">
              <w:rPr>
                <w:rFonts w:ascii="Arial" w:hAnsi="Arial" w:cs="Arial"/>
              </w:rPr>
              <w:t xml:space="preserve"> of</w:t>
            </w:r>
            <w:r w:rsidRPr="00A81FF1">
              <w:rPr>
                <w:rFonts w:ascii="Arial" w:hAnsi="Arial" w:cs="Arial"/>
              </w:rPr>
              <w:t xml:space="preserve"> the outcome of the application.</w:t>
            </w:r>
          </w:p>
        </w:tc>
      </w:tr>
    </w:tbl>
    <w:p w14:paraId="2CB3816D" w14:textId="77777777" w:rsidR="00957693" w:rsidRPr="00B7102A" w:rsidRDefault="00957693" w:rsidP="00B7102A">
      <w:pPr>
        <w:rPr>
          <w:rFonts w:ascii="Arial" w:hAnsi="Arial" w:cs="Arial"/>
          <w:sz w:val="20"/>
          <w:szCs w:val="20"/>
        </w:rPr>
      </w:pPr>
    </w:p>
    <w:p w14:paraId="0430977D" w14:textId="77777777" w:rsidR="00957693" w:rsidRPr="00B7102A" w:rsidRDefault="00957693">
      <w:pPr>
        <w:tabs>
          <w:tab w:val="left" w:pos="1125"/>
        </w:tabs>
        <w:ind w:right="390"/>
        <w:rPr>
          <w:rFonts w:ascii="Arial" w:hAnsi="Arial" w:cs="Arial"/>
        </w:rPr>
      </w:pPr>
    </w:p>
    <w:p w14:paraId="573053ED" w14:textId="77777777" w:rsidR="00957693" w:rsidRPr="00B7102A" w:rsidRDefault="00957693">
      <w:pPr>
        <w:tabs>
          <w:tab w:val="left" w:pos="1125"/>
        </w:tabs>
        <w:ind w:right="390"/>
        <w:rPr>
          <w:rFonts w:ascii="Arial" w:hAnsi="Arial" w:cs="Arial"/>
        </w:rPr>
      </w:pPr>
    </w:p>
    <w:p w14:paraId="4D1EABF7" w14:textId="472757CB" w:rsidR="00BD26C9" w:rsidRPr="00D56225" w:rsidRDefault="00BD26C9" w:rsidP="00D56225">
      <w:pPr>
        <w:ind w:right="390"/>
        <w:rPr>
          <w:rFonts w:ascii="Arial" w:eastAsia="Wingdings" w:hAnsi="Arial" w:cs="Arial"/>
        </w:rPr>
      </w:pPr>
    </w:p>
    <w:sectPr w:rsidR="00BD26C9" w:rsidRPr="00D56225" w:rsidSect="00A81FF1">
      <w:headerReference w:type="default" r:id="rId10"/>
      <w:footerReference w:type="default" r:id="rId11"/>
      <w:pgSz w:w="11910" w:h="16840"/>
      <w:pgMar w:top="851" w:right="1440" w:bottom="1135" w:left="1440" w:header="0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D22BC" w14:textId="77777777" w:rsidR="00B63B41" w:rsidRDefault="00B63B41" w:rsidP="00C81512">
      <w:r>
        <w:separator/>
      </w:r>
    </w:p>
  </w:endnote>
  <w:endnote w:type="continuationSeparator" w:id="0">
    <w:p w14:paraId="51FE1ADC" w14:textId="77777777" w:rsidR="00B63B41" w:rsidRDefault="00B63B41" w:rsidP="00C81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albaum Text">
    <w:charset w:val="00"/>
    <w:family w:val="roman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38595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AA2657" w14:textId="093D6BE7" w:rsidR="00996CA5" w:rsidRDefault="00996CA5">
            <w:pPr>
              <w:pStyle w:val="Footer"/>
              <w:jc w:val="right"/>
            </w:pPr>
            <w:r w:rsidRPr="00996CA5">
              <w:rPr>
                <w:rFonts w:ascii="Arial" w:hAnsi="Arial" w:cs="Arial"/>
                <w:sz w:val="18"/>
              </w:rPr>
              <w:t xml:space="preserve">Page </w: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Pr="00996CA5">
              <w:rPr>
                <w:rFonts w:ascii="Arial" w:hAnsi="Arial" w:cs="Arial"/>
                <w:b/>
                <w:bCs/>
                <w:sz w:val="18"/>
              </w:rPr>
              <w:instrText xml:space="preserve"> PAGE </w:instrTex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Pr="00996CA5">
              <w:rPr>
                <w:rFonts w:ascii="Arial" w:hAnsi="Arial" w:cs="Arial"/>
                <w:b/>
                <w:bCs/>
                <w:noProof/>
                <w:sz w:val="18"/>
              </w:rPr>
              <w:t>2</w: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  <w:r w:rsidRPr="00996CA5">
              <w:rPr>
                <w:rFonts w:ascii="Arial" w:hAnsi="Arial" w:cs="Arial"/>
                <w:sz w:val="18"/>
              </w:rPr>
              <w:t xml:space="preserve"> of </w: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Pr="00996CA5">
              <w:rPr>
                <w:rFonts w:ascii="Arial" w:hAnsi="Arial" w:cs="Arial"/>
                <w:b/>
                <w:bCs/>
                <w:sz w:val="18"/>
              </w:rPr>
              <w:instrText xml:space="preserve"> NUMPAGES  </w:instrTex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Pr="00996CA5">
              <w:rPr>
                <w:rFonts w:ascii="Arial" w:hAnsi="Arial" w:cs="Arial"/>
                <w:b/>
                <w:bCs/>
                <w:noProof/>
                <w:sz w:val="18"/>
              </w:rPr>
              <w:t>2</w:t>
            </w:r>
            <w:r w:rsidRPr="00996CA5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</w:p>
        </w:sdtContent>
      </w:sdt>
    </w:sdtContent>
  </w:sdt>
  <w:p w14:paraId="37CABDE1" w14:textId="77777777" w:rsidR="006276CA" w:rsidRDefault="006276CA">
    <w:pPr>
      <w:spacing w:line="14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71B36" w14:textId="77777777" w:rsidR="00B63B41" w:rsidRDefault="00B63B41" w:rsidP="00C81512">
      <w:r>
        <w:separator/>
      </w:r>
    </w:p>
  </w:footnote>
  <w:footnote w:type="continuationSeparator" w:id="0">
    <w:p w14:paraId="4EA48929" w14:textId="77777777" w:rsidR="00B63B41" w:rsidRDefault="00B63B41" w:rsidP="00C81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56473" w14:textId="77777777" w:rsidR="006276CA" w:rsidRDefault="006276CA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44A1E"/>
    <w:multiLevelType w:val="hybridMultilevel"/>
    <w:tmpl w:val="325A08AC"/>
    <w:lvl w:ilvl="0" w:tplc="5E22D66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D6C6C"/>
    <w:multiLevelType w:val="multilevel"/>
    <w:tmpl w:val="8826952A"/>
    <w:styleLink w:val="List0"/>
    <w:lvl w:ilvl="0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Roman"/>
      <w:lvlText w:val="%1.%2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lvlText w:val="%4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%5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lvlText w:val="%7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lvlText w:val="%8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840"/>
        </w:tabs>
        <w:ind w:left="840" w:hanging="480"/>
      </w:pPr>
      <w:rPr>
        <w:rFonts w:ascii="Arial Unicode MS" w:eastAsia="Arial Unicode MS" w:hAnsi="Arial Unicode MS" w:cs="Arial Unicode MS"/>
        <w:caps w:val="0"/>
        <w:smallCaps w:val="0"/>
        <w:strike w:val="0"/>
        <w:dstrike w:val="0"/>
        <w:color w:val="000000"/>
        <w:spacing w:val="10"/>
        <w:kern w:val="0"/>
        <w:position w:val="0"/>
        <w:sz w:val="16"/>
        <w:szCs w:val="16"/>
        <w:u w:val="none" w:color="000000"/>
        <w:vertAlign w:val="baseline"/>
        <w:rtl w:val="0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2394DC7"/>
    <w:multiLevelType w:val="hybridMultilevel"/>
    <w:tmpl w:val="2E827B86"/>
    <w:lvl w:ilvl="0" w:tplc="587ACD9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4691F"/>
    <w:multiLevelType w:val="hybridMultilevel"/>
    <w:tmpl w:val="3C9ECFB6"/>
    <w:lvl w:ilvl="0" w:tplc="4409000F">
      <w:start w:val="1"/>
      <w:numFmt w:val="decimal"/>
      <w:lvlText w:val="%1."/>
      <w:lvlJc w:val="left"/>
      <w:pPr>
        <w:ind w:left="502" w:hanging="360"/>
      </w:p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6E15F24"/>
    <w:multiLevelType w:val="hybridMultilevel"/>
    <w:tmpl w:val="48D0D14C"/>
    <w:lvl w:ilvl="0" w:tplc="587ACD9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0A08E1"/>
    <w:multiLevelType w:val="hybridMultilevel"/>
    <w:tmpl w:val="9D1254D8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01317"/>
    <w:multiLevelType w:val="hybridMultilevel"/>
    <w:tmpl w:val="12D86C4E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378A"/>
    <w:multiLevelType w:val="hybridMultilevel"/>
    <w:tmpl w:val="8D4E67C0"/>
    <w:lvl w:ilvl="0" w:tplc="587ACD9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3F7DDB"/>
    <w:multiLevelType w:val="hybridMultilevel"/>
    <w:tmpl w:val="FAD0A22C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95E8B"/>
    <w:multiLevelType w:val="hybridMultilevel"/>
    <w:tmpl w:val="7FE4CE88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03130"/>
    <w:multiLevelType w:val="hybridMultilevel"/>
    <w:tmpl w:val="576C212A"/>
    <w:lvl w:ilvl="0" w:tplc="302A0552">
      <w:start w:val="1"/>
      <w:numFmt w:val="bullet"/>
      <w:lvlText w:val=""/>
      <w:lvlJc w:val="left"/>
      <w:pPr>
        <w:ind w:left="720" w:hanging="360"/>
      </w:pPr>
      <w:rPr>
        <w:rFonts w:ascii="Courier New" w:hAnsi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Courier New" w:hAnsi="Courier New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Courier New" w:hAnsi="Courier New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11" w15:restartNumberingAfterBreak="0">
    <w:nsid w:val="51156240"/>
    <w:multiLevelType w:val="hybridMultilevel"/>
    <w:tmpl w:val="1CD452B8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61B97"/>
    <w:multiLevelType w:val="hybridMultilevel"/>
    <w:tmpl w:val="3BC0A992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07497"/>
    <w:multiLevelType w:val="hybridMultilevel"/>
    <w:tmpl w:val="37868D94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017612"/>
    <w:multiLevelType w:val="hybridMultilevel"/>
    <w:tmpl w:val="717E6CFA"/>
    <w:lvl w:ilvl="0" w:tplc="121C13D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EC1741"/>
    <w:multiLevelType w:val="hybridMultilevel"/>
    <w:tmpl w:val="ECD067AC"/>
    <w:lvl w:ilvl="0" w:tplc="888E5084">
      <w:start w:val="1"/>
      <w:numFmt w:val="lowerRoman"/>
      <w:lvlText w:val="%1)"/>
      <w:lvlJc w:val="left"/>
      <w:pPr>
        <w:ind w:left="720" w:hanging="360"/>
      </w:pPr>
      <w:rPr>
        <w:rFonts w:hint="default"/>
        <w:strike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15"/>
  </w:num>
  <w:num w:numId="4">
    <w:abstractNumId w:val="10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6"/>
  </w:num>
  <w:num w:numId="10">
    <w:abstractNumId w:val="5"/>
  </w:num>
  <w:num w:numId="11">
    <w:abstractNumId w:val="12"/>
  </w:num>
  <w:num w:numId="12">
    <w:abstractNumId w:val="13"/>
  </w:num>
  <w:num w:numId="13">
    <w:abstractNumId w:val="11"/>
  </w:num>
  <w:num w:numId="14">
    <w:abstractNumId w:val="9"/>
  </w:num>
  <w:num w:numId="15">
    <w:abstractNumId w:val="8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jG1NDY2sLQwMzBV0lEKTi0uzszPAykwqwUA41k71CwAAAA="/>
  </w:docVars>
  <w:rsids>
    <w:rsidRoot w:val="00BD26C9"/>
    <w:rsid w:val="00000724"/>
    <w:rsid w:val="00000B64"/>
    <w:rsid w:val="00002CFA"/>
    <w:rsid w:val="000036F1"/>
    <w:rsid w:val="000043F9"/>
    <w:rsid w:val="0001062E"/>
    <w:rsid w:val="000114B6"/>
    <w:rsid w:val="000159A0"/>
    <w:rsid w:val="00017CB5"/>
    <w:rsid w:val="00020E1B"/>
    <w:rsid w:val="00027613"/>
    <w:rsid w:val="00035CBD"/>
    <w:rsid w:val="0004042D"/>
    <w:rsid w:val="00047BC8"/>
    <w:rsid w:val="000507AF"/>
    <w:rsid w:val="00050B42"/>
    <w:rsid w:val="000523DC"/>
    <w:rsid w:val="0005487C"/>
    <w:rsid w:val="00055778"/>
    <w:rsid w:val="0005578C"/>
    <w:rsid w:val="00061001"/>
    <w:rsid w:val="00061023"/>
    <w:rsid w:val="000652DD"/>
    <w:rsid w:val="00065691"/>
    <w:rsid w:val="00065EF6"/>
    <w:rsid w:val="00066D46"/>
    <w:rsid w:val="0007383B"/>
    <w:rsid w:val="00074010"/>
    <w:rsid w:val="00074483"/>
    <w:rsid w:val="00076622"/>
    <w:rsid w:val="00080140"/>
    <w:rsid w:val="00080D2D"/>
    <w:rsid w:val="00084043"/>
    <w:rsid w:val="00085141"/>
    <w:rsid w:val="0008569B"/>
    <w:rsid w:val="000856D7"/>
    <w:rsid w:val="00085ED9"/>
    <w:rsid w:val="00091A8A"/>
    <w:rsid w:val="00092993"/>
    <w:rsid w:val="000934F7"/>
    <w:rsid w:val="000947E2"/>
    <w:rsid w:val="00094D7D"/>
    <w:rsid w:val="00095903"/>
    <w:rsid w:val="00096DBD"/>
    <w:rsid w:val="000A348D"/>
    <w:rsid w:val="000A4BEE"/>
    <w:rsid w:val="000A5159"/>
    <w:rsid w:val="000B0B46"/>
    <w:rsid w:val="000B0CAA"/>
    <w:rsid w:val="000B4081"/>
    <w:rsid w:val="000C063E"/>
    <w:rsid w:val="000C14E3"/>
    <w:rsid w:val="000C24B5"/>
    <w:rsid w:val="000C5DD2"/>
    <w:rsid w:val="000C72CA"/>
    <w:rsid w:val="000C7CC1"/>
    <w:rsid w:val="000D7E4D"/>
    <w:rsid w:val="000E4A26"/>
    <w:rsid w:val="000E56E2"/>
    <w:rsid w:val="000F0BD8"/>
    <w:rsid w:val="000F1E75"/>
    <w:rsid w:val="000F2079"/>
    <w:rsid w:val="000F46BC"/>
    <w:rsid w:val="000F4B6D"/>
    <w:rsid w:val="000F580D"/>
    <w:rsid w:val="000F6725"/>
    <w:rsid w:val="000F7562"/>
    <w:rsid w:val="00101CBA"/>
    <w:rsid w:val="00113488"/>
    <w:rsid w:val="00113B48"/>
    <w:rsid w:val="00113B67"/>
    <w:rsid w:val="00115715"/>
    <w:rsid w:val="00115EF4"/>
    <w:rsid w:val="001235C8"/>
    <w:rsid w:val="00124264"/>
    <w:rsid w:val="0012458E"/>
    <w:rsid w:val="0013197C"/>
    <w:rsid w:val="00133A9C"/>
    <w:rsid w:val="00135C9B"/>
    <w:rsid w:val="001376AD"/>
    <w:rsid w:val="00145287"/>
    <w:rsid w:val="0014675A"/>
    <w:rsid w:val="0015021A"/>
    <w:rsid w:val="00151E75"/>
    <w:rsid w:val="0015306A"/>
    <w:rsid w:val="001541FC"/>
    <w:rsid w:val="0015619C"/>
    <w:rsid w:val="00156F3E"/>
    <w:rsid w:val="00167F86"/>
    <w:rsid w:val="00171433"/>
    <w:rsid w:val="00173587"/>
    <w:rsid w:val="00173D8F"/>
    <w:rsid w:val="00175642"/>
    <w:rsid w:val="001759F5"/>
    <w:rsid w:val="00176760"/>
    <w:rsid w:val="00176955"/>
    <w:rsid w:val="00177784"/>
    <w:rsid w:val="00177EF9"/>
    <w:rsid w:val="0018446D"/>
    <w:rsid w:val="00186A91"/>
    <w:rsid w:val="001878AD"/>
    <w:rsid w:val="001903BC"/>
    <w:rsid w:val="00191ABF"/>
    <w:rsid w:val="00194929"/>
    <w:rsid w:val="00195427"/>
    <w:rsid w:val="00196F22"/>
    <w:rsid w:val="001972D6"/>
    <w:rsid w:val="001A0B1E"/>
    <w:rsid w:val="001A1A06"/>
    <w:rsid w:val="001A3197"/>
    <w:rsid w:val="001A3AB3"/>
    <w:rsid w:val="001A4C22"/>
    <w:rsid w:val="001A6322"/>
    <w:rsid w:val="001A7E9B"/>
    <w:rsid w:val="001B0F2D"/>
    <w:rsid w:val="001B10DF"/>
    <w:rsid w:val="001B1EC8"/>
    <w:rsid w:val="001B1F6F"/>
    <w:rsid w:val="001B2DF4"/>
    <w:rsid w:val="001B366E"/>
    <w:rsid w:val="001B3788"/>
    <w:rsid w:val="001B46B4"/>
    <w:rsid w:val="001B5D01"/>
    <w:rsid w:val="001B5D69"/>
    <w:rsid w:val="001B7ABC"/>
    <w:rsid w:val="001B7C18"/>
    <w:rsid w:val="001C0B2A"/>
    <w:rsid w:val="001C0FD0"/>
    <w:rsid w:val="001C2339"/>
    <w:rsid w:val="001D38E6"/>
    <w:rsid w:val="001D77E2"/>
    <w:rsid w:val="001D7F80"/>
    <w:rsid w:val="001E0ADF"/>
    <w:rsid w:val="001E4C5A"/>
    <w:rsid w:val="001E7376"/>
    <w:rsid w:val="001F07BB"/>
    <w:rsid w:val="001F3FC8"/>
    <w:rsid w:val="001F40C3"/>
    <w:rsid w:val="001F6D84"/>
    <w:rsid w:val="00200C86"/>
    <w:rsid w:val="0020334D"/>
    <w:rsid w:val="0020429A"/>
    <w:rsid w:val="00204F33"/>
    <w:rsid w:val="00204FBA"/>
    <w:rsid w:val="002050F1"/>
    <w:rsid w:val="0021080B"/>
    <w:rsid w:val="00215F22"/>
    <w:rsid w:val="002233EC"/>
    <w:rsid w:val="0022621E"/>
    <w:rsid w:val="00226FC8"/>
    <w:rsid w:val="00231474"/>
    <w:rsid w:val="00233684"/>
    <w:rsid w:val="002339B6"/>
    <w:rsid w:val="00234D74"/>
    <w:rsid w:val="002353A1"/>
    <w:rsid w:val="002374BE"/>
    <w:rsid w:val="0024057C"/>
    <w:rsid w:val="00244B31"/>
    <w:rsid w:val="00246A8F"/>
    <w:rsid w:val="00247647"/>
    <w:rsid w:val="00251580"/>
    <w:rsid w:val="00251DAE"/>
    <w:rsid w:val="00257DBA"/>
    <w:rsid w:val="002609FE"/>
    <w:rsid w:val="0026515A"/>
    <w:rsid w:val="00272258"/>
    <w:rsid w:val="00276217"/>
    <w:rsid w:val="00277A4F"/>
    <w:rsid w:val="002826D1"/>
    <w:rsid w:val="0028497A"/>
    <w:rsid w:val="002854CD"/>
    <w:rsid w:val="002856FD"/>
    <w:rsid w:val="00285FA9"/>
    <w:rsid w:val="00286BC8"/>
    <w:rsid w:val="002927C3"/>
    <w:rsid w:val="002932B6"/>
    <w:rsid w:val="00293AF5"/>
    <w:rsid w:val="002946EB"/>
    <w:rsid w:val="00294846"/>
    <w:rsid w:val="002953DC"/>
    <w:rsid w:val="00296788"/>
    <w:rsid w:val="002976CB"/>
    <w:rsid w:val="00297A0C"/>
    <w:rsid w:val="002A2FC2"/>
    <w:rsid w:val="002B0FFD"/>
    <w:rsid w:val="002B4E2A"/>
    <w:rsid w:val="002C0982"/>
    <w:rsid w:val="002C47C0"/>
    <w:rsid w:val="002C75B0"/>
    <w:rsid w:val="002C79A4"/>
    <w:rsid w:val="002D4081"/>
    <w:rsid w:val="002D5601"/>
    <w:rsid w:val="002D5806"/>
    <w:rsid w:val="002D6182"/>
    <w:rsid w:val="002E0031"/>
    <w:rsid w:val="002E38AA"/>
    <w:rsid w:val="002E4431"/>
    <w:rsid w:val="002F0ED5"/>
    <w:rsid w:val="002F23CF"/>
    <w:rsid w:val="002F4AA1"/>
    <w:rsid w:val="002F4BA2"/>
    <w:rsid w:val="002F54FE"/>
    <w:rsid w:val="002F5CFA"/>
    <w:rsid w:val="002F5E5F"/>
    <w:rsid w:val="00303AB5"/>
    <w:rsid w:val="0030571B"/>
    <w:rsid w:val="0031106D"/>
    <w:rsid w:val="00316696"/>
    <w:rsid w:val="00316CE8"/>
    <w:rsid w:val="0032104B"/>
    <w:rsid w:val="00321DCA"/>
    <w:rsid w:val="0032343A"/>
    <w:rsid w:val="0032481B"/>
    <w:rsid w:val="00326BB2"/>
    <w:rsid w:val="003334BA"/>
    <w:rsid w:val="003344CC"/>
    <w:rsid w:val="00335638"/>
    <w:rsid w:val="00336D65"/>
    <w:rsid w:val="00341BCD"/>
    <w:rsid w:val="00341D0D"/>
    <w:rsid w:val="0034445D"/>
    <w:rsid w:val="003469C2"/>
    <w:rsid w:val="00350531"/>
    <w:rsid w:val="003531ED"/>
    <w:rsid w:val="00353CEB"/>
    <w:rsid w:val="0036256C"/>
    <w:rsid w:val="003639F9"/>
    <w:rsid w:val="00367673"/>
    <w:rsid w:val="00372DAB"/>
    <w:rsid w:val="00373B1D"/>
    <w:rsid w:val="00380132"/>
    <w:rsid w:val="00380299"/>
    <w:rsid w:val="00380EB9"/>
    <w:rsid w:val="0038312B"/>
    <w:rsid w:val="0039300C"/>
    <w:rsid w:val="0039526B"/>
    <w:rsid w:val="0039602C"/>
    <w:rsid w:val="003966EF"/>
    <w:rsid w:val="003A174F"/>
    <w:rsid w:val="003A1779"/>
    <w:rsid w:val="003A1949"/>
    <w:rsid w:val="003A2EAC"/>
    <w:rsid w:val="003A3288"/>
    <w:rsid w:val="003A387C"/>
    <w:rsid w:val="003A7069"/>
    <w:rsid w:val="003A7A65"/>
    <w:rsid w:val="003A7DF1"/>
    <w:rsid w:val="003A7F14"/>
    <w:rsid w:val="003C0E04"/>
    <w:rsid w:val="003C16B8"/>
    <w:rsid w:val="003C181E"/>
    <w:rsid w:val="003C3B96"/>
    <w:rsid w:val="003C598D"/>
    <w:rsid w:val="003C68D5"/>
    <w:rsid w:val="003D169F"/>
    <w:rsid w:val="003D2975"/>
    <w:rsid w:val="003F1E50"/>
    <w:rsid w:val="003F4E77"/>
    <w:rsid w:val="003F7D36"/>
    <w:rsid w:val="0040149B"/>
    <w:rsid w:val="0040163F"/>
    <w:rsid w:val="00401CB2"/>
    <w:rsid w:val="0040236B"/>
    <w:rsid w:val="00405FA2"/>
    <w:rsid w:val="00411473"/>
    <w:rsid w:val="00411D12"/>
    <w:rsid w:val="0041286A"/>
    <w:rsid w:val="00415F3C"/>
    <w:rsid w:val="00420084"/>
    <w:rsid w:val="00425EB9"/>
    <w:rsid w:val="004266EE"/>
    <w:rsid w:val="00431AED"/>
    <w:rsid w:val="00432A29"/>
    <w:rsid w:val="00433B93"/>
    <w:rsid w:val="004356D6"/>
    <w:rsid w:val="004357CA"/>
    <w:rsid w:val="00440D98"/>
    <w:rsid w:val="0044158E"/>
    <w:rsid w:val="0044362B"/>
    <w:rsid w:val="00444573"/>
    <w:rsid w:val="004534E7"/>
    <w:rsid w:val="00456737"/>
    <w:rsid w:val="0046076A"/>
    <w:rsid w:val="00461FED"/>
    <w:rsid w:val="00466A14"/>
    <w:rsid w:val="004750EE"/>
    <w:rsid w:val="0047520B"/>
    <w:rsid w:val="00476253"/>
    <w:rsid w:val="00482E32"/>
    <w:rsid w:val="00483F16"/>
    <w:rsid w:val="00483FD9"/>
    <w:rsid w:val="004847AB"/>
    <w:rsid w:val="004900B4"/>
    <w:rsid w:val="00492D43"/>
    <w:rsid w:val="00494DF7"/>
    <w:rsid w:val="004A4336"/>
    <w:rsid w:val="004A6698"/>
    <w:rsid w:val="004B1994"/>
    <w:rsid w:val="004B2E34"/>
    <w:rsid w:val="004B45EE"/>
    <w:rsid w:val="004B4A25"/>
    <w:rsid w:val="004B5D52"/>
    <w:rsid w:val="004B5D79"/>
    <w:rsid w:val="004C089E"/>
    <w:rsid w:val="004C0DFB"/>
    <w:rsid w:val="004D2348"/>
    <w:rsid w:val="004D31A3"/>
    <w:rsid w:val="004D3EF6"/>
    <w:rsid w:val="004D4121"/>
    <w:rsid w:val="004D4326"/>
    <w:rsid w:val="004D5705"/>
    <w:rsid w:val="004D731C"/>
    <w:rsid w:val="004E01E7"/>
    <w:rsid w:val="004E2E56"/>
    <w:rsid w:val="004E385A"/>
    <w:rsid w:val="004E3C48"/>
    <w:rsid w:val="004E4B24"/>
    <w:rsid w:val="004E5E44"/>
    <w:rsid w:val="004E637C"/>
    <w:rsid w:val="004E7467"/>
    <w:rsid w:val="004F1B07"/>
    <w:rsid w:val="004F51CD"/>
    <w:rsid w:val="004F57FE"/>
    <w:rsid w:val="004F7CE2"/>
    <w:rsid w:val="00500565"/>
    <w:rsid w:val="005005A9"/>
    <w:rsid w:val="005069E1"/>
    <w:rsid w:val="00511BE3"/>
    <w:rsid w:val="00511C26"/>
    <w:rsid w:val="00515DA4"/>
    <w:rsid w:val="00520BCE"/>
    <w:rsid w:val="0052389B"/>
    <w:rsid w:val="00526040"/>
    <w:rsid w:val="00526FDF"/>
    <w:rsid w:val="00533338"/>
    <w:rsid w:val="005347D2"/>
    <w:rsid w:val="005372B5"/>
    <w:rsid w:val="005430E3"/>
    <w:rsid w:val="005461AA"/>
    <w:rsid w:val="00547C9F"/>
    <w:rsid w:val="00551110"/>
    <w:rsid w:val="00553AFE"/>
    <w:rsid w:val="00554050"/>
    <w:rsid w:val="00554A4A"/>
    <w:rsid w:val="005566E8"/>
    <w:rsid w:val="0056052A"/>
    <w:rsid w:val="00560F81"/>
    <w:rsid w:val="005616B4"/>
    <w:rsid w:val="0056497D"/>
    <w:rsid w:val="00564E26"/>
    <w:rsid w:val="00570FD6"/>
    <w:rsid w:val="005754E3"/>
    <w:rsid w:val="00575A3D"/>
    <w:rsid w:val="0058021D"/>
    <w:rsid w:val="005813DE"/>
    <w:rsid w:val="00582F3F"/>
    <w:rsid w:val="00583374"/>
    <w:rsid w:val="00585421"/>
    <w:rsid w:val="00591F3B"/>
    <w:rsid w:val="00594321"/>
    <w:rsid w:val="005A0F84"/>
    <w:rsid w:val="005A20DD"/>
    <w:rsid w:val="005A2A3B"/>
    <w:rsid w:val="005A3E52"/>
    <w:rsid w:val="005A4E34"/>
    <w:rsid w:val="005A5C3D"/>
    <w:rsid w:val="005A7DCA"/>
    <w:rsid w:val="005B04AC"/>
    <w:rsid w:val="005B3064"/>
    <w:rsid w:val="005B3B69"/>
    <w:rsid w:val="005B4366"/>
    <w:rsid w:val="005B49FB"/>
    <w:rsid w:val="005D4168"/>
    <w:rsid w:val="005D790A"/>
    <w:rsid w:val="005E39F2"/>
    <w:rsid w:val="005E39F8"/>
    <w:rsid w:val="005E651D"/>
    <w:rsid w:val="005F197A"/>
    <w:rsid w:val="005F2155"/>
    <w:rsid w:val="005F3B20"/>
    <w:rsid w:val="005F47BF"/>
    <w:rsid w:val="005F7AED"/>
    <w:rsid w:val="00604C2D"/>
    <w:rsid w:val="0060674D"/>
    <w:rsid w:val="00607796"/>
    <w:rsid w:val="0062083F"/>
    <w:rsid w:val="006222A9"/>
    <w:rsid w:val="00623C9D"/>
    <w:rsid w:val="0062575F"/>
    <w:rsid w:val="006276CA"/>
    <w:rsid w:val="00627D12"/>
    <w:rsid w:val="00630D4B"/>
    <w:rsid w:val="00631F50"/>
    <w:rsid w:val="006369DC"/>
    <w:rsid w:val="0064023B"/>
    <w:rsid w:val="006416B9"/>
    <w:rsid w:val="00642CDF"/>
    <w:rsid w:val="00643343"/>
    <w:rsid w:val="0064554E"/>
    <w:rsid w:val="00646E0A"/>
    <w:rsid w:val="006520B0"/>
    <w:rsid w:val="00653042"/>
    <w:rsid w:val="0066037F"/>
    <w:rsid w:val="006605D2"/>
    <w:rsid w:val="00661AE0"/>
    <w:rsid w:val="006620AB"/>
    <w:rsid w:val="00663EAF"/>
    <w:rsid w:val="00664881"/>
    <w:rsid w:val="006657F4"/>
    <w:rsid w:val="00666471"/>
    <w:rsid w:val="00670714"/>
    <w:rsid w:val="006718F0"/>
    <w:rsid w:val="006739BF"/>
    <w:rsid w:val="00676AAE"/>
    <w:rsid w:val="00676C64"/>
    <w:rsid w:val="00677F2E"/>
    <w:rsid w:val="006813C9"/>
    <w:rsid w:val="00682487"/>
    <w:rsid w:val="006839E9"/>
    <w:rsid w:val="00685F07"/>
    <w:rsid w:val="00686275"/>
    <w:rsid w:val="006867EA"/>
    <w:rsid w:val="0069412C"/>
    <w:rsid w:val="00694C96"/>
    <w:rsid w:val="006964C4"/>
    <w:rsid w:val="006A024E"/>
    <w:rsid w:val="006A2C62"/>
    <w:rsid w:val="006A2FBD"/>
    <w:rsid w:val="006A3999"/>
    <w:rsid w:val="006A507B"/>
    <w:rsid w:val="006B44DF"/>
    <w:rsid w:val="006C2248"/>
    <w:rsid w:val="006C3ED0"/>
    <w:rsid w:val="006D0A50"/>
    <w:rsid w:val="006D52CE"/>
    <w:rsid w:val="006D5CC2"/>
    <w:rsid w:val="006D5D0A"/>
    <w:rsid w:val="006E0A4A"/>
    <w:rsid w:val="006E0FFD"/>
    <w:rsid w:val="006E1A5A"/>
    <w:rsid w:val="006E1ACB"/>
    <w:rsid w:val="006E2C06"/>
    <w:rsid w:val="006E41AD"/>
    <w:rsid w:val="006E5F2C"/>
    <w:rsid w:val="006F2E98"/>
    <w:rsid w:val="006F72B3"/>
    <w:rsid w:val="007040E0"/>
    <w:rsid w:val="007104A1"/>
    <w:rsid w:val="00710986"/>
    <w:rsid w:val="00711015"/>
    <w:rsid w:val="007115C2"/>
    <w:rsid w:val="00713152"/>
    <w:rsid w:val="007159F9"/>
    <w:rsid w:val="00716C3C"/>
    <w:rsid w:val="007215B4"/>
    <w:rsid w:val="00723AE4"/>
    <w:rsid w:val="00724BB9"/>
    <w:rsid w:val="00726AC3"/>
    <w:rsid w:val="00730628"/>
    <w:rsid w:val="00731696"/>
    <w:rsid w:val="00731BC2"/>
    <w:rsid w:val="00732503"/>
    <w:rsid w:val="00733290"/>
    <w:rsid w:val="0073453D"/>
    <w:rsid w:val="0073457B"/>
    <w:rsid w:val="00734651"/>
    <w:rsid w:val="007351B7"/>
    <w:rsid w:val="00737690"/>
    <w:rsid w:val="0074086E"/>
    <w:rsid w:val="00741784"/>
    <w:rsid w:val="00741A4A"/>
    <w:rsid w:val="00743640"/>
    <w:rsid w:val="00743B0E"/>
    <w:rsid w:val="00746ECC"/>
    <w:rsid w:val="00751E65"/>
    <w:rsid w:val="00752086"/>
    <w:rsid w:val="00753087"/>
    <w:rsid w:val="0075556B"/>
    <w:rsid w:val="00756295"/>
    <w:rsid w:val="007577F2"/>
    <w:rsid w:val="00762A70"/>
    <w:rsid w:val="00765C42"/>
    <w:rsid w:val="00766A54"/>
    <w:rsid w:val="00771AFC"/>
    <w:rsid w:val="00772CB5"/>
    <w:rsid w:val="00772FB9"/>
    <w:rsid w:val="0078110C"/>
    <w:rsid w:val="00781D0C"/>
    <w:rsid w:val="00782E36"/>
    <w:rsid w:val="0079044D"/>
    <w:rsid w:val="00792CAF"/>
    <w:rsid w:val="00792D7F"/>
    <w:rsid w:val="00795795"/>
    <w:rsid w:val="00795ADB"/>
    <w:rsid w:val="00796A59"/>
    <w:rsid w:val="007A2CE9"/>
    <w:rsid w:val="007A6A8F"/>
    <w:rsid w:val="007A7A64"/>
    <w:rsid w:val="007B04DF"/>
    <w:rsid w:val="007B6166"/>
    <w:rsid w:val="007B7605"/>
    <w:rsid w:val="007B7FCA"/>
    <w:rsid w:val="007C0564"/>
    <w:rsid w:val="007C0B2B"/>
    <w:rsid w:val="007C4F62"/>
    <w:rsid w:val="007C675E"/>
    <w:rsid w:val="007D1679"/>
    <w:rsid w:val="007D32F4"/>
    <w:rsid w:val="007D35B5"/>
    <w:rsid w:val="007D35F4"/>
    <w:rsid w:val="007D51CC"/>
    <w:rsid w:val="007E1FB9"/>
    <w:rsid w:val="007E2034"/>
    <w:rsid w:val="007E25B2"/>
    <w:rsid w:val="007E2778"/>
    <w:rsid w:val="007E3C36"/>
    <w:rsid w:val="007F021E"/>
    <w:rsid w:val="007F0E76"/>
    <w:rsid w:val="008029DD"/>
    <w:rsid w:val="008126B6"/>
    <w:rsid w:val="008133D2"/>
    <w:rsid w:val="00814ED3"/>
    <w:rsid w:val="008165DE"/>
    <w:rsid w:val="0082026A"/>
    <w:rsid w:val="00820F80"/>
    <w:rsid w:val="0082450F"/>
    <w:rsid w:val="00825431"/>
    <w:rsid w:val="00826EF9"/>
    <w:rsid w:val="00831183"/>
    <w:rsid w:val="00831489"/>
    <w:rsid w:val="00831E30"/>
    <w:rsid w:val="00832811"/>
    <w:rsid w:val="00833E66"/>
    <w:rsid w:val="00837195"/>
    <w:rsid w:val="00844248"/>
    <w:rsid w:val="00845430"/>
    <w:rsid w:val="00853048"/>
    <w:rsid w:val="008572D0"/>
    <w:rsid w:val="00863294"/>
    <w:rsid w:val="008652DD"/>
    <w:rsid w:val="0086536C"/>
    <w:rsid w:val="0086667A"/>
    <w:rsid w:val="00870774"/>
    <w:rsid w:val="00872985"/>
    <w:rsid w:val="00876B6B"/>
    <w:rsid w:val="00881BA8"/>
    <w:rsid w:val="008833D0"/>
    <w:rsid w:val="008834B0"/>
    <w:rsid w:val="008950FF"/>
    <w:rsid w:val="008A0B82"/>
    <w:rsid w:val="008A1F7A"/>
    <w:rsid w:val="008A37E0"/>
    <w:rsid w:val="008A4C78"/>
    <w:rsid w:val="008A67C6"/>
    <w:rsid w:val="008A7C94"/>
    <w:rsid w:val="008A7CAF"/>
    <w:rsid w:val="008B52D0"/>
    <w:rsid w:val="008B6065"/>
    <w:rsid w:val="008B6A6C"/>
    <w:rsid w:val="008C3AAA"/>
    <w:rsid w:val="008D0428"/>
    <w:rsid w:val="008D1104"/>
    <w:rsid w:val="008D11C2"/>
    <w:rsid w:val="008D336B"/>
    <w:rsid w:val="008D70F4"/>
    <w:rsid w:val="008E0602"/>
    <w:rsid w:val="008E088C"/>
    <w:rsid w:val="008E2CA1"/>
    <w:rsid w:val="008F1C83"/>
    <w:rsid w:val="00904F31"/>
    <w:rsid w:val="00906871"/>
    <w:rsid w:val="00910B3F"/>
    <w:rsid w:val="009113DD"/>
    <w:rsid w:val="00912891"/>
    <w:rsid w:val="00912E60"/>
    <w:rsid w:val="0091555B"/>
    <w:rsid w:val="00921FD9"/>
    <w:rsid w:val="009231F0"/>
    <w:rsid w:val="0092554A"/>
    <w:rsid w:val="00927F07"/>
    <w:rsid w:val="00930866"/>
    <w:rsid w:val="009338CD"/>
    <w:rsid w:val="009357C5"/>
    <w:rsid w:val="009425B7"/>
    <w:rsid w:val="00943674"/>
    <w:rsid w:val="00946AD2"/>
    <w:rsid w:val="00946F29"/>
    <w:rsid w:val="009532AF"/>
    <w:rsid w:val="009538CD"/>
    <w:rsid w:val="009538F1"/>
    <w:rsid w:val="009566B4"/>
    <w:rsid w:val="00957693"/>
    <w:rsid w:val="00957914"/>
    <w:rsid w:val="009608D4"/>
    <w:rsid w:val="00964EAB"/>
    <w:rsid w:val="00967DA8"/>
    <w:rsid w:val="009709A0"/>
    <w:rsid w:val="00970BDF"/>
    <w:rsid w:val="009720DD"/>
    <w:rsid w:val="00973B24"/>
    <w:rsid w:val="0097692D"/>
    <w:rsid w:val="009868B0"/>
    <w:rsid w:val="00986919"/>
    <w:rsid w:val="00987554"/>
    <w:rsid w:val="0099128A"/>
    <w:rsid w:val="00993593"/>
    <w:rsid w:val="00994981"/>
    <w:rsid w:val="0099598F"/>
    <w:rsid w:val="00995D7F"/>
    <w:rsid w:val="00996CA5"/>
    <w:rsid w:val="00996CC0"/>
    <w:rsid w:val="009A2D20"/>
    <w:rsid w:val="009A3E9C"/>
    <w:rsid w:val="009A40D3"/>
    <w:rsid w:val="009A41C3"/>
    <w:rsid w:val="009A42C8"/>
    <w:rsid w:val="009A4D62"/>
    <w:rsid w:val="009A5B5D"/>
    <w:rsid w:val="009A5F0B"/>
    <w:rsid w:val="009A7030"/>
    <w:rsid w:val="009A7DE4"/>
    <w:rsid w:val="009B74DA"/>
    <w:rsid w:val="009B7913"/>
    <w:rsid w:val="009C0E7B"/>
    <w:rsid w:val="009C42E8"/>
    <w:rsid w:val="009C4974"/>
    <w:rsid w:val="009D0E64"/>
    <w:rsid w:val="009D46E6"/>
    <w:rsid w:val="009D7685"/>
    <w:rsid w:val="009E005B"/>
    <w:rsid w:val="009E06A5"/>
    <w:rsid w:val="009E10EF"/>
    <w:rsid w:val="009E1798"/>
    <w:rsid w:val="009E2016"/>
    <w:rsid w:val="009E3D0C"/>
    <w:rsid w:val="009E5FFA"/>
    <w:rsid w:val="009E67D9"/>
    <w:rsid w:val="009E6AA9"/>
    <w:rsid w:val="009E715C"/>
    <w:rsid w:val="009F1EBC"/>
    <w:rsid w:val="009F2192"/>
    <w:rsid w:val="009F35B4"/>
    <w:rsid w:val="009F4129"/>
    <w:rsid w:val="009F5B9D"/>
    <w:rsid w:val="009F7840"/>
    <w:rsid w:val="009F7982"/>
    <w:rsid w:val="00A00E59"/>
    <w:rsid w:val="00A024F7"/>
    <w:rsid w:val="00A134E3"/>
    <w:rsid w:val="00A14632"/>
    <w:rsid w:val="00A15BC8"/>
    <w:rsid w:val="00A16CF6"/>
    <w:rsid w:val="00A17129"/>
    <w:rsid w:val="00A244A1"/>
    <w:rsid w:val="00A26BEC"/>
    <w:rsid w:val="00A30EF3"/>
    <w:rsid w:val="00A318B6"/>
    <w:rsid w:val="00A319B3"/>
    <w:rsid w:val="00A342DA"/>
    <w:rsid w:val="00A409C9"/>
    <w:rsid w:val="00A41D00"/>
    <w:rsid w:val="00A42161"/>
    <w:rsid w:val="00A450B5"/>
    <w:rsid w:val="00A45427"/>
    <w:rsid w:val="00A458C7"/>
    <w:rsid w:val="00A45D73"/>
    <w:rsid w:val="00A50EB7"/>
    <w:rsid w:val="00A55EC6"/>
    <w:rsid w:val="00A56589"/>
    <w:rsid w:val="00A64C12"/>
    <w:rsid w:val="00A65F9C"/>
    <w:rsid w:val="00A7277A"/>
    <w:rsid w:val="00A80ED8"/>
    <w:rsid w:val="00A8120B"/>
    <w:rsid w:val="00A81334"/>
    <w:rsid w:val="00A81E35"/>
    <w:rsid w:val="00A81FF1"/>
    <w:rsid w:val="00A85913"/>
    <w:rsid w:val="00A92FB9"/>
    <w:rsid w:val="00A93F63"/>
    <w:rsid w:val="00A9486B"/>
    <w:rsid w:val="00AA2734"/>
    <w:rsid w:val="00AA52E7"/>
    <w:rsid w:val="00AA69E7"/>
    <w:rsid w:val="00AA6E50"/>
    <w:rsid w:val="00AA7F4D"/>
    <w:rsid w:val="00AB1579"/>
    <w:rsid w:val="00AB20AB"/>
    <w:rsid w:val="00AB21F9"/>
    <w:rsid w:val="00AB25C0"/>
    <w:rsid w:val="00AB33E7"/>
    <w:rsid w:val="00AB3788"/>
    <w:rsid w:val="00AB73E9"/>
    <w:rsid w:val="00AB77D4"/>
    <w:rsid w:val="00AC2AB7"/>
    <w:rsid w:val="00AC3CF4"/>
    <w:rsid w:val="00AC5EE6"/>
    <w:rsid w:val="00AC74E4"/>
    <w:rsid w:val="00AC7DDD"/>
    <w:rsid w:val="00AD1379"/>
    <w:rsid w:val="00AD2594"/>
    <w:rsid w:val="00AD4901"/>
    <w:rsid w:val="00AD5F07"/>
    <w:rsid w:val="00AD7EF8"/>
    <w:rsid w:val="00AE261E"/>
    <w:rsid w:val="00AE2ADC"/>
    <w:rsid w:val="00AE2F66"/>
    <w:rsid w:val="00AE2F91"/>
    <w:rsid w:val="00AE4920"/>
    <w:rsid w:val="00AF4B4E"/>
    <w:rsid w:val="00B03D31"/>
    <w:rsid w:val="00B05F26"/>
    <w:rsid w:val="00B062AA"/>
    <w:rsid w:val="00B067B9"/>
    <w:rsid w:val="00B11351"/>
    <w:rsid w:val="00B1552E"/>
    <w:rsid w:val="00B21399"/>
    <w:rsid w:val="00B2235A"/>
    <w:rsid w:val="00B24873"/>
    <w:rsid w:val="00B24B70"/>
    <w:rsid w:val="00B24DC1"/>
    <w:rsid w:val="00B2694D"/>
    <w:rsid w:val="00B3312B"/>
    <w:rsid w:val="00B34BBD"/>
    <w:rsid w:val="00B355AF"/>
    <w:rsid w:val="00B35CD0"/>
    <w:rsid w:val="00B36A3F"/>
    <w:rsid w:val="00B376A0"/>
    <w:rsid w:val="00B42958"/>
    <w:rsid w:val="00B43951"/>
    <w:rsid w:val="00B456E2"/>
    <w:rsid w:val="00B46F9F"/>
    <w:rsid w:val="00B51D4B"/>
    <w:rsid w:val="00B53D48"/>
    <w:rsid w:val="00B566E1"/>
    <w:rsid w:val="00B56AC8"/>
    <w:rsid w:val="00B620B0"/>
    <w:rsid w:val="00B63B41"/>
    <w:rsid w:val="00B644E6"/>
    <w:rsid w:val="00B65FB3"/>
    <w:rsid w:val="00B662FC"/>
    <w:rsid w:val="00B671E3"/>
    <w:rsid w:val="00B704CC"/>
    <w:rsid w:val="00B7102A"/>
    <w:rsid w:val="00B7172F"/>
    <w:rsid w:val="00B77888"/>
    <w:rsid w:val="00B77CA6"/>
    <w:rsid w:val="00B8520B"/>
    <w:rsid w:val="00B87FBF"/>
    <w:rsid w:val="00B9475E"/>
    <w:rsid w:val="00B950FB"/>
    <w:rsid w:val="00BA20EB"/>
    <w:rsid w:val="00BA46F6"/>
    <w:rsid w:val="00BA5E2A"/>
    <w:rsid w:val="00BA75A7"/>
    <w:rsid w:val="00BB4A03"/>
    <w:rsid w:val="00BB5476"/>
    <w:rsid w:val="00BB73B0"/>
    <w:rsid w:val="00BC05DE"/>
    <w:rsid w:val="00BC1E15"/>
    <w:rsid w:val="00BC21CE"/>
    <w:rsid w:val="00BC2257"/>
    <w:rsid w:val="00BC266E"/>
    <w:rsid w:val="00BC391F"/>
    <w:rsid w:val="00BC3F6E"/>
    <w:rsid w:val="00BC53F6"/>
    <w:rsid w:val="00BD04D9"/>
    <w:rsid w:val="00BD26C9"/>
    <w:rsid w:val="00BD3E5E"/>
    <w:rsid w:val="00BD3FA3"/>
    <w:rsid w:val="00BD59C8"/>
    <w:rsid w:val="00BD60B9"/>
    <w:rsid w:val="00BD61FD"/>
    <w:rsid w:val="00BD6D92"/>
    <w:rsid w:val="00BD791F"/>
    <w:rsid w:val="00BE311B"/>
    <w:rsid w:val="00BE4592"/>
    <w:rsid w:val="00BE5BFE"/>
    <w:rsid w:val="00BF0174"/>
    <w:rsid w:val="00BF3F44"/>
    <w:rsid w:val="00BF7C64"/>
    <w:rsid w:val="00C01A41"/>
    <w:rsid w:val="00C022A2"/>
    <w:rsid w:val="00C075C4"/>
    <w:rsid w:val="00C10335"/>
    <w:rsid w:val="00C1246D"/>
    <w:rsid w:val="00C143F3"/>
    <w:rsid w:val="00C1534F"/>
    <w:rsid w:val="00C15CB0"/>
    <w:rsid w:val="00C1614B"/>
    <w:rsid w:val="00C217BA"/>
    <w:rsid w:val="00C2411B"/>
    <w:rsid w:val="00C262C1"/>
    <w:rsid w:val="00C31987"/>
    <w:rsid w:val="00C323E3"/>
    <w:rsid w:val="00C330FE"/>
    <w:rsid w:val="00C334DC"/>
    <w:rsid w:val="00C34257"/>
    <w:rsid w:val="00C37165"/>
    <w:rsid w:val="00C44211"/>
    <w:rsid w:val="00C47498"/>
    <w:rsid w:val="00C47B89"/>
    <w:rsid w:val="00C534EB"/>
    <w:rsid w:val="00C535CE"/>
    <w:rsid w:val="00C6001D"/>
    <w:rsid w:val="00C60440"/>
    <w:rsid w:val="00C611EA"/>
    <w:rsid w:val="00C62470"/>
    <w:rsid w:val="00C62C4D"/>
    <w:rsid w:val="00C63EC4"/>
    <w:rsid w:val="00C6406F"/>
    <w:rsid w:val="00C6668D"/>
    <w:rsid w:val="00C7100A"/>
    <w:rsid w:val="00C71C23"/>
    <w:rsid w:val="00C73119"/>
    <w:rsid w:val="00C74185"/>
    <w:rsid w:val="00C81512"/>
    <w:rsid w:val="00C8229B"/>
    <w:rsid w:val="00C846E4"/>
    <w:rsid w:val="00C869AE"/>
    <w:rsid w:val="00C91A03"/>
    <w:rsid w:val="00C91C24"/>
    <w:rsid w:val="00C931E5"/>
    <w:rsid w:val="00C9360F"/>
    <w:rsid w:val="00C96B65"/>
    <w:rsid w:val="00C97C8A"/>
    <w:rsid w:val="00CA0F7A"/>
    <w:rsid w:val="00CA1640"/>
    <w:rsid w:val="00CA2514"/>
    <w:rsid w:val="00CA38FE"/>
    <w:rsid w:val="00CA6183"/>
    <w:rsid w:val="00CA7456"/>
    <w:rsid w:val="00CB3C24"/>
    <w:rsid w:val="00CB44DB"/>
    <w:rsid w:val="00CB5360"/>
    <w:rsid w:val="00CC0FDA"/>
    <w:rsid w:val="00CC1348"/>
    <w:rsid w:val="00CC2D9E"/>
    <w:rsid w:val="00CC71A5"/>
    <w:rsid w:val="00CD1454"/>
    <w:rsid w:val="00CD2574"/>
    <w:rsid w:val="00CD3D33"/>
    <w:rsid w:val="00CD43F8"/>
    <w:rsid w:val="00CD44C5"/>
    <w:rsid w:val="00CD7614"/>
    <w:rsid w:val="00CD7C1F"/>
    <w:rsid w:val="00CE0FD8"/>
    <w:rsid w:val="00CE3211"/>
    <w:rsid w:val="00CE3213"/>
    <w:rsid w:val="00CE423D"/>
    <w:rsid w:val="00CE494E"/>
    <w:rsid w:val="00CE6707"/>
    <w:rsid w:val="00CE6ECC"/>
    <w:rsid w:val="00CF15F0"/>
    <w:rsid w:val="00CF1C03"/>
    <w:rsid w:val="00CF204D"/>
    <w:rsid w:val="00CF3AC6"/>
    <w:rsid w:val="00CF3CAC"/>
    <w:rsid w:val="00CF4D0E"/>
    <w:rsid w:val="00CF55B6"/>
    <w:rsid w:val="00D04C3D"/>
    <w:rsid w:val="00D05387"/>
    <w:rsid w:val="00D11178"/>
    <w:rsid w:val="00D14916"/>
    <w:rsid w:val="00D22298"/>
    <w:rsid w:val="00D22F38"/>
    <w:rsid w:val="00D25AEB"/>
    <w:rsid w:val="00D30957"/>
    <w:rsid w:val="00D31A69"/>
    <w:rsid w:val="00D328BB"/>
    <w:rsid w:val="00D34429"/>
    <w:rsid w:val="00D36B8A"/>
    <w:rsid w:val="00D373A4"/>
    <w:rsid w:val="00D37E02"/>
    <w:rsid w:val="00D44D86"/>
    <w:rsid w:val="00D54BF1"/>
    <w:rsid w:val="00D56225"/>
    <w:rsid w:val="00D56511"/>
    <w:rsid w:val="00D56A01"/>
    <w:rsid w:val="00D606D0"/>
    <w:rsid w:val="00D6175B"/>
    <w:rsid w:val="00D62B5B"/>
    <w:rsid w:val="00D64412"/>
    <w:rsid w:val="00D64EE9"/>
    <w:rsid w:val="00D702F4"/>
    <w:rsid w:val="00D711D8"/>
    <w:rsid w:val="00D71B2A"/>
    <w:rsid w:val="00D72BDE"/>
    <w:rsid w:val="00D74058"/>
    <w:rsid w:val="00D75113"/>
    <w:rsid w:val="00D75875"/>
    <w:rsid w:val="00D75C20"/>
    <w:rsid w:val="00D85AF2"/>
    <w:rsid w:val="00D90D30"/>
    <w:rsid w:val="00D9145F"/>
    <w:rsid w:val="00D91F78"/>
    <w:rsid w:val="00D92C9A"/>
    <w:rsid w:val="00D956D3"/>
    <w:rsid w:val="00D95D9C"/>
    <w:rsid w:val="00DA255C"/>
    <w:rsid w:val="00DA6B05"/>
    <w:rsid w:val="00DA70F5"/>
    <w:rsid w:val="00DB38D2"/>
    <w:rsid w:val="00DB4848"/>
    <w:rsid w:val="00DC170C"/>
    <w:rsid w:val="00DC409A"/>
    <w:rsid w:val="00DC7B01"/>
    <w:rsid w:val="00DD1C2A"/>
    <w:rsid w:val="00DD4994"/>
    <w:rsid w:val="00DD7372"/>
    <w:rsid w:val="00DE1173"/>
    <w:rsid w:val="00DE6982"/>
    <w:rsid w:val="00DE6A01"/>
    <w:rsid w:val="00DF0230"/>
    <w:rsid w:val="00DF06F5"/>
    <w:rsid w:val="00DF1246"/>
    <w:rsid w:val="00DF3099"/>
    <w:rsid w:val="00DF3E9E"/>
    <w:rsid w:val="00E01419"/>
    <w:rsid w:val="00E02859"/>
    <w:rsid w:val="00E037B7"/>
    <w:rsid w:val="00E040CE"/>
    <w:rsid w:val="00E059C0"/>
    <w:rsid w:val="00E112C8"/>
    <w:rsid w:val="00E11C10"/>
    <w:rsid w:val="00E127BF"/>
    <w:rsid w:val="00E14954"/>
    <w:rsid w:val="00E17E79"/>
    <w:rsid w:val="00E33018"/>
    <w:rsid w:val="00E33FB2"/>
    <w:rsid w:val="00E3626E"/>
    <w:rsid w:val="00E379DC"/>
    <w:rsid w:val="00E40342"/>
    <w:rsid w:val="00E40C38"/>
    <w:rsid w:val="00E446F7"/>
    <w:rsid w:val="00E45AEB"/>
    <w:rsid w:val="00E51FAE"/>
    <w:rsid w:val="00E52EFA"/>
    <w:rsid w:val="00E5612F"/>
    <w:rsid w:val="00E60D71"/>
    <w:rsid w:val="00E61DAA"/>
    <w:rsid w:val="00E636C3"/>
    <w:rsid w:val="00E67A4F"/>
    <w:rsid w:val="00E67B52"/>
    <w:rsid w:val="00E71BDE"/>
    <w:rsid w:val="00E7276B"/>
    <w:rsid w:val="00E73DF7"/>
    <w:rsid w:val="00E746DA"/>
    <w:rsid w:val="00E7759D"/>
    <w:rsid w:val="00E80BC3"/>
    <w:rsid w:val="00E80E69"/>
    <w:rsid w:val="00E81963"/>
    <w:rsid w:val="00E8248F"/>
    <w:rsid w:val="00E82893"/>
    <w:rsid w:val="00E83BF5"/>
    <w:rsid w:val="00E83F8F"/>
    <w:rsid w:val="00E853F3"/>
    <w:rsid w:val="00E8699C"/>
    <w:rsid w:val="00E87085"/>
    <w:rsid w:val="00E93B9E"/>
    <w:rsid w:val="00E94741"/>
    <w:rsid w:val="00E95635"/>
    <w:rsid w:val="00EA23C2"/>
    <w:rsid w:val="00EA3B2A"/>
    <w:rsid w:val="00EA40D0"/>
    <w:rsid w:val="00EA70AB"/>
    <w:rsid w:val="00EB3C84"/>
    <w:rsid w:val="00EB5910"/>
    <w:rsid w:val="00EB6939"/>
    <w:rsid w:val="00EB73FA"/>
    <w:rsid w:val="00EB77A2"/>
    <w:rsid w:val="00EC18F5"/>
    <w:rsid w:val="00EC5305"/>
    <w:rsid w:val="00EC58F1"/>
    <w:rsid w:val="00EC5942"/>
    <w:rsid w:val="00EC5B2B"/>
    <w:rsid w:val="00ED0426"/>
    <w:rsid w:val="00ED0591"/>
    <w:rsid w:val="00ED0AAA"/>
    <w:rsid w:val="00ED22DB"/>
    <w:rsid w:val="00ED3CB6"/>
    <w:rsid w:val="00ED480C"/>
    <w:rsid w:val="00EE01E3"/>
    <w:rsid w:val="00EE1617"/>
    <w:rsid w:val="00EE25AA"/>
    <w:rsid w:val="00EE25EC"/>
    <w:rsid w:val="00EE3550"/>
    <w:rsid w:val="00EE3647"/>
    <w:rsid w:val="00EE4CB4"/>
    <w:rsid w:val="00EE556E"/>
    <w:rsid w:val="00EE5C8B"/>
    <w:rsid w:val="00EF0A0D"/>
    <w:rsid w:val="00EF1C0D"/>
    <w:rsid w:val="00EF2116"/>
    <w:rsid w:val="00EF4A0C"/>
    <w:rsid w:val="00EF4ADC"/>
    <w:rsid w:val="00EF6A84"/>
    <w:rsid w:val="00EF7AE3"/>
    <w:rsid w:val="00F0354B"/>
    <w:rsid w:val="00F15C9B"/>
    <w:rsid w:val="00F16487"/>
    <w:rsid w:val="00F17BDA"/>
    <w:rsid w:val="00F20598"/>
    <w:rsid w:val="00F205DD"/>
    <w:rsid w:val="00F218F7"/>
    <w:rsid w:val="00F220A2"/>
    <w:rsid w:val="00F26C58"/>
    <w:rsid w:val="00F32972"/>
    <w:rsid w:val="00F32CE8"/>
    <w:rsid w:val="00F34D20"/>
    <w:rsid w:val="00F401F1"/>
    <w:rsid w:val="00F40290"/>
    <w:rsid w:val="00F42666"/>
    <w:rsid w:val="00F432BC"/>
    <w:rsid w:val="00F4444A"/>
    <w:rsid w:val="00F458E5"/>
    <w:rsid w:val="00F479ED"/>
    <w:rsid w:val="00F531E2"/>
    <w:rsid w:val="00F560A1"/>
    <w:rsid w:val="00F56D35"/>
    <w:rsid w:val="00F61C01"/>
    <w:rsid w:val="00F61D61"/>
    <w:rsid w:val="00F63881"/>
    <w:rsid w:val="00F64EAC"/>
    <w:rsid w:val="00F66ECF"/>
    <w:rsid w:val="00F67251"/>
    <w:rsid w:val="00F67C09"/>
    <w:rsid w:val="00F70C96"/>
    <w:rsid w:val="00F74E8B"/>
    <w:rsid w:val="00F75159"/>
    <w:rsid w:val="00F77FC5"/>
    <w:rsid w:val="00F82308"/>
    <w:rsid w:val="00F83F61"/>
    <w:rsid w:val="00F84994"/>
    <w:rsid w:val="00F85B69"/>
    <w:rsid w:val="00F86239"/>
    <w:rsid w:val="00F87E54"/>
    <w:rsid w:val="00F907DF"/>
    <w:rsid w:val="00F920B1"/>
    <w:rsid w:val="00F94401"/>
    <w:rsid w:val="00F95269"/>
    <w:rsid w:val="00FA4411"/>
    <w:rsid w:val="00FA4528"/>
    <w:rsid w:val="00FA5641"/>
    <w:rsid w:val="00FB0C0B"/>
    <w:rsid w:val="00FB11C2"/>
    <w:rsid w:val="00FB28F7"/>
    <w:rsid w:val="00FB3AB8"/>
    <w:rsid w:val="00FB46A2"/>
    <w:rsid w:val="00FB46A4"/>
    <w:rsid w:val="00FB47F3"/>
    <w:rsid w:val="00FB7A69"/>
    <w:rsid w:val="00FB7E8D"/>
    <w:rsid w:val="00FC0D7A"/>
    <w:rsid w:val="00FC12AE"/>
    <w:rsid w:val="00FC394A"/>
    <w:rsid w:val="00FC6069"/>
    <w:rsid w:val="00FC6594"/>
    <w:rsid w:val="00FC730B"/>
    <w:rsid w:val="00FC79DA"/>
    <w:rsid w:val="00FD0352"/>
    <w:rsid w:val="00FD08E1"/>
    <w:rsid w:val="00FD0FCB"/>
    <w:rsid w:val="00FD1680"/>
    <w:rsid w:val="00FD34C7"/>
    <w:rsid w:val="00FD3A39"/>
    <w:rsid w:val="00FD76B6"/>
    <w:rsid w:val="00FE3A0A"/>
    <w:rsid w:val="00FE5636"/>
    <w:rsid w:val="00FF10F5"/>
    <w:rsid w:val="00FF503E"/>
    <w:rsid w:val="00FF7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27961"/>
  <w15:chartTrackingRefBased/>
  <w15:docId w15:val="{9BBEA138-6499-41DD-A3FA-6F7994614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Tahoma" w:hAnsi="Tahoma" w:cs="Gill Sans MT"/>
        <w:lang w:val="en-MY" w:eastAsia="en-MY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15021A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1F40C3"/>
    <w:pPr>
      <w:spacing w:before="125"/>
      <w:ind w:left="283"/>
      <w:outlineLvl w:val="0"/>
    </w:pPr>
    <w:rPr>
      <w:rFonts w:ascii="Palatino Linotype" w:eastAsia="Palatino Linotype" w:hAnsi="Palatino Linotype"/>
      <w:sz w:val="72"/>
      <w:szCs w:val="72"/>
    </w:rPr>
  </w:style>
  <w:style w:type="paragraph" w:styleId="Heading2">
    <w:name w:val="heading 2"/>
    <w:basedOn w:val="Normal"/>
    <w:uiPriority w:val="1"/>
    <w:qFormat/>
    <w:rsid w:val="001F40C3"/>
    <w:pPr>
      <w:ind w:left="1721" w:hanging="850"/>
      <w:outlineLvl w:val="1"/>
    </w:pPr>
    <w:rPr>
      <w:rFonts w:ascii="Palatino Linotype" w:eastAsia="Palatino Linotype" w:hAnsi="Palatino Linotype"/>
      <w:sz w:val="60"/>
      <w:szCs w:val="60"/>
    </w:rPr>
  </w:style>
  <w:style w:type="paragraph" w:styleId="Heading3">
    <w:name w:val="heading 3"/>
    <w:basedOn w:val="Normal"/>
    <w:uiPriority w:val="1"/>
    <w:qFormat/>
    <w:rsid w:val="001F40C3"/>
    <w:pPr>
      <w:spacing w:before="30"/>
      <w:ind w:left="100"/>
      <w:outlineLvl w:val="2"/>
    </w:pPr>
    <w:rPr>
      <w:rFonts w:ascii="Gill Sans MT" w:eastAsia="Gill Sans MT" w:hAnsi="Gill Sans MT"/>
      <w:b/>
      <w:bCs/>
      <w:sz w:val="36"/>
      <w:szCs w:val="36"/>
    </w:rPr>
  </w:style>
  <w:style w:type="paragraph" w:styleId="Heading4">
    <w:name w:val="heading 4"/>
    <w:basedOn w:val="Normal"/>
    <w:uiPriority w:val="1"/>
    <w:qFormat/>
    <w:rsid w:val="001F40C3"/>
    <w:pPr>
      <w:ind w:left="866" w:hanging="765"/>
      <w:outlineLvl w:val="3"/>
    </w:pPr>
    <w:rPr>
      <w:rFonts w:ascii="Gill Sans MT" w:eastAsia="Gill Sans MT" w:hAnsi="Gill Sans MT"/>
      <w:b/>
      <w:bCs/>
      <w:sz w:val="24"/>
      <w:szCs w:val="24"/>
    </w:rPr>
  </w:style>
  <w:style w:type="paragraph" w:styleId="Heading5">
    <w:name w:val="heading 5"/>
    <w:basedOn w:val="Normal"/>
    <w:uiPriority w:val="1"/>
    <w:qFormat/>
    <w:rsid w:val="001F40C3"/>
    <w:pPr>
      <w:ind w:left="817"/>
      <w:outlineLvl w:val="4"/>
    </w:pPr>
    <w:rPr>
      <w:rFonts w:ascii="Arial Black" w:eastAsia="Arial Black" w:hAnsi="Arial Black"/>
      <w:b/>
      <w:bCs/>
      <w:i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72BDE"/>
    <w:pPr>
      <w:keepNext/>
      <w:widowControl/>
      <w:jc w:val="both"/>
      <w:outlineLvl w:val="8"/>
    </w:pPr>
    <w:rPr>
      <w:rFonts w:ascii="Wingdings" w:eastAsia="Gill Sans MT" w:hAnsi="Wingdings"/>
      <w:b/>
      <w:bCs/>
      <w:sz w:val="16"/>
      <w:szCs w:val="20"/>
      <w:lang w:val="sv-S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rsid w:val="001F40C3"/>
    <w:pPr>
      <w:spacing w:before="123"/>
      <w:ind w:left="100"/>
    </w:pPr>
    <w:rPr>
      <w:rFonts w:ascii="Walbaum Text" w:eastAsia="Walbaum Text" w:hAnsi="Walbaum Text"/>
      <w:sz w:val="28"/>
      <w:szCs w:val="28"/>
    </w:rPr>
  </w:style>
  <w:style w:type="paragraph" w:styleId="TOC2">
    <w:name w:val="toc 2"/>
    <w:basedOn w:val="Normal"/>
    <w:uiPriority w:val="1"/>
    <w:qFormat/>
    <w:rsid w:val="001F40C3"/>
    <w:pPr>
      <w:ind w:left="1801"/>
    </w:pPr>
    <w:rPr>
      <w:rFonts w:ascii="Walbaum Text" w:eastAsia="Walbaum Text" w:hAnsi="Walbaum Text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1F40C3"/>
    <w:pPr>
      <w:ind w:left="1582"/>
    </w:pPr>
    <w:rPr>
      <w:rFonts w:ascii="Walbaum Text" w:eastAsia="Walbaum Text" w:hAnsi="Walbaum Text"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1F40C3"/>
  </w:style>
  <w:style w:type="paragraph" w:customStyle="1" w:styleId="TableParagraph">
    <w:name w:val="Table Paragraph"/>
    <w:basedOn w:val="Normal"/>
    <w:uiPriority w:val="1"/>
    <w:qFormat/>
    <w:rsid w:val="001F40C3"/>
  </w:style>
  <w:style w:type="table" w:styleId="TableGrid">
    <w:name w:val="Table Grid"/>
    <w:basedOn w:val="TableNormal"/>
    <w:uiPriority w:val="39"/>
    <w:rsid w:val="00C81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512"/>
    <w:pPr>
      <w:widowControl/>
      <w:tabs>
        <w:tab w:val="center" w:pos="4513"/>
        <w:tab w:val="right" w:pos="9026"/>
      </w:tabs>
    </w:pPr>
    <w:rPr>
      <w:sz w:val="20"/>
      <w:szCs w:val="20"/>
      <w:lang w:val="en-MY" w:eastAsia="x-none"/>
    </w:rPr>
  </w:style>
  <w:style w:type="character" w:customStyle="1" w:styleId="HeaderChar">
    <w:name w:val="Header Char"/>
    <w:link w:val="Header"/>
    <w:uiPriority w:val="99"/>
    <w:rsid w:val="00C81512"/>
    <w:rPr>
      <w:lang w:val="en-MY"/>
    </w:rPr>
  </w:style>
  <w:style w:type="paragraph" w:styleId="Footer">
    <w:name w:val="footer"/>
    <w:basedOn w:val="Normal"/>
    <w:link w:val="FooterChar"/>
    <w:uiPriority w:val="99"/>
    <w:unhideWhenUsed/>
    <w:rsid w:val="00C81512"/>
    <w:pPr>
      <w:widowControl/>
      <w:tabs>
        <w:tab w:val="center" w:pos="4513"/>
        <w:tab w:val="right" w:pos="9026"/>
      </w:tabs>
    </w:pPr>
    <w:rPr>
      <w:sz w:val="20"/>
      <w:szCs w:val="20"/>
      <w:lang w:val="en-MY" w:eastAsia="x-none"/>
    </w:rPr>
  </w:style>
  <w:style w:type="character" w:customStyle="1" w:styleId="FooterChar">
    <w:name w:val="Footer Char"/>
    <w:link w:val="Footer"/>
    <w:uiPriority w:val="99"/>
    <w:rsid w:val="00C81512"/>
    <w:rPr>
      <w:lang w:val="en-MY"/>
    </w:rPr>
  </w:style>
  <w:style w:type="paragraph" w:customStyle="1" w:styleId="Default">
    <w:name w:val="Default"/>
    <w:rsid w:val="00C81512"/>
    <w:pPr>
      <w:widowControl w:val="0"/>
      <w:autoSpaceDE w:val="0"/>
      <w:autoSpaceDN w:val="0"/>
      <w:adjustRightInd w:val="0"/>
    </w:pPr>
    <w:rPr>
      <w:rFonts w:ascii="SimSun" w:eastAsia="Gill Sans MT" w:hAnsi="SimSun" w:cs="SimSu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512"/>
    <w:rPr>
      <w:rFonts w:ascii="Arial Unicode MS" w:hAnsi="Arial Unicode MS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81512"/>
    <w:rPr>
      <w:rFonts w:ascii="Arial Unicode MS" w:hAnsi="Arial Unicode MS" w:cs="Arial Unicode MS"/>
      <w:sz w:val="16"/>
      <w:szCs w:val="16"/>
    </w:rPr>
  </w:style>
  <w:style w:type="character" w:styleId="LineNumber">
    <w:name w:val="line number"/>
    <w:uiPriority w:val="99"/>
    <w:semiHidden/>
    <w:unhideWhenUsed/>
    <w:rsid w:val="00431AED"/>
  </w:style>
  <w:style w:type="character" w:styleId="CommentReference">
    <w:name w:val="annotation reference"/>
    <w:uiPriority w:val="99"/>
    <w:semiHidden/>
    <w:unhideWhenUsed/>
    <w:rsid w:val="00DF30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0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099"/>
  </w:style>
  <w:style w:type="character" w:customStyle="1" w:styleId="BodyTextChar">
    <w:name w:val="Body Text Char"/>
    <w:link w:val="BodyText"/>
    <w:uiPriority w:val="1"/>
    <w:rsid w:val="006E2C06"/>
    <w:rPr>
      <w:rFonts w:ascii="Walbaum Text" w:eastAsia="Walbaum Text" w:hAnsi="Walbaum Text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82E32"/>
    <w:pPr>
      <w:widowControl/>
      <w:spacing w:before="100" w:beforeAutospacing="1" w:after="100" w:afterAutospacing="1"/>
    </w:pPr>
    <w:rPr>
      <w:rFonts w:ascii="Gill Sans MT" w:eastAsia="Helvetica" w:hAnsi="Gill Sans MT"/>
      <w:sz w:val="24"/>
      <w:szCs w:val="24"/>
      <w:lang w:val="en-MY" w:eastAsia="en-MY"/>
    </w:rPr>
  </w:style>
  <w:style w:type="paragraph" w:styleId="Revision">
    <w:name w:val="Revision"/>
    <w:hidden/>
    <w:uiPriority w:val="99"/>
    <w:semiHidden/>
    <w:rsid w:val="0004042D"/>
    <w:rPr>
      <w:sz w:val="22"/>
      <w:szCs w:val="22"/>
      <w:lang w:val="en-US" w:eastAsia="en-US"/>
    </w:rPr>
  </w:style>
  <w:style w:type="character" w:styleId="Hyperlink">
    <w:name w:val="Hyperlink"/>
    <w:unhideWhenUsed/>
    <w:rsid w:val="00D64EE9"/>
    <w:rPr>
      <w:color w:val="0000FF"/>
      <w:u w:val="single"/>
    </w:rPr>
  </w:style>
  <w:style w:type="character" w:customStyle="1" w:styleId="apple-converted-space">
    <w:name w:val="apple-converted-space"/>
    <w:rsid w:val="00EE3647"/>
  </w:style>
  <w:style w:type="character" w:customStyle="1" w:styleId="im">
    <w:name w:val="im"/>
    <w:rsid w:val="00E040CE"/>
  </w:style>
  <w:style w:type="character" w:customStyle="1" w:styleId="Heading9Char">
    <w:name w:val="Heading 9 Char"/>
    <w:link w:val="Heading9"/>
    <w:rsid w:val="00D72BDE"/>
    <w:rPr>
      <w:rFonts w:ascii="Wingdings" w:eastAsia="Gill Sans MT" w:hAnsi="Wingdings"/>
      <w:b/>
      <w:bCs/>
      <w:sz w:val="16"/>
      <w:lang w:val="sv-SE" w:eastAsia="x-none"/>
    </w:rPr>
  </w:style>
  <w:style w:type="paragraph" w:customStyle="1" w:styleId="Body">
    <w:name w:val="Body"/>
    <w:rsid w:val="00D72BD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 Light" w:eastAsia="Garamond" w:hAnsi="Garamond" w:cs="Garamond"/>
      <w:color w:val="000000"/>
      <w:sz w:val="22"/>
      <w:szCs w:val="22"/>
      <w:bdr w:val="nil"/>
      <w:lang w:val="en-US" w:eastAsia="en-US"/>
    </w:rPr>
  </w:style>
  <w:style w:type="paragraph" w:customStyle="1" w:styleId="Heading">
    <w:name w:val="Heading"/>
    <w:next w:val="Body"/>
    <w:rsid w:val="00D72BDE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Calibri Light" w:eastAsia="Garamond" w:hAnsi="Garamond" w:cs="Garamond"/>
      <w:b/>
      <w:bCs/>
      <w:color w:val="000000"/>
      <w:sz w:val="36"/>
      <w:szCs w:val="36"/>
      <w:bdr w:val="nil"/>
      <w:lang w:val="en-US" w:eastAsia="en-US"/>
    </w:rPr>
  </w:style>
  <w:style w:type="paragraph" w:customStyle="1" w:styleId="SectionHeading">
    <w:name w:val="Section Heading"/>
    <w:rsid w:val="00D72BDE"/>
    <w:pPr>
      <w:pBdr>
        <w:top w:val="nil"/>
        <w:left w:val="nil"/>
        <w:bottom w:val="nil"/>
        <w:right w:val="nil"/>
        <w:between w:val="nil"/>
        <w:bar w:val="nil"/>
      </w:pBdr>
      <w:suppressAutoHyphens/>
      <w:jc w:val="center"/>
    </w:pPr>
    <w:rPr>
      <w:rFonts w:ascii="Arial Unicode MS" w:eastAsia="Garamond" w:hAnsi="Garamond" w:cs="Garamond"/>
      <w:caps/>
      <w:color w:val="000000"/>
      <w:spacing w:val="10"/>
      <w:sz w:val="16"/>
      <w:szCs w:val="16"/>
      <w:u w:color="000000"/>
      <w:bdr w:val="nil"/>
      <w:lang w:val="en-US" w:eastAsia="en-US"/>
    </w:rPr>
  </w:style>
  <w:style w:type="numbering" w:customStyle="1" w:styleId="List0">
    <w:name w:val="List 0"/>
    <w:basedOn w:val="NoList"/>
    <w:rsid w:val="00D72BDE"/>
    <w:pPr>
      <w:numPr>
        <w:numId w:val="1"/>
      </w:numPr>
    </w:pPr>
  </w:style>
  <w:style w:type="character" w:styleId="Emphasis">
    <w:name w:val="Emphasis"/>
    <w:uiPriority w:val="20"/>
    <w:qFormat/>
    <w:rsid w:val="00D72BDE"/>
    <w:rPr>
      <w:i/>
      <w:iCs/>
    </w:rPr>
  </w:style>
  <w:style w:type="character" w:styleId="UnresolvedMention">
    <w:name w:val="Unresolved Mention"/>
    <w:uiPriority w:val="99"/>
    <w:semiHidden/>
    <w:unhideWhenUsed/>
    <w:rsid w:val="006C3ED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DC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1DCA"/>
    <w:rPr>
      <w:b/>
      <w:bCs/>
      <w:lang w:val="en-US" w:eastAsia="en-US"/>
    </w:rPr>
  </w:style>
  <w:style w:type="paragraph" w:customStyle="1" w:styleId="xmsonormal">
    <w:name w:val="x_msonormal"/>
    <w:basedOn w:val="Normal"/>
    <w:rsid w:val="004847AB"/>
    <w:pPr>
      <w:widowControl/>
      <w:spacing w:before="100" w:beforeAutospacing="1" w:after="100" w:afterAutospacing="1"/>
    </w:pPr>
    <w:rPr>
      <w:rFonts w:ascii="Gill Sans MT" w:eastAsia="Gill Sans MT" w:hAnsi="Gill Sans MT"/>
      <w:sz w:val="24"/>
      <w:szCs w:val="24"/>
      <w:lang w:val="en-GB" w:eastAsia="en-GB"/>
    </w:rPr>
  </w:style>
  <w:style w:type="paragraph" w:customStyle="1" w:styleId="xmsobodytext">
    <w:name w:val="x_msobodytext"/>
    <w:basedOn w:val="Normal"/>
    <w:rsid w:val="004847AB"/>
    <w:pPr>
      <w:widowControl/>
      <w:spacing w:before="100" w:beforeAutospacing="1" w:after="100" w:afterAutospacing="1"/>
    </w:pPr>
    <w:rPr>
      <w:rFonts w:ascii="Gill Sans MT" w:eastAsia="Gill Sans MT" w:hAnsi="Gill Sans MT"/>
      <w:sz w:val="24"/>
      <w:szCs w:val="24"/>
      <w:lang w:val="en-GB" w:eastAsia="en-GB"/>
    </w:rPr>
  </w:style>
  <w:style w:type="table" w:styleId="PlainTable1">
    <w:name w:val="Plain Table 1"/>
    <w:basedOn w:val="TableNormal"/>
    <w:uiPriority w:val="41"/>
    <w:rsid w:val="0030571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ing1Char">
    <w:name w:val="Heading 1 Char"/>
    <w:link w:val="Heading1"/>
    <w:uiPriority w:val="1"/>
    <w:rsid w:val="00D56511"/>
    <w:rPr>
      <w:rFonts w:ascii="Palatino Linotype" w:eastAsia="Palatino Linotype" w:hAnsi="Palatino Linotype"/>
      <w:sz w:val="72"/>
      <w:szCs w:val="7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7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50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3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da.gov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AF558-76FA-4915-861A-EDE511E9A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08</CharactersWithSpaces>
  <SharedDoc>false</SharedDoc>
  <HLinks>
    <vt:vector size="24" baseType="variant">
      <vt:variant>
        <vt:i4>6946820</vt:i4>
      </vt:variant>
      <vt:variant>
        <vt:i4>15</vt:i4>
      </vt:variant>
      <vt:variant>
        <vt:i4>0</vt:i4>
      </vt:variant>
      <vt:variant>
        <vt:i4>5</vt:i4>
      </vt:variant>
      <vt:variant>
        <vt:lpwstr>mailto:advertisement@mda.gov.my</vt:lpwstr>
      </vt:variant>
      <vt:variant>
        <vt:lpwstr/>
      </vt:variant>
      <vt:variant>
        <vt:i4>7602210</vt:i4>
      </vt:variant>
      <vt:variant>
        <vt:i4>12</vt:i4>
      </vt:variant>
      <vt:variant>
        <vt:i4>0</vt:i4>
      </vt:variant>
      <vt:variant>
        <vt:i4>5</vt:i4>
      </vt:variant>
      <vt:variant>
        <vt:lpwstr>http://www.mda.gov.my/</vt:lpwstr>
      </vt:variant>
      <vt:variant>
        <vt:lpwstr/>
      </vt:variant>
      <vt:variant>
        <vt:i4>7602210</vt:i4>
      </vt:variant>
      <vt:variant>
        <vt:i4>3</vt:i4>
      </vt:variant>
      <vt:variant>
        <vt:i4>0</vt:i4>
      </vt:variant>
      <vt:variant>
        <vt:i4>5</vt:i4>
      </vt:variant>
      <vt:variant>
        <vt:lpwstr>http://www.mda.gov.my/</vt:lpwstr>
      </vt:variant>
      <vt:variant>
        <vt:lpwstr/>
      </vt:variant>
      <vt:variant>
        <vt:i4>6946820</vt:i4>
      </vt:variant>
      <vt:variant>
        <vt:i4>0</vt:i4>
      </vt:variant>
      <vt:variant>
        <vt:i4>0</vt:i4>
      </vt:variant>
      <vt:variant>
        <vt:i4>5</vt:i4>
      </vt:variant>
      <vt:variant>
        <vt:lpwstr>mailto:advertisement@mda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-097</cp:lastModifiedBy>
  <cp:revision>5</cp:revision>
  <cp:lastPrinted>2023-10-30T12:14:00Z</cp:lastPrinted>
  <dcterms:created xsi:type="dcterms:W3CDTF">2023-11-07T04:16:00Z</dcterms:created>
  <dcterms:modified xsi:type="dcterms:W3CDTF">2023-11-07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09T00:00:00Z</vt:filetime>
  </property>
  <property fmtid="{D5CDD505-2E9C-101B-9397-08002B2CF9AE}" pid="3" name="LastSaved">
    <vt:filetime>2014-08-27T00:00:00Z</vt:filetime>
  </property>
</Properties>
</file>